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67ECEA" w14:textId="77777777" w:rsidR="00AF5A20" w:rsidRPr="00AF5A20" w:rsidRDefault="00AF5A20" w:rsidP="00AF5A20">
      <w:pPr>
        <w:spacing w:after="363"/>
        <w:jc w:val="center"/>
        <w:rPr>
          <w:rFonts w:ascii="FreesiaUPC" w:hAnsi="FreesiaUPC" w:cs="FreesiaUPC"/>
          <w:sz w:val="52"/>
          <w:szCs w:val="52"/>
        </w:rPr>
      </w:pPr>
      <w:r w:rsidRPr="00AF5A20">
        <w:rPr>
          <w:rFonts w:ascii="FreesiaUPC" w:hAnsi="FreesiaUPC" w:cs="FreesiaUPC"/>
          <w:sz w:val="52"/>
          <w:szCs w:val="52"/>
          <w:cs/>
        </w:rPr>
        <w:t xml:space="preserve">นาย ปกรณ์ </w:t>
      </w:r>
      <w:proofErr w:type="spellStart"/>
      <w:r w:rsidRPr="00AF5A20">
        <w:rPr>
          <w:rFonts w:ascii="FreesiaUPC" w:hAnsi="FreesiaUPC" w:cs="FreesiaUPC"/>
          <w:sz w:val="52"/>
          <w:szCs w:val="52"/>
          <w:cs/>
        </w:rPr>
        <w:t>ศิลป</w:t>
      </w:r>
      <w:proofErr w:type="spellEnd"/>
      <w:r w:rsidRPr="00AF5A20">
        <w:rPr>
          <w:rFonts w:ascii="FreesiaUPC" w:hAnsi="FreesiaUPC" w:cs="FreesiaUPC"/>
          <w:sz w:val="52"/>
          <w:szCs w:val="52"/>
          <w:cs/>
        </w:rPr>
        <w:t>ประภา</w:t>
      </w:r>
    </w:p>
    <w:p w14:paraId="4CF887C0" w14:textId="77777777" w:rsidR="00AF5A20" w:rsidRPr="00AF5A20" w:rsidRDefault="00AF5A20" w:rsidP="00AF5A20">
      <w:pPr>
        <w:spacing w:after="363"/>
        <w:jc w:val="center"/>
        <w:rPr>
          <w:rFonts w:ascii="FreesiaUPC" w:hAnsi="FreesiaUPC" w:cs="FreesiaUPC"/>
          <w:sz w:val="52"/>
          <w:szCs w:val="52"/>
        </w:rPr>
      </w:pPr>
      <w:r w:rsidRPr="00AF5A20">
        <w:rPr>
          <w:rFonts w:ascii="FreesiaUPC" w:hAnsi="FreesiaUPC" w:cs="FreesiaUPC"/>
          <w:sz w:val="52"/>
          <w:szCs w:val="52"/>
        </w:rPr>
        <w:t>632110345</w:t>
      </w:r>
    </w:p>
    <w:p w14:paraId="29FA0397" w14:textId="2B31AA88" w:rsidR="00AF5A20" w:rsidRDefault="007E1B29" w:rsidP="00AF5A20">
      <w:pPr>
        <w:spacing w:after="363"/>
      </w:pPr>
      <w:r>
        <w:rPr>
          <w:cs/>
        </w:rPr>
        <w:br w:type="page"/>
      </w:r>
    </w:p>
    <w:p w14:paraId="11E1A258" w14:textId="21FAB4E2" w:rsidR="007E1B29" w:rsidRDefault="007E1B29" w:rsidP="00AF5A20">
      <w:pPr>
        <w:spacing w:after="363"/>
        <w:jc w:val="center"/>
      </w:pPr>
      <w:r>
        <w:rPr>
          <w:noProof/>
        </w:rPr>
        <w:lastRenderedPageBreak/>
        <w:drawing>
          <wp:inline distT="0" distB="0" distL="0" distR="0" wp14:anchorId="0891EFE2" wp14:editId="61AC657A">
            <wp:extent cx="1066368" cy="935355"/>
            <wp:effectExtent l="0" t="0" r="0" b="0"/>
            <wp:docPr id="165" name="Picture 16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 165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066368" cy="93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DC9F6" w14:textId="77777777" w:rsidR="007E1B29" w:rsidRPr="00422E50" w:rsidRDefault="007E1B29" w:rsidP="007E1B29">
      <w:pPr>
        <w:spacing w:after="0"/>
        <w:jc w:val="center"/>
        <w:rPr>
          <w:rFonts w:ascii="TH SarabunPSK" w:hAnsi="TH SarabunPSK" w:cs="TH SarabunPSK"/>
          <w:sz w:val="28"/>
        </w:rPr>
      </w:pPr>
      <w:r w:rsidRPr="00422E50">
        <w:rPr>
          <w:rFonts w:ascii="TH SarabunPSK" w:hAnsi="TH SarabunPSK" w:cs="TH SarabunPSK"/>
          <w:sz w:val="28"/>
          <w:cs/>
        </w:rPr>
        <w:t>การสอบ</w:t>
      </w:r>
      <w:r>
        <w:rPr>
          <w:rFonts w:ascii="TH SarabunPSK" w:hAnsi="TH SarabunPSK" w:cs="TH SarabunPSK" w:hint="cs"/>
          <w:sz w:val="28"/>
          <w:cs/>
        </w:rPr>
        <w:t xml:space="preserve"> (</w:t>
      </w:r>
      <w:r w:rsidRPr="00422E50">
        <w:rPr>
          <w:rFonts w:ascii="TH SarabunPSK" w:hAnsi="TH SarabunPSK" w:cs="TH SarabunPSK"/>
          <w:sz w:val="28"/>
          <w:cs/>
        </w:rPr>
        <w:t>ออนไลน์</w:t>
      </w:r>
      <w:r>
        <w:rPr>
          <w:rFonts w:ascii="TH SarabunPSK" w:hAnsi="TH SarabunPSK" w:cs="TH SarabunPSK" w:hint="cs"/>
          <w:sz w:val="28"/>
          <w:cs/>
        </w:rPr>
        <w:t>)</w:t>
      </w:r>
    </w:p>
    <w:p w14:paraId="49D99A7D" w14:textId="77777777" w:rsidR="007E1B29" w:rsidRPr="00422E50" w:rsidRDefault="007E1B29" w:rsidP="007E1B29">
      <w:pPr>
        <w:spacing w:after="0"/>
        <w:jc w:val="center"/>
        <w:rPr>
          <w:rFonts w:ascii="TH SarabunPSK" w:hAnsi="TH SarabunPSK" w:cs="TH SarabunPSK"/>
          <w:sz w:val="28"/>
        </w:rPr>
      </w:pPr>
      <w:r w:rsidRPr="00422E50">
        <w:rPr>
          <w:rFonts w:ascii="TH SarabunPSK" w:hAnsi="TH SarabunPSK" w:cs="TH SarabunPSK"/>
          <w:sz w:val="28"/>
          <w:cs/>
        </w:rPr>
        <w:t xml:space="preserve">ภาคการศึกษาที่ </w:t>
      </w:r>
      <w:r w:rsidRPr="00422E50">
        <w:rPr>
          <w:rFonts w:ascii="TH SarabunPSK" w:hAnsi="TH SarabunPSK" w:cs="TH SarabunPSK"/>
          <w:sz w:val="28"/>
        </w:rPr>
        <w:t>1</w:t>
      </w:r>
      <w:r w:rsidRPr="00422E50">
        <w:rPr>
          <w:rFonts w:ascii="TH SarabunPSK" w:hAnsi="TH SarabunPSK" w:cs="TH SarabunPSK"/>
          <w:sz w:val="28"/>
          <w:cs/>
        </w:rPr>
        <w:t xml:space="preserve"> ปีการศึกษา </w:t>
      </w:r>
      <w:r w:rsidRPr="00422E50">
        <w:rPr>
          <w:rFonts w:ascii="TH SarabunPSK" w:hAnsi="TH SarabunPSK" w:cs="TH SarabunPSK"/>
          <w:sz w:val="28"/>
        </w:rPr>
        <w:t>256</w:t>
      </w:r>
      <w:r>
        <w:rPr>
          <w:rFonts w:ascii="TH SarabunPSK" w:hAnsi="TH SarabunPSK" w:cs="TH SarabunPSK" w:hint="cs"/>
          <w:sz w:val="28"/>
          <w:cs/>
        </w:rPr>
        <w:t>4</w:t>
      </w:r>
    </w:p>
    <w:p w14:paraId="3C08891F" w14:textId="77777777" w:rsidR="007E1B29" w:rsidRDefault="007E1B29" w:rsidP="007E1B29">
      <w:pPr>
        <w:spacing w:after="0"/>
        <w:jc w:val="center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>การออกแบบระบบฐานข้อมูล</w:t>
      </w:r>
    </w:p>
    <w:p w14:paraId="2E8150B1" w14:textId="77777777" w:rsidR="007E1B29" w:rsidRPr="00422E50" w:rsidRDefault="007E1B29" w:rsidP="007E1B29">
      <w:pPr>
        <w:spacing w:after="0"/>
        <w:jc w:val="center"/>
        <w:rPr>
          <w:rFonts w:ascii="TH SarabunPSK" w:hAnsi="TH SarabunPSK" w:cs="TH SarabunPSK"/>
          <w:sz w:val="28"/>
        </w:rPr>
      </w:pPr>
      <w:proofErr w:type="gramStart"/>
      <w:r>
        <w:rPr>
          <w:rFonts w:ascii="TH SarabunPSK" w:hAnsi="TH SarabunPSK" w:cs="TH SarabunPSK"/>
          <w:sz w:val="28"/>
        </w:rPr>
        <w:t>( Digital</w:t>
      </w:r>
      <w:proofErr w:type="gramEnd"/>
      <w:r>
        <w:rPr>
          <w:rFonts w:ascii="TH SarabunPSK" w:hAnsi="TH SarabunPSK" w:cs="TH SarabunPSK"/>
          <w:sz w:val="28"/>
        </w:rPr>
        <w:t xml:space="preserve"> Industry Integration )</w:t>
      </w:r>
    </w:p>
    <w:p w14:paraId="32015564" w14:textId="77777777" w:rsidR="007E1B29" w:rsidRPr="00422E50" w:rsidRDefault="007E1B29" w:rsidP="007E1B29">
      <w:pPr>
        <w:spacing w:after="0"/>
        <w:jc w:val="center"/>
        <w:rPr>
          <w:rFonts w:ascii="TH SarabunPSK" w:hAnsi="TH SarabunPSK" w:cs="TH SarabunPSK"/>
          <w:sz w:val="28"/>
        </w:rPr>
      </w:pPr>
      <w:r w:rsidRPr="00422E50">
        <w:rPr>
          <w:rFonts w:ascii="TH SarabunPSK" w:hAnsi="TH SarabunPSK" w:cs="TH SarabunPSK"/>
          <w:sz w:val="28"/>
          <w:cs/>
        </w:rPr>
        <w:t xml:space="preserve">วิทยาลัยศิลปะ สื่อ และเทคโนโลยี มหาวิทยาลัยเชียงใหม่ </w:t>
      </w:r>
    </w:p>
    <w:p w14:paraId="7835B4EB" w14:textId="77777777" w:rsidR="007E1B29" w:rsidRPr="00422E50" w:rsidRDefault="007E1B29" w:rsidP="007E1B29">
      <w:pPr>
        <w:spacing w:after="0"/>
        <w:jc w:val="center"/>
        <w:rPr>
          <w:rFonts w:ascii="TH SarabunPSK" w:hAnsi="TH SarabunPSK" w:cs="TH SarabunPSK"/>
          <w:sz w:val="28"/>
        </w:rPr>
      </w:pPr>
      <w:r w:rsidRPr="00422E50">
        <w:rPr>
          <w:rFonts w:ascii="TH SarabunPSK" w:hAnsi="TH SarabunPSK" w:cs="TH SarabunPSK"/>
          <w:sz w:val="28"/>
          <w:cs/>
        </w:rPr>
        <w:t xml:space="preserve">วันที่ </w:t>
      </w:r>
      <w:r>
        <w:rPr>
          <w:rFonts w:ascii="TH SarabunPSK" w:hAnsi="TH SarabunPSK" w:cs="TH SarabunPSK" w:hint="cs"/>
          <w:sz w:val="28"/>
          <w:cs/>
        </w:rPr>
        <w:t>19</w:t>
      </w:r>
      <w:r w:rsidRPr="00422E50">
        <w:rPr>
          <w:rFonts w:ascii="TH SarabunPSK" w:hAnsi="TH SarabunPSK" w:cs="TH SarabunPSK"/>
          <w:sz w:val="28"/>
        </w:rPr>
        <w:t xml:space="preserve"> </w:t>
      </w:r>
      <w:r>
        <w:rPr>
          <w:rFonts w:ascii="TH SarabunPSK" w:hAnsi="TH SarabunPSK" w:cs="TH SarabunPSK" w:hint="cs"/>
          <w:sz w:val="28"/>
          <w:cs/>
        </w:rPr>
        <w:t>สิงหาคม</w:t>
      </w:r>
      <w:r w:rsidRPr="00422E50">
        <w:rPr>
          <w:rFonts w:ascii="TH SarabunPSK" w:hAnsi="TH SarabunPSK" w:cs="TH SarabunPSK"/>
          <w:sz w:val="28"/>
        </w:rPr>
        <w:t xml:space="preserve"> 256</w:t>
      </w:r>
      <w:r>
        <w:rPr>
          <w:rFonts w:ascii="TH SarabunPSK" w:hAnsi="TH SarabunPSK" w:cs="TH SarabunPSK" w:hint="cs"/>
          <w:sz w:val="28"/>
          <w:cs/>
        </w:rPr>
        <w:t>4</w:t>
      </w:r>
      <w:r w:rsidRPr="00422E50">
        <w:rPr>
          <w:rFonts w:ascii="TH SarabunPSK" w:hAnsi="TH SarabunPSK" w:cs="TH SarabunPSK"/>
          <w:sz w:val="28"/>
          <w:cs/>
        </w:rPr>
        <w:t xml:space="preserve"> เวลา </w:t>
      </w:r>
      <w:r w:rsidRPr="00422E50">
        <w:rPr>
          <w:rFonts w:ascii="TH SarabunPSK" w:hAnsi="TH SarabunPSK" w:cs="TH SarabunPSK"/>
          <w:sz w:val="28"/>
        </w:rPr>
        <w:t>1</w:t>
      </w:r>
      <w:r>
        <w:rPr>
          <w:rFonts w:ascii="TH SarabunPSK" w:hAnsi="TH SarabunPSK" w:cs="TH SarabunPSK" w:hint="cs"/>
          <w:sz w:val="28"/>
          <w:cs/>
        </w:rPr>
        <w:t>3</w:t>
      </w:r>
      <w:r w:rsidRPr="00422E50">
        <w:rPr>
          <w:rFonts w:ascii="TH SarabunPSK" w:hAnsi="TH SarabunPSK" w:cs="TH SarabunPSK"/>
          <w:sz w:val="28"/>
        </w:rPr>
        <w:t>:</w:t>
      </w:r>
      <w:r>
        <w:rPr>
          <w:rFonts w:ascii="TH SarabunPSK" w:hAnsi="TH SarabunPSK" w:cs="TH SarabunPSK" w:hint="cs"/>
          <w:sz w:val="28"/>
          <w:cs/>
        </w:rPr>
        <w:t>0</w:t>
      </w:r>
      <w:r w:rsidRPr="00422E50">
        <w:rPr>
          <w:rFonts w:ascii="TH SarabunPSK" w:hAnsi="TH SarabunPSK" w:cs="TH SarabunPSK"/>
          <w:sz w:val="28"/>
        </w:rPr>
        <w:t>0</w:t>
      </w:r>
      <w:r w:rsidRPr="00422E50">
        <w:rPr>
          <w:rFonts w:ascii="TH SarabunPSK" w:hAnsi="TH SarabunPSK" w:cs="TH SarabunPSK"/>
          <w:sz w:val="28"/>
          <w:cs/>
        </w:rPr>
        <w:t xml:space="preserve">น. – </w:t>
      </w:r>
      <w:r w:rsidRPr="00422E50">
        <w:rPr>
          <w:rFonts w:ascii="TH SarabunPSK" w:hAnsi="TH SarabunPSK" w:cs="TH SarabunPSK"/>
          <w:sz w:val="28"/>
        </w:rPr>
        <w:t>1</w:t>
      </w:r>
      <w:r>
        <w:rPr>
          <w:rFonts w:ascii="TH SarabunPSK" w:hAnsi="TH SarabunPSK" w:cs="TH SarabunPSK" w:hint="cs"/>
          <w:sz w:val="28"/>
          <w:cs/>
        </w:rPr>
        <w:t>6</w:t>
      </w:r>
      <w:r w:rsidRPr="00422E50">
        <w:rPr>
          <w:rFonts w:ascii="TH SarabunPSK" w:hAnsi="TH SarabunPSK" w:cs="TH SarabunPSK"/>
          <w:sz w:val="28"/>
        </w:rPr>
        <w:t>:</w:t>
      </w:r>
      <w:r>
        <w:rPr>
          <w:rFonts w:ascii="TH SarabunPSK" w:hAnsi="TH SarabunPSK" w:cs="TH SarabunPSK" w:hint="cs"/>
          <w:sz w:val="28"/>
          <w:cs/>
        </w:rPr>
        <w:t>0</w:t>
      </w:r>
      <w:r w:rsidRPr="00422E50">
        <w:rPr>
          <w:rFonts w:ascii="TH SarabunPSK" w:hAnsi="TH SarabunPSK" w:cs="TH SarabunPSK"/>
          <w:sz w:val="28"/>
        </w:rPr>
        <w:t>0</w:t>
      </w:r>
      <w:r w:rsidRPr="00422E50">
        <w:rPr>
          <w:rFonts w:ascii="TH SarabunPSK" w:hAnsi="TH SarabunPSK" w:cs="TH SarabunPSK"/>
          <w:sz w:val="28"/>
          <w:cs/>
        </w:rPr>
        <w:t>น.</w:t>
      </w:r>
    </w:p>
    <w:p w14:paraId="3F6A822C" w14:textId="77777777" w:rsidR="007E1B29" w:rsidRDefault="007E1B29" w:rsidP="007E1B29">
      <w:pPr>
        <w:spacing w:after="0"/>
        <w:jc w:val="center"/>
        <w:rPr>
          <w:rFonts w:ascii="TH SarabunPSK" w:hAnsi="TH SarabunPSK" w:cs="TH SarabunPSK"/>
        </w:rPr>
      </w:pPr>
    </w:p>
    <w:p w14:paraId="7410B3EA" w14:textId="77777777" w:rsidR="007E1B29" w:rsidRPr="00055D01" w:rsidRDefault="007E1B29" w:rsidP="007E1B29">
      <w:pPr>
        <w:spacing w:after="0"/>
        <w:rPr>
          <w:rFonts w:ascii="TH SarabunPSK" w:hAnsi="TH SarabunPSK" w:cs="TH SarabunPSK"/>
          <w:b/>
          <w:bCs/>
          <w:sz w:val="28"/>
        </w:rPr>
      </w:pPr>
      <w:r w:rsidRPr="00055D01">
        <w:rPr>
          <w:rFonts w:ascii="TH SarabunPSK" w:hAnsi="TH SarabunPSK" w:cs="TH SarabunPSK"/>
          <w:b/>
          <w:bCs/>
          <w:sz w:val="28"/>
          <w:cs/>
        </w:rPr>
        <w:t xml:space="preserve">คำชี้แจง </w:t>
      </w:r>
      <w:r w:rsidRPr="00055D01">
        <w:rPr>
          <w:rFonts w:ascii="TH SarabunPSK" w:hAnsi="TH SarabunPSK" w:cs="TH SarabunPSK"/>
          <w:b/>
          <w:bCs/>
          <w:sz w:val="28"/>
        </w:rPr>
        <w:t>/ Instruction</w:t>
      </w:r>
    </w:p>
    <w:p w14:paraId="3FD3015B" w14:textId="77777777" w:rsidR="007E1B29" w:rsidRDefault="007E1B29" w:rsidP="007E1B29">
      <w:pPr>
        <w:spacing w:after="0"/>
        <w:rPr>
          <w:rFonts w:ascii="TH SarabunPSK" w:hAnsi="TH SarabunPSK" w:cs="TH SarabunPSK"/>
          <w:sz w:val="28"/>
        </w:rPr>
      </w:pPr>
      <w:r w:rsidRPr="00055D01">
        <w:rPr>
          <w:rFonts w:ascii="TH SarabunPSK" w:hAnsi="TH SarabunPSK" w:cs="TH SarabunPSK"/>
          <w:sz w:val="28"/>
        </w:rPr>
        <w:t>1.</w:t>
      </w:r>
      <w:r w:rsidRPr="00055D01">
        <w:rPr>
          <w:rFonts w:ascii="TH SarabunPSK" w:hAnsi="TH SarabunPSK" w:cs="TH SarabunPSK"/>
          <w:sz w:val="28"/>
          <w:cs/>
        </w:rPr>
        <w:t xml:space="preserve">นักศึกษาสามารถเข้าสอบผ่านระบบ </w:t>
      </w:r>
      <w:r>
        <w:rPr>
          <w:rFonts w:ascii="TH SarabunPSK" w:hAnsi="TH SarabunPSK" w:cs="TH SarabunPSK"/>
          <w:sz w:val="28"/>
        </w:rPr>
        <w:t>MS Teams</w:t>
      </w:r>
    </w:p>
    <w:p w14:paraId="1CE7E8E3" w14:textId="77777777" w:rsidR="007E1B29" w:rsidRPr="00055D01" w:rsidRDefault="007E1B29" w:rsidP="007E1B29">
      <w:pPr>
        <w:spacing w:after="0"/>
        <w:rPr>
          <w:rFonts w:ascii="TH SarabunPSK" w:hAnsi="TH SarabunPSK" w:cs="TH SarabunPSK"/>
          <w:sz w:val="28"/>
        </w:rPr>
      </w:pPr>
    </w:p>
    <w:p w14:paraId="07DE045D" w14:textId="77777777" w:rsidR="007E1B29" w:rsidRPr="00055D01" w:rsidRDefault="007E1B29" w:rsidP="007E1B29">
      <w:pPr>
        <w:spacing w:after="0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t>2</w:t>
      </w:r>
      <w:r w:rsidRPr="00055D01">
        <w:rPr>
          <w:rFonts w:ascii="TH SarabunPSK" w:hAnsi="TH SarabunPSK" w:cs="TH SarabunPSK"/>
          <w:sz w:val="28"/>
          <w:cs/>
        </w:rPr>
        <w:t xml:space="preserve">. การสอบนี้มีสัดส่วนร้อยละ 40 ของคะแนนทั้งหมด </w:t>
      </w:r>
    </w:p>
    <w:p w14:paraId="6B5A2A97" w14:textId="77777777" w:rsidR="007E1B29" w:rsidRPr="00055D01" w:rsidRDefault="007E1B29" w:rsidP="007E1B29">
      <w:pPr>
        <w:spacing w:after="0"/>
        <w:rPr>
          <w:rFonts w:ascii="TH SarabunPSK" w:hAnsi="TH SarabunPSK" w:cs="TH SarabunPSK"/>
          <w:sz w:val="28"/>
        </w:rPr>
      </w:pPr>
    </w:p>
    <w:p w14:paraId="7D20D5A4" w14:textId="77777777" w:rsidR="007E1B29" w:rsidRPr="00055D01" w:rsidRDefault="007E1B29" w:rsidP="007E1B29">
      <w:pPr>
        <w:spacing w:after="0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t>3</w:t>
      </w:r>
      <w:r w:rsidRPr="00055D01">
        <w:rPr>
          <w:rFonts w:ascii="TH SarabunPSK" w:hAnsi="TH SarabunPSK" w:cs="TH SarabunPSK"/>
          <w:sz w:val="28"/>
          <w:cs/>
        </w:rPr>
        <w:t xml:space="preserve">. ข้อสอบมีทั้งหมด </w:t>
      </w:r>
      <w:r>
        <w:rPr>
          <w:rFonts w:ascii="TH SarabunPSK" w:hAnsi="TH SarabunPSK" w:cs="TH SarabunPSK"/>
          <w:sz w:val="28"/>
        </w:rPr>
        <w:t>6</w:t>
      </w:r>
      <w:r w:rsidRPr="00055D01">
        <w:rPr>
          <w:rFonts w:ascii="TH SarabunPSK" w:hAnsi="TH SarabunPSK" w:cs="TH SarabunPSK"/>
          <w:sz w:val="28"/>
          <w:cs/>
        </w:rPr>
        <w:t xml:space="preserve"> ตอน </w:t>
      </w:r>
    </w:p>
    <w:p w14:paraId="6FB0FF45" w14:textId="77777777" w:rsidR="007E1B29" w:rsidRPr="00055D01" w:rsidRDefault="007E1B29" w:rsidP="007E1B29">
      <w:pPr>
        <w:spacing w:after="0"/>
        <w:rPr>
          <w:rFonts w:ascii="TH SarabunPSK" w:hAnsi="TH SarabunPSK" w:cs="TH SarabunPSK"/>
          <w:sz w:val="28"/>
        </w:rPr>
      </w:pPr>
    </w:p>
    <w:p w14:paraId="743DDC4B" w14:textId="77777777" w:rsidR="007E1B29" w:rsidRPr="00055D01" w:rsidRDefault="007E1B29" w:rsidP="007E1B29">
      <w:pPr>
        <w:spacing w:after="0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t>4</w:t>
      </w:r>
      <w:r w:rsidRPr="00055D01">
        <w:rPr>
          <w:rFonts w:ascii="TH SarabunPSK" w:hAnsi="TH SarabunPSK" w:cs="TH SarabunPSK"/>
          <w:sz w:val="28"/>
          <w:cs/>
        </w:rPr>
        <w:t xml:space="preserve">. การเชื่อมต่ออินเทอร์เน็ตที่มีเสถียรภาพเป็นหน้าที่ของนักศึกษาที่จะต้องเตรียมด้วยตนเอง ตลอดจนเครื่องคอมพิวเตอร์ที่ใช้ใน </w:t>
      </w:r>
    </w:p>
    <w:p w14:paraId="04392E8C" w14:textId="77777777" w:rsidR="007E1B29" w:rsidRPr="00055D01" w:rsidRDefault="007E1B29" w:rsidP="007E1B29">
      <w:pPr>
        <w:spacing w:after="0"/>
        <w:rPr>
          <w:rFonts w:ascii="TH SarabunPSK" w:hAnsi="TH SarabunPSK" w:cs="TH SarabunPSK"/>
          <w:sz w:val="28"/>
        </w:rPr>
      </w:pPr>
    </w:p>
    <w:p w14:paraId="20BB69BB" w14:textId="77777777" w:rsidR="007E1B29" w:rsidRPr="00055D01" w:rsidRDefault="007E1B29" w:rsidP="007E1B29">
      <w:pPr>
        <w:spacing w:after="0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t>5</w:t>
      </w:r>
      <w:r w:rsidRPr="00055D01">
        <w:rPr>
          <w:rFonts w:ascii="TH SarabunPSK" w:hAnsi="TH SarabunPSK" w:cs="TH SarabunPSK"/>
          <w:sz w:val="28"/>
          <w:cs/>
        </w:rPr>
        <w:t>. หากนักศึกษาเข้าสู่ระบบหลังเวลา 1</w:t>
      </w:r>
      <w:r>
        <w:rPr>
          <w:rFonts w:ascii="TH SarabunPSK" w:hAnsi="TH SarabunPSK" w:cs="TH SarabunPSK"/>
          <w:sz w:val="28"/>
        </w:rPr>
        <w:t>3</w:t>
      </w:r>
      <w:r w:rsidRPr="00055D01">
        <w:rPr>
          <w:rFonts w:ascii="TH SarabunPSK" w:hAnsi="TH SarabunPSK" w:cs="TH SarabunPSK"/>
          <w:sz w:val="28"/>
          <w:cs/>
        </w:rPr>
        <w:t>:</w:t>
      </w:r>
      <w:r>
        <w:rPr>
          <w:rFonts w:ascii="TH SarabunPSK" w:hAnsi="TH SarabunPSK" w:cs="TH SarabunPSK"/>
          <w:sz w:val="28"/>
        </w:rPr>
        <w:t>30</w:t>
      </w:r>
      <w:r w:rsidRPr="00055D01">
        <w:rPr>
          <w:rFonts w:ascii="TH SarabunPSK" w:hAnsi="TH SarabunPSK" w:cs="TH SarabunPSK"/>
          <w:sz w:val="28"/>
          <w:cs/>
        </w:rPr>
        <w:t xml:space="preserve">น. ถือว่าหมดสิทธิ์ในการสอบออนไลน์ ให้ติดต่ออาจารย์ประจำตอน เรียนผ่าน </w:t>
      </w:r>
      <w:r w:rsidRPr="00055D01">
        <w:rPr>
          <w:rFonts w:ascii="TH SarabunPSK" w:hAnsi="TH SarabunPSK" w:cs="TH SarabunPSK"/>
          <w:sz w:val="28"/>
        </w:rPr>
        <w:t xml:space="preserve">MS Teams </w:t>
      </w:r>
      <w:r w:rsidRPr="00055D01">
        <w:rPr>
          <w:rFonts w:ascii="TH SarabunPSK" w:hAnsi="TH SarabunPSK" w:cs="TH SarabunPSK"/>
          <w:sz w:val="28"/>
          <w:cs/>
        </w:rPr>
        <w:t xml:space="preserve">เพื่อขอสอบใหม่ (นักศึกษาจะต้องมีเหตุผลในการขอเลื่อนสอบที่เหมาะสม) </w:t>
      </w:r>
    </w:p>
    <w:p w14:paraId="50D3FF9A" w14:textId="77777777" w:rsidR="007E1B29" w:rsidRPr="00055D01" w:rsidRDefault="007E1B29" w:rsidP="007E1B29">
      <w:pPr>
        <w:spacing w:after="0"/>
        <w:rPr>
          <w:rFonts w:ascii="TH SarabunPSK" w:hAnsi="TH SarabunPSK" w:cs="TH SarabunPSK"/>
          <w:sz w:val="28"/>
        </w:rPr>
      </w:pPr>
    </w:p>
    <w:p w14:paraId="70019A86" w14:textId="77777777" w:rsidR="007E1B29" w:rsidRPr="00055D01" w:rsidRDefault="007E1B29" w:rsidP="007E1B29">
      <w:pPr>
        <w:spacing w:after="0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/>
          <w:sz w:val="28"/>
        </w:rPr>
        <w:t>6</w:t>
      </w:r>
      <w:r w:rsidRPr="00055D01">
        <w:rPr>
          <w:rFonts w:ascii="TH SarabunPSK" w:hAnsi="TH SarabunPSK" w:cs="TH SarabunPSK"/>
          <w:sz w:val="28"/>
          <w:cs/>
        </w:rPr>
        <w:t xml:space="preserve">.กรณีที่นักศึกษาเกิดข้อสงสัยหรือปัญหาในขณะที่ทำการสอบ ให้ติดต่ออาจารย์ผู้สอนประจำตอนเรียนผ่าน </w:t>
      </w:r>
      <w:r w:rsidRPr="00055D01">
        <w:rPr>
          <w:rFonts w:ascii="TH SarabunPSK" w:hAnsi="TH SarabunPSK" w:cs="TH SarabunPSK"/>
          <w:sz w:val="28"/>
        </w:rPr>
        <w:t xml:space="preserve">MS Teams </w:t>
      </w:r>
      <w:r w:rsidRPr="00055D01">
        <w:rPr>
          <w:rFonts w:ascii="TH SarabunPSK" w:hAnsi="TH SarabunPSK" w:cs="TH SarabunPSK"/>
          <w:sz w:val="28"/>
          <w:cs/>
        </w:rPr>
        <w:t xml:space="preserve">ของกระบวนวิชา </w:t>
      </w:r>
    </w:p>
    <w:p w14:paraId="0C722427" w14:textId="77777777" w:rsidR="007E1B29" w:rsidRDefault="007E1B29">
      <w:pPr>
        <w:rPr>
          <w:cs/>
        </w:rPr>
      </w:pPr>
    </w:p>
    <w:p w14:paraId="6629BFC3" w14:textId="77777777" w:rsidR="007E1B29" w:rsidRDefault="007E1B29">
      <w:pPr>
        <w:rPr>
          <w:rFonts w:hint="cs"/>
          <w:cs/>
        </w:rPr>
      </w:pPr>
      <w:r>
        <w:rPr>
          <w:cs/>
        </w:rPr>
        <w:br w:type="page"/>
      </w:r>
    </w:p>
    <w:p w14:paraId="6505F888" w14:textId="2DBDD1E3" w:rsidR="00C67E4D" w:rsidRDefault="0036564A">
      <w:r>
        <w:rPr>
          <w:rFonts w:hint="cs"/>
          <w:cs/>
        </w:rPr>
        <w:lastRenderedPageBreak/>
        <w:t xml:space="preserve">ส่วนที่ 1 </w:t>
      </w:r>
      <w:r>
        <w:t xml:space="preserve">: </w:t>
      </w:r>
      <w:r>
        <w:rPr>
          <w:rFonts w:hint="cs"/>
          <w:cs/>
        </w:rPr>
        <w:t>ถูกผิด (10 ข้อ)</w:t>
      </w:r>
    </w:p>
    <w:p w14:paraId="311C67B4" w14:textId="77777777" w:rsidR="0036564A" w:rsidRDefault="0036564A">
      <w:r w:rsidRPr="0036564A">
        <w:rPr>
          <w:rFonts w:hint="cs"/>
          <w:b/>
          <w:bCs/>
          <w:u w:val="single"/>
          <w:cs/>
        </w:rPr>
        <w:t>คำสั่ง</w:t>
      </w:r>
      <w:r w:rsidRPr="0036564A">
        <w:rPr>
          <w:rFonts w:hint="cs"/>
          <w:cs/>
        </w:rPr>
        <w:t xml:space="preserve"> จงเขียน </w:t>
      </w:r>
      <w:r w:rsidRPr="0036564A">
        <w:rPr>
          <w:b/>
          <w:bCs/>
        </w:rPr>
        <w:t>T</w:t>
      </w:r>
      <w:r w:rsidRPr="0036564A">
        <w:t xml:space="preserve"> </w:t>
      </w:r>
      <w:r w:rsidRPr="0036564A">
        <w:rPr>
          <w:rFonts w:hint="cs"/>
          <w:cs/>
        </w:rPr>
        <w:t xml:space="preserve">หน้าข้อที่ถูก และ </w:t>
      </w:r>
      <w:r w:rsidRPr="0036564A">
        <w:rPr>
          <w:b/>
          <w:bCs/>
        </w:rPr>
        <w:t>F</w:t>
      </w:r>
      <w:r w:rsidRPr="0036564A">
        <w:t xml:space="preserve"> </w:t>
      </w:r>
      <w:r w:rsidRPr="0036564A">
        <w:rPr>
          <w:rFonts w:hint="cs"/>
          <w:cs/>
        </w:rPr>
        <w:t xml:space="preserve">หน้าข้อที่ผิด ในพื้นที่ที่กำหนดไว้ </w:t>
      </w:r>
      <w:r>
        <w:rPr>
          <w:rFonts w:hint="cs"/>
          <w:cs/>
        </w:rPr>
        <w:t>(ข้อละ 1 คะแนน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5"/>
        <w:gridCol w:w="1503"/>
        <w:gridCol w:w="7352"/>
      </w:tblGrid>
      <w:tr w:rsidR="0036564A" w14:paraId="1ED849DF" w14:textId="77777777" w:rsidTr="00294D40">
        <w:tc>
          <w:tcPr>
            <w:tcW w:w="495" w:type="dxa"/>
            <w:vAlign w:val="center"/>
          </w:tcPr>
          <w:p w14:paraId="29C32641" w14:textId="69AA8B52" w:rsidR="0036564A" w:rsidRDefault="0036564A" w:rsidP="00294D40">
            <w:r>
              <w:t>0.</w:t>
            </w:r>
          </w:p>
        </w:tc>
        <w:tc>
          <w:tcPr>
            <w:tcW w:w="585" w:type="dxa"/>
            <w:vAlign w:val="center"/>
          </w:tcPr>
          <w:p w14:paraId="3E9F587D" w14:textId="1D12F7A8" w:rsidR="0036564A" w:rsidRDefault="0036564A" w:rsidP="00294D40">
            <w:pPr>
              <w:jc w:val="center"/>
            </w:pPr>
            <w:r>
              <w:t>T</w:t>
            </w:r>
            <w:r w:rsidR="00294D40">
              <w:t>TTTTTTTTTTT</w:t>
            </w:r>
          </w:p>
        </w:tc>
        <w:tc>
          <w:tcPr>
            <w:tcW w:w="8270" w:type="dxa"/>
            <w:vAlign w:val="center"/>
          </w:tcPr>
          <w:p w14:paraId="02129B31" w14:textId="7BB39E6D" w:rsidR="0036564A" w:rsidRDefault="0036564A" w:rsidP="00294D40">
            <w:pPr>
              <w:rPr>
                <w:cs/>
              </w:rPr>
            </w:pPr>
            <w:r>
              <w:rPr>
                <w:rFonts w:hint="cs"/>
                <w:cs/>
              </w:rPr>
              <w:t>อาจารย์แยมเป็นผู้สอนวิชานี้</w:t>
            </w:r>
          </w:p>
        </w:tc>
      </w:tr>
      <w:tr w:rsidR="0036564A" w14:paraId="0281524A" w14:textId="77777777" w:rsidTr="00294D40">
        <w:tc>
          <w:tcPr>
            <w:tcW w:w="495" w:type="dxa"/>
            <w:vAlign w:val="center"/>
          </w:tcPr>
          <w:p w14:paraId="6A96A3CA" w14:textId="500854EB" w:rsidR="0036564A" w:rsidRDefault="0036564A" w:rsidP="00294D40">
            <w:r>
              <w:t>1.</w:t>
            </w:r>
          </w:p>
        </w:tc>
        <w:tc>
          <w:tcPr>
            <w:tcW w:w="585" w:type="dxa"/>
            <w:vAlign w:val="center"/>
          </w:tcPr>
          <w:p w14:paraId="30165A92" w14:textId="56F5ECEB" w:rsidR="0036564A" w:rsidRDefault="00294D40" w:rsidP="00294D40">
            <w:pPr>
              <w:jc w:val="center"/>
            </w:pPr>
            <w:r>
              <w:t>T</w:t>
            </w:r>
          </w:p>
        </w:tc>
        <w:tc>
          <w:tcPr>
            <w:tcW w:w="8270" w:type="dxa"/>
            <w:vAlign w:val="center"/>
          </w:tcPr>
          <w:p w14:paraId="649D52E0" w14:textId="2845F258" w:rsidR="0036564A" w:rsidRDefault="007F772F" w:rsidP="00294D40">
            <w:pPr>
              <w:rPr>
                <w:cs/>
              </w:rPr>
            </w:pPr>
            <w:r>
              <w:rPr>
                <w:rFonts w:hint="cs"/>
                <w:cs/>
              </w:rPr>
              <w:t xml:space="preserve">จำนวนนักศึกษาในชั้นเรียน </w:t>
            </w:r>
            <w:r>
              <w:t xml:space="preserve">Database design </w:t>
            </w:r>
            <w:r>
              <w:rPr>
                <w:rFonts w:hint="cs"/>
                <w:cs/>
              </w:rPr>
              <w:t>เป็นสารสนเทศ</w:t>
            </w:r>
          </w:p>
        </w:tc>
      </w:tr>
      <w:tr w:rsidR="0036564A" w14:paraId="21D2C512" w14:textId="77777777" w:rsidTr="00294D40">
        <w:tc>
          <w:tcPr>
            <w:tcW w:w="495" w:type="dxa"/>
            <w:vAlign w:val="center"/>
          </w:tcPr>
          <w:p w14:paraId="363E9E7A" w14:textId="6AAEA58B" w:rsidR="0036564A" w:rsidRDefault="0036564A" w:rsidP="00294D40">
            <w:r>
              <w:t>2.</w:t>
            </w:r>
          </w:p>
        </w:tc>
        <w:tc>
          <w:tcPr>
            <w:tcW w:w="585" w:type="dxa"/>
            <w:vAlign w:val="center"/>
          </w:tcPr>
          <w:p w14:paraId="1B526DA4" w14:textId="6A49EE31" w:rsidR="0036564A" w:rsidRDefault="00294D40" w:rsidP="00294D40">
            <w:pPr>
              <w:jc w:val="center"/>
            </w:pPr>
            <w:r>
              <w:t>F</w:t>
            </w:r>
          </w:p>
        </w:tc>
        <w:tc>
          <w:tcPr>
            <w:tcW w:w="8270" w:type="dxa"/>
            <w:vAlign w:val="center"/>
          </w:tcPr>
          <w:p w14:paraId="4444E35A" w14:textId="254A8249" w:rsidR="0036564A" w:rsidRDefault="007F772F" w:rsidP="00294D40">
            <w:r>
              <w:rPr>
                <w:rFonts w:hint="cs"/>
                <w:cs/>
              </w:rPr>
              <w:t>ระบบการจัดเก็บข้อมูลแบบดั้งเดิม</w:t>
            </w:r>
            <w:r w:rsidR="00697ED7">
              <w:rPr>
                <w:rFonts w:hint="cs"/>
                <w:cs/>
              </w:rPr>
              <w:t xml:space="preserve"> (</w:t>
            </w:r>
            <w:r w:rsidR="00697ED7">
              <w:t>Tradition File System</w:t>
            </w:r>
            <w:r w:rsidR="00697ED7">
              <w:rPr>
                <w:rFonts w:hint="cs"/>
                <w:cs/>
              </w:rPr>
              <w:t>)</w:t>
            </w:r>
            <w:r>
              <w:rPr>
                <w:rFonts w:hint="cs"/>
                <w:cs/>
              </w:rPr>
              <w:t>มีโอกาสเกิดความซ้ำซ้อนของข้อมูล</w:t>
            </w:r>
            <w:r w:rsidR="00697ED7">
              <w:rPr>
                <w:rFonts w:hint="cs"/>
                <w:cs/>
              </w:rPr>
              <w:t>ต่ำ</w:t>
            </w:r>
          </w:p>
        </w:tc>
      </w:tr>
      <w:tr w:rsidR="0036564A" w14:paraId="6EC129D9" w14:textId="77777777" w:rsidTr="00294D40">
        <w:tc>
          <w:tcPr>
            <w:tcW w:w="495" w:type="dxa"/>
            <w:vAlign w:val="center"/>
          </w:tcPr>
          <w:p w14:paraId="2DDF010E" w14:textId="4911AE19" w:rsidR="0036564A" w:rsidRDefault="0036564A" w:rsidP="00294D40">
            <w:r>
              <w:t>3.</w:t>
            </w:r>
          </w:p>
        </w:tc>
        <w:tc>
          <w:tcPr>
            <w:tcW w:w="585" w:type="dxa"/>
            <w:vAlign w:val="center"/>
          </w:tcPr>
          <w:p w14:paraId="5F3854CB" w14:textId="3143C2FD" w:rsidR="0036564A" w:rsidRDefault="00294D40" w:rsidP="00294D40">
            <w:pPr>
              <w:jc w:val="center"/>
            </w:pPr>
            <w:r>
              <w:t>T</w:t>
            </w:r>
          </w:p>
        </w:tc>
        <w:tc>
          <w:tcPr>
            <w:tcW w:w="8270" w:type="dxa"/>
            <w:vAlign w:val="center"/>
          </w:tcPr>
          <w:p w14:paraId="0F19E05E" w14:textId="2BC68DDD" w:rsidR="0036564A" w:rsidRDefault="00697ED7" w:rsidP="00294D40">
            <w:pPr>
              <w:rPr>
                <w:cs/>
              </w:rPr>
            </w:pPr>
            <w:r>
              <w:rPr>
                <w:rFonts w:hint="cs"/>
                <w:cs/>
              </w:rPr>
              <w:t>ข้อมูลในระบบการจัดเก็บข้อมูลแบบดั้งเดิม (</w:t>
            </w:r>
            <w:r>
              <w:t>Tradition File System</w:t>
            </w:r>
            <w:r>
              <w:rPr>
                <w:rFonts w:hint="cs"/>
                <w:cs/>
              </w:rPr>
              <w:t>) จะมีการแยกกันเก็บถึงแม้ว่าจะเป็นข้อมูลเดียวกัน</w:t>
            </w:r>
          </w:p>
        </w:tc>
      </w:tr>
      <w:tr w:rsidR="0036564A" w14:paraId="49EF9A52" w14:textId="77777777" w:rsidTr="00294D40">
        <w:tc>
          <w:tcPr>
            <w:tcW w:w="495" w:type="dxa"/>
            <w:vAlign w:val="center"/>
          </w:tcPr>
          <w:p w14:paraId="036F506A" w14:textId="4650BE70" w:rsidR="0036564A" w:rsidRDefault="0036564A" w:rsidP="00294D40">
            <w:r>
              <w:t>4.</w:t>
            </w:r>
          </w:p>
        </w:tc>
        <w:tc>
          <w:tcPr>
            <w:tcW w:w="585" w:type="dxa"/>
            <w:vAlign w:val="center"/>
          </w:tcPr>
          <w:p w14:paraId="606C993E" w14:textId="0F9C410D" w:rsidR="0036564A" w:rsidRDefault="00294D40" w:rsidP="00294D40">
            <w:pPr>
              <w:jc w:val="center"/>
            </w:pPr>
            <w:r>
              <w:t>F</w:t>
            </w:r>
          </w:p>
        </w:tc>
        <w:tc>
          <w:tcPr>
            <w:tcW w:w="8270" w:type="dxa"/>
            <w:vAlign w:val="center"/>
          </w:tcPr>
          <w:p w14:paraId="413FDC34" w14:textId="46B44311" w:rsidR="0036564A" w:rsidRDefault="00E94F16" w:rsidP="00294D40">
            <w:r>
              <w:rPr>
                <w:rFonts w:hint="cs"/>
                <w:cs/>
              </w:rPr>
              <w:t>ระบบฐานข้อมูล (</w:t>
            </w:r>
            <w:r>
              <w:t>Database System</w:t>
            </w:r>
            <w:r>
              <w:rPr>
                <w:rFonts w:hint="cs"/>
                <w:cs/>
              </w:rPr>
              <w:t>) มุ่งเน้นให้ข้อมูลมีความซ้ำซ้อนกันให้มากที่สุด เพื่อป้องกันการเสียหาย</w:t>
            </w:r>
          </w:p>
        </w:tc>
      </w:tr>
      <w:tr w:rsidR="0036564A" w14:paraId="2D706399" w14:textId="77777777" w:rsidTr="00294D40">
        <w:tc>
          <w:tcPr>
            <w:tcW w:w="495" w:type="dxa"/>
            <w:vAlign w:val="center"/>
          </w:tcPr>
          <w:p w14:paraId="0800170E" w14:textId="22A6A1DC" w:rsidR="0036564A" w:rsidRDefault="0036564A" w:rsidP="00294D40">
            <w:r>
              <w:t>5.</w:t>
            </w:r>
          </w:p>
        </w:tc>
        <w:tc>
          <w:tcPr>
            <w:tcW w:w="585" w:type="dxa"/>
            <w:vAlign w:val="center"/>
          </w:tcPr>
          <w:p w14:paraId="068130B5" w14:textId="78783ABA" w:rsidR="0036564A" w:rsidRDefault="00294D40" w:rsidP="00294D40">
            <w:pPr>
              <w:jc w:val="center"/>
            </w:pPr>
            <w:r>
              <w:t>T</w:t>
            </w:r>
          </w:p>
        </w:tc>
        <w:tc>
          <w:tcPr>
            <w:tcW w:w="8270" w:type="dxa"/>
            <w:vAlign w:val="center"/>
          </w:tcPr>
          <w:p w14:paraId="25364135" w14:textId="33E32A50" w:rsidR="0036564A" w:rsidRDefault="00E94F16" w:rsidP="00294D40">
            <w:r>
              <w:t xml:space="preserve">Three-Schema Architecture </w:t>
            </w:r>
            <w:r>
              <w:rPr>
                <w:rFonts w:hint="cs"/>
                <w:cs/>
              </w:rPr>
              <w:t xml:space="preserve">ประกอบด้วย </w:t>
            </w:r>
            <w:r>
              <w:t xml:space="preserve">File Level, Conceptual Level </w:t>
            </w:r>
            <w:r>
              <w:rPr>
                <w:rFonts w:hint="cs"/>
                <w:cs/>
              </w:rPr>
              <w:t xml:space="preserve">และ </w:t>
            </w:r>
            <w:r>
              <w:t>Internal Level</w:t>
            </w:r>
          </w:p>
        </w:tc>
      </w:tr>
      <w:tr w:rsidR="0036564A" w14:paraId="34487827" w14:textId="77777777" w:rsidTr="00294D40">
        <w:tc>
          <w:tcPr>
            <w:tcW w:w="495" w:type="dxa"/>
            <w:vAlign w:val="center"/>
          </w:tcPr>
          <w:p w14:paraId="4BA9BA26" w14:textId="6D9C4039" w:rsidR="0036564A" w:rsidRDefault="0036564A" w:rsidP="00294D40">
            <w:r>
              <w:t>6.</w:t>
            </w:r>
          </w:p>
        </w:tc>
        <w:tc>
          <w:tcPr>
            <w:tcW w:w="585" w:type="dxa"/>
            <w:vAlign w:val="center"/>
          </w:tcPr>
          <w:p w14:paraId="49572E47" w14:textId="3771FBD0" w:rsidR="0036564A" w:rsidRDefault="00294D40" w:rsidP="00294D40">
            <w:pPr>
              <w:jc w:val="center"/>
            </w:pPr>
            <w:r>
              <w:t>T</w:t>
            </w:r>
          </w:p>
        </w:tc>
        <w:tc>
          <w:tcPr>
            <w:tcW w:w="8270" w:type="dxa"/>
            <w:vAlign w:val="center"/>
          </w:tcPr>
          <w:p w14:paraId="309737E7" w14:textId="5F262B95" w:rsidR="0036564A" w:rsidRDefault="004F4B6F" w:rsidP="00294D40">
            <w:r>
              <w:rPr>
                <w:rFonts w:hint="cs"/>
                <w:cs/>
              </w:rPr>
              <w:t xml:space="preserve">คำสั่ง </w:t>
            </w:r>
            <w:r>
              <w:t xml:space="preserve">CREATE DATABASE </w:t>
            </w:r>
            <w:r>
              <w:rPr>
                <w:rFonts w:hint="cs"/>
                <w:cs/>
              </w:rPr>
              <w:t xml:space="preserve">ถือเป็น </w:t>
            </w:r>
            <w:r>
              <w:t>Data Definition Language (DDL)</w:t>
            </w:r>
          </w:p>
        </w:tc>
      </w:tr>
      <w:tr w:rsidR="0036564A" w14:paraId="3C229FA6" w14:textId="77777777" w:rsidTr="00294D40">
        <w:tc>
          <w:tcPr>
            <w:tcW w:w="495" w:type="dxa"/>
            <w:vAlign w:val="center"/>
          </w:tcPr>
          <w:p w14:paraId="5B3644D6" w14:textId="1E58B99A" w:rsidR="0036564A" w:rsidRDefault="0036564A" w:rsidP="00294D40">
            <w:r>
              <w:t>7.</w:t>
            </w:r>
          </w:p>
        </w:tc>
        <w:tc>
          <w:tcPr>
            <w:tcW w:w="585" w:type="dxa"/>
            <w:vAlign w:val="center"/>
          </w:tcPr>
          <w:p w14:paraId="4BFBA952" w14:textId="2AD63959" w:rsidR="0036564A" w:rsidRDefault="00294D40" w:rsidP="00294D40">
            <w:pPr>
              <w:jc w:val="center"/>
            </w:pPr>
            <w:r>
              <w:t>T</w:t>
            </w:r>
          </w:p>
        </w:tc>
        <w:tc>
          <w:tcPr>
            <w:tcW w:w="8270" w:type="dxa"/>
            <w:vAlign w:val="center"/>
          </w:tcPr>
          <w:p w14:paraId="109B97FE" w14:textId="4A6BAF7E" w:rsidR="0036564A" w:rsidRDefault="004F4B6F" w:rsidP="00294D40">
            <w:r>
              <w:t xml:space="preserve">Column </w:t>
            </w:r>
            <w:r>
              <w:rPr>
                <w:rFonts w:hint="cs"/>
                <w:cs/>
              </w:rPr>
              <w:t xml:space="preserve">ของ </w:t>
            </w:r>
            <w:r>
              <w:t xml:space="preserve">Relational Database </w:t>
            </w:r>
            <w:r>
              <w:rPr>
                <w:rFonts w:hint="cs"/>
                <w:cs/>
              </w:rPr>
              <w:t>คือ ข้อมูลตั้ง 1 แถว</w:t>
            </w:r>
          </w:p>
        </w:tc>
      </w:tr>
      <w:tr w:rsidR="0036564A" w14:paraId="4B4D4EBF" w14:textId="77777777" w:rsidTr="00294D40">
        <w:tc>
          <w:tcPr>
            <w:tcW w:w="495" w:type="dxa"/>
            <w:vAlign w:val="center"/>
          </w:tcPr>
          <w:p w14:paraId="276C09FC" w14:textId="4CD51C31" w:rsidR="0036564A" w:rsidRDefault="0036564A" w:rsidP="00294D40">
            <w:r>
              <w:t>8.</w:t>
            </w:r>
          </w:p>
        </w:tc>
        <w:tc>
          <w:tcPr>
            <w:tcW w:w="585" w:type="dxa"/>
            <w:vAlign w:val="center"/>
          </w:tcPr>
          <w:p w14:paraId="76C7C78F" w14:textId="7762DC8D" w:rsidR="0036564A" w:rsidRDefault="00294D40" w:rsidP="00294D40">
            <w:pPr>
              <w:jc w:val="center"/>
            </w:pPr>
            <w:r>
              <w:t>T</w:t>
            </w:r>
          </w:p>
        </w:tc>
        <w:tc>
          <w:tcPr>
            <w:tcW w:w="8270" w:type="dxa"/>
            <w:vAlign w:val="center"/>
          </w:tcPr>
          <w:p w14:paraId="693FAFEF" w14:textId="0CDD3F53" w:rsidR="0036564A" w:rsidRDefault="004F4B6F" w:rsidP="00294D40">
            <w:r>
              <w:t xml:space="preserve">Key </w:t>
            </w:r>
            <w:r>
              <w:rPr>
                <w:rFonts w:hint="cs"/>
                <w:cs/>
              </w:rPr>
              <w:t xml:space="preserve">ถือเป็น </w:t>
            </w:r>
            <w:r>
              <w:t xml:space="preserve">attribute </w:t>
            </w:r>
            <w:r>
              <w:rPr>
                <w:rFonts w:hint="cs"/>
                <w:cs/>
              </w:rPr>
              <w:t xml:space="preserve">แบบหนึ่งใช้เพื่อระบุแต่ละ </w:t>
            </w:r>
            <w:r>
              <w:t>row</w:t>
            </w:r>
          </w:p>
        </w:tc>
      </w:tr>
      <w:tr w:rsidR="0036564A" w14:paraId="7A1A1D19" w14:textId="77777777" w:rsidTr="00294D40">
        <w:tc>
          <w:tcPr>
            <w:tcW w:w="495" w:type="dxa"/>
            <w:vAlign w:val="center"/>
          </w:tcPr>
          <w:p w14:paraId="6B91A144" w14:textId="26A75613" w:rsidR="0036564A" w:rsidRDefault="0036564A" w:rsidP="00294D40">
            <w:r>
              <w:t>9.</w:t>
            </w:r>
          </w:p>
        </w:tc>
        <w:tc>
          <w:tcPr>
            <w:tcW w:w="585" w:type="dxa"/>
            <w:vAlign w:val="center"/>
          </w:tcPr>
          <w:p w14:paraId="4CE48C30" w14:textId="26B40988" w:rsidR="0036564A" w:rsidRDefault="00294D40" w:rsidP="00294D40">
            <w:pPr>
              <w:jc w:val="center"/>
            </w:pPr>
            <w:r>
              <w:t>F</w:t>
            </w:r>
          </w:p>
        </w:tc>
        <w:tc>
          <w:tcPr>
            <w:tcW w:w="8270" w:type="dxa"/>
            <w:vAlign w:val="center"/>
          </w:tcPr>
          <w:p w14:paraId="76E2E939" w14:textId="17EAB880" w:rsidR="0036564A" w:rsidRDefault="004F4B6F" w:rsidP="00294D40">
            <w:r>
              <w:t xml:space="preserve">Primary key </w:t>
            </w:r>
            <w:r>
              <w:rPr>
                <w:rFonts w:hint="cs"/>
                <w:cs/>
              </w:rPr>
              <w:t xml:space="preserve">และ </w:t>
            </w:r>
            <w:r>
              <w:t xml:space="preserve">Foreign key </w:t>
            </w:r>
            <w:r>
              <w:rPr>
                <w:rFonts w:hint="cs"/>
                <w:cs/>
              </w:rPr>
              <w:t xml:space="preserve">ไม่สามารถเป็น </w:t>
            </w:r>
            <w:r>
              <w:t>attribute</w:t>
            </w:r>
            <w:r>
              <w:rPr>
                <w:rFonts w:hint="cs"/>
                <w:cs/>
              </w:rPr>
              <w:t xml:space="preserve"> เดียวกันได้</w:t>
            </w:r>
          </w:p>
        </w:tc>
      </w:tr>
      <w:tr w:rsidR="0036564A" w14:paraId="1AF7ACA8" w14:textId="77777777" w:rsidTr="00294D40">
        <w:tc>
          <w:tcPr>
            <w:tcW w:w="495" w:type="dxa"/>
            <w:vAlign w:val="center"/>
          </w:tcPr>
          <w:p w14:paraId="0F8BC6BF" w14:textId="7C9DDB4F" w:rsidR="0036564A" w:rsidRDefault="0036564A" w:rsidP="00294D40">
            <w:r>
              <w:t>10.</w:t>
            </w:r>
          </w:p>
        </w:tc>
        <w:tc>
          <w:tcPr>
            <w:tcW w:w="585" w:type="dxa"/>
            <w:vAlign w:val="center"/>
          </w:tcPr>
          <w:p w14:paraId="00545074" w14:textId="63DE6711" w:rsidR="0036564A" w:rsidRDefault="00294D40" w:rsidP="00294D40">
            <w:pPr>
              <w:jc w:val="center"/>
            </w:pPr>
            <w:r>
              <w:t>T</w:t>
            </w:r>
          </w:p>
        </w:tc>
        <w:tc>
          <w:tcPr>
            <w:tcW w:w="8270" w:type="dxa"/>
            <w:vAlign w:val="center"/>
          </w:tcPr>
          <w:p w14:paraId="3D9F150F" w14:textId="5434183F" w:rsidR="0036564A" w:rsidRDefault="007F772F" w:rsidP="00294D40">
            <w:r>
              <w:t xml:space="preserve">MS SQL </w:t>
            </w:r>
            <w:r>
              <w:rPr>
                <w:rFonts w:hint="cs"/>
                <w:cs/>
              </w:rPr>
              <w:t>คือชื่อของระบบฐานข้อมูลที่ใช้ในวิชานี้</w:t>
            </w:r>
          </w:p>
        </w:tc>
      </w:tr>
    </w:tbl>
    <w:p w14:paraId="17537BDF" w14:textId="0DBD0A0C" w:rsidR="0036564A" w:rsidRDefault="0036564A"/>
    <w:p w14:paraId="28371D0B" w14:textId="725EB9AE" w:rsidR="0036564A" w:rsidRDefault="0036564A">
      <w:pPr>
        <w:rPr>
          <w:cs/>
        </w:rPr>
      </w:pPr>
      <w:r>
        <w:rPr>
          <w:rFonts w:hint="cs"/>
          <w:cs/>
        </w:rPr>
        <w:t xml:space="preserve">หมายเหตุ </w:t>
      </w:r>
      <w:r>
        <w:t xml:space="preserve">: </w:t>
      </w:r>
      <w:r>
        <w:rPr>
          <w:rFonts w:hint="cs"/>
          <w:cs/>
        </w:rPr>
        <w:t>ข้อ 0 เป็นตัวอย่างการตอบคำถามของส่วนนี้ จะไม่นำไปคิดคะแนน</w:t>
      </w:r>
    </w:p>
    <w:p w14:paraId="78C3E84F" w14:textId="77777777" w:rsidR="0036564A" w:rsidRDefault="0036564A"/>
    <w:p w14:paraId="6F893B10" w14:textId="77777777" w:rsidR="00B83186" w:rsidRDefault="00B83186">
      <w:pPr>
        <w:rPr>
          <w:rFonts w:hint="cs"/>
          <w:cs/>
        </w:rPr>
      </w:pPr>
      <w:r>
        <w:rPr>
          <w:cs/>
        </w:rPr>
        <w:br w:type="page"/>
      </w:r>
    </w:p>
    <w:p w14:paraId="0EB417C9" w14:textId="59C82D93" w:rsidR="0036564A" w:rsidRDefault="0036564A" w:rsidP="0036564A">
      <w:r>
        <w:rPr>
          <w:rFonts w:hint="cs"/>
          <w:cs/>
        </w:rPr>
        <w:lastRenderedPageBreak/>
        <w:t xml:space="preserve">ส่วนที่ 2 </w:t>
      </w:r>
      <w:r>
        <w:t xml:space="preserve">: </w:t>
      </w:r>
      <w:r>
        <w:rPr>
          <w:rFonts w:hint="cs"/>
          <w:cs/>
        </w:rPr>
        <w:t>จับคู่ (10 ข้อ)</w:t>
      </w:r>
    </w:p>
    <w:p w14:paraId="2E0141E1" w14:textId="7937735F" w:rsidR="0036564A" w:rsidRDefault="0036564A" w:rsidP="0036564A">
      <w:r w:rsidRPr="0036564A">
        <w:rPr>
          <w:rFonts w:hint="cs"/>
          <w:b/>
          <w:bCs/>
          <w:u w:val="single"/>
          <w:cs/>
        </w:rPr>
        <w:t>คำสั่ง</w:t>
      </w:r>
      <w:r w:rsidRPr="0036564A">
        <w:rPr>
          <w:rFonts w:hint="cs"/>
          <w:cs/>
        </w:rPr>
        <w:t xml:space="preserve"> จง</w:t>
      </w:r>
      <w:r>
        <w:rPr>
          <w:rFonts w:hint="cs"/>
          <w:cs/>
        </w:rPr>
        <w:t>เติมช่องว่างหน้าข้อความ โดยใช้อักขระจากรูปภาพที่สัมพันธ์กันมากที่สุด</w:t>
      </w:r>
      <w:r w:rsidR="00063BEA">
        <w:t xml:space="preserve"> </w:t>
      </w:r>
      <w:r w:rsidR="00063BEA">
        <w:rPr>
          <w:rFonts w:hint="cs"/>
          <w:cs/>
        </w:rPr>
        <w:t>และสามารถใช้อักขระซ้ำได้</w:t>
      </w:r>
      <w:r w:rsidRPr="0036564A">
        <w:rPr>
          <w:rFonts w:hint="cs"/>
          <w:cs/>
        </w:rPr>
        <w:t xml:space="preserve"> </w:t>
      </w:r>
      <w:r>
        <w:rPr>
          <w:rFonts w:hint="cs"/>
          <w:cs/>
        </w:rPr>
        <w:t>(ข้อละ 1 คะแนน)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25"/>
        <w:gridCol w:w="4049"/>
        <w:gridCol w:w="541"/>
        <w:gridCol w:w="4135"/>
      </w:tblGrid>
      <w:tr w:rsidR="00B83186" w14:paraId="774CD15C" w14:textId="77777777" w:rsidTr="0074082C">
        <w:tc>
          <w:tcPr>
            <w:tcW w:w="625" w:type="dxa"/>
          </w:tcPr>
          <w:p w14:paraId="7C0CEA90" w14:textId="77777777" w:rsidR="00B83186" w:rsidRDefault="00B83186" w:rsidP="0074082C">
            <w:r>
              <w:t>A</w:t>
            </w:r>
          </w:p>
        </w:tc>
        <w:tc>
          <w:tcPr>
            <w:tcW w:w="4049" w:type="dxa"/>
          </w:tcPr>
          <w:p w14:paraId="168F9D90" w14:textId="77777777" w:rsidR="00B83186" w:rsidRDefault="00B83186" w:rsidP="0074082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663B7394" wp14:editId="11CDDC8B">
                      <wp:simplePos x="0" y="0"/>
                      <wp:positionH relativeFrom="column">
                        <wp:posOffset>79005</wp:posOffset>
                      </wp:positionH>
                      <wp:positionV relativeFrom="paragraph">
                        <wp:posOffset>66996</wp:posOffset>
                      </wp:positionV>
                      <wp:extent cx="1185706" cy="331596"/>
                      <wp:effectExtent l="0" t="0" r="14605" b="11430"/>
                      <wp:wrapNone/>
                      <wp:docPr id="1" name="Rectangle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5706" cy="33159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143E3C80" id="Rectangle 1" o:spid="_x0000_s1026" style="position:absolute;margin-left:6.2pt;margin-top:5.3pt;width:93.35pt;height:26.1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n67weQIAAEQFAAAOAAAAZHJzL2Uyb0RvYy54bWysVE1v2zAMvQ/YfxB0X22nTT+COkWQosOA&#10;oi3aDj0rshQbkEWNUuJkv36U7LhFW+wwLAdFEslH8vlRl1e71rCtQt+ALXlxlHOmrISqseuS/3y+&#10;+XbOmQ/CVsKAVSXfK8+v5l+/XHZupiZQg6kUMgKxfta5ktchuFmWeVmrVvgjcMqSUQO2ItAR11mF&#10;oiP01mSTPD/NOsDKIUjlPd1e90Y+T/haKxnutfYqMFNyqi2kFdO6ims2vxSzNQpXN3IoQ/xDFa1o&#10;LCUdoa5FEGyDzQeotpEIHnQ4ktBmoHUjVeqBuinyd9081cKp1AuR491Ik/9/sPJu+4CsqejbcWZF&#10;S5/okUgTdm0UKyI9nfMz8npyDzicPG1jrzuNbfynLtguUbofKVW7wCRdFsX59Cw/5UyS7fi4mF6c&#10;RtDsNdqhD98VtCxuSo6UPTEptrc+9K4Hl5jMwk1jTLyPhfWlpF3YGxUdjH1Umjqi5JMElLSklgbZ&#10;VpAKhJTKhqI31aJS/fU0p99Q2hiRCk2AEVlT4hF7AIg6/Yjdlz34x1CVpDgG538rrA8eI1JmsGEM&#10;bhsL+BmAoa6GzL3/gaSemsjSCqo9fW+EfhC8kzcN0X4rfHgQSMqnGaFpDve0aANdyWHYcVYD/v7s&#10;PvqTIMnKWUeTVHL/ayNQcWZ+WJLqRXFyEkcvHU6mZxM64FvL6q3Fbtol0GciOVJ1aRv9gzlsNUL7&#10;QkO/iFnJJKyk3CWXAQ+HZegnnJ4NqRaL5Ebj5kS4tU9ORvDIapTV8+5FoBu0F0i1d3CYOjF7J8He&#10;N0ZaWGwC6Cbp85XXgW8a1SSc4VmJb8Hbc/J6ffzmfwAAAP//AwBQSwMEFAAGAAgAAAAhAIEyUijf&#10;AAAACAEAAA8AAABkcnMvZG93bnJldi54bWxMj0FLw0AQhe+C/2EZwZvdJGhoYzYlFQRREBqLtLdt&#10;dpoEs7Mxu23jv3d60tPweI8338uXk+3FCUffOVIQzyIQSLUzHTUKNh/Pd3MQPmgyuneECn7Qw7K4&#10;vsp1ZtyZ1niqQiO4hHymFbQhDJmUvm7Raj9zAxJ7BzdaHViOjTSjPnO57WUSRam0uiP+0OoBn1qs&#10;v6qjVfC5fjjgapVu5Puu/C7j6mV6e90qdXszlY8gAk7hLwwXfEaHgpn27kjGi551cs9JvlEK4uIv&#10;FjGIvYI0mYMscvl/QPELAAD//wMAUEsBAi0AFAAGAAgAAAAhALaDOJL+AAAA4QEAABMAAAAAAAAA&#10;AAAAAAAAAAAAAFtDb250ZW50X1R5cGVzXS54bWxQSwECLQAUAAYACAAAACEAOP0h/9YAAACUAQAA&#10;CwAAAAAAAAAAAAAAAAAvAQAAX3JlbHMvLnJlbHNQSwECLQAUAAYACAAAACEAMJ+u8HkCAABEBQAA&#10;DgAAAAAAAAAAAAAAAAAuAgAAZHJzL2Uyb0RvYy54bWxQSwECLQAUAAYACAAAACEAgTJSKN8AAAAI&#10;AQAADwAAAAAAAAAAAAAAAADTBAAAZHJzL2Rvd25yZXYueG1sUEsFBgAAAAAEAAQA8wAAAN8FAAAA&#10;AA==&#10;" filled="f" strokecolor="#1f3763 [1604]" strokeweight="1pt"/>
                  </w:pict>
                </mc:Fallback>
              </mc:AlternateContent>
            </w:r>
          </w:p>
          <w:p w14:paraId="1E9C4B8C" w14:textId="77777777" w:rsidR="00B83186" w:rsidRDefault="00B83186" w:rsidP="0074082C"/>
          <w:p w14:paraId="6D0AF01B" w14:textId="77777777" w:rsidR="00B83186" w:rsidRDefault="00B83186" w:rsidP="0074082C"/>
        </w:tc>
        <w:tc>
          <w:tcPr>
            <w:tcW w:w="541" w:type="dxa"/>
          </w:tcPr>
          <w:p w14:paraId="57AA2921" w14:textId="77777777" w:rsidR="00B83186" w:rsidRDefault="00B83186" w:rsidP="0074082C">
            <w:r>
              <w:t>F</w:t>
            </w:r>
          </w:p>
        </w:tc>
        <w:tc>
          <w:tcPr>
            <w:tcW w:w="4135" w:type="dxa"/>
          </w:tcPr>
          <w:p w14:paraId="35F8B16D" w14:textId="77777777" w:rsidR="00B83186" w:rsidRDefault="00B83186" w:rsidP="0074082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219289EE" wp14:editId="0DC2233D">
                      <wp:simplePos x="0" y="0"/>
                      <wp:positionH relativeFrom="column">
                        <wp:posOffset>244175</wp:posOffset>
                      </wp:positionH>
                      <wp:positionV relativeFrom="paragraph">
                        <wp:posOffset>122262</wp:posOffset>
                      </wp:positionV>
                      <wp:extent cx="592853" cy="276204"/>
                      <wp:effectExtent l="0" t="0" r="17145" b="10160"/>
                      <wp:wrapNone/>
                      <wp:docPr id="9" name="Oval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2853" cy="276204"/>
                              </a:xfrm>
                              <a:prstGeom prst="ellipse">
                                <a:avLst/>
                              </a:prstGeom>
                              <a:noFill/>
                              <a:ln cmpd="dbl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F61D9FD" id="Oval 9" o:spid="_x0000_s1026" style="position:absolute;margin-left:19.25pt;margin-top:9.65pt;width:46.7pt;height:21.75p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MTBEgAIAAFMFAAAOAAAAZHJzL2Uyb0RvYy54bWysVF9P2zAQf5+072D5fSTNWqBRU1SBmCYh&#10;QMDEs+vYTSTb59lu0+7T7+ykoRpoD9Py4Nzfn+/Od7e42mtFdsL5FkxFJ2c5JcJwqFuzqeiPl9sv&#10;l5T4wEzNFBhR0YPw9Gr5+dOis6UooAFVC0cQxPiysxVtQrBllnneCM38GVhhUCnBaRaQdZusdqxD&#10;dK2yIs/Psw5cbR1w4T1Kb3olXSZ8KQUPD1J6EYiqKMYW0unSuY5ntlywcuOYbVo+hMH+IQrNWoOX&#10;jlA3LDCyde07KN1yBx5kOOOgM5Cy5SLlgNlM8j+yeW6YFSkXLI63Y5n8/4Pl97tHR9q6onNKDNP4&#10;RA87psg8VqazvkSDZ/voBs4jGdPcS6fjHxMg+1TNw1hNsQ+Eo3A2Ly5nXynhqCouzot8GjGzN2fr&#10;fPgmQJNIVFQo1Vof82Ul29350FsfraLYwG2rFMpZqQzh2mLc9Vol3BhsH16iwkGJ3u5JSEwQAyoS&#10;dGotca0cwTwryjgXJkx6VcNq0YtnOX5DvKNHil4ZBIzIEkMZsQeA2LbvsftEBvvoKlJnjs753wLr&#10;nUePdDOYMDrr1oD7CEBhVsPNvT2Gf1KaSK6hPuDzO+jnwlt+2+Jb3DEfHpnDQcCRweEOD3hIBV1F&#10;YaAoacD9+kge7bE/UUtJh4NVUf9zy5ygRH032LnzyXQaJzEx09lFgYw71axPNWarrwGfaYJrxPJE&#10;RvugjqR0oF9xB6zirahihuPdFeXBHZnr0A88bhEuVqtkhtNnWbgzz5ZH8FjV2Ggv+1fm7NCQATv5&#10;Ho5D+K4pe9voaWC1DSDb1LFvdR3qjZObGmfYMnE1nPLJ6m0XLn8DAAD//wMAUEsDBBQABgAIAAAA&#10;IQB1Eeid4gAAAAgBAAAPAAAAZHJzL2Rvd25yZXYueG1sTI9BS8NAEIXvQv/DMoIXaTdtMCYxm6IF&#10;EYqtNApet9kxCWZn0+w2Tf31bk96fPMe732TLUfdsgF72xgSMJ8FwJBKoxqqBHy8P09jYNZJUrI1&#10;hALOaGGZT64ymSpzoh0OhauYLyGbSgG1c13KuS1r1NLOTIfkvS/Ta+m87Cuuenny5brliyCIuJYN&#10;+YVadriqsfwujlrANjncbtb3q6pIfqL158uTfRsOr0LcXI+PD8Acju4vDBd8jw65Z9qbIynLWgFh&#10;fOeT/p6EwC5+OE+A7QVEixh4nvH/D+S/AAAA//8DAFBLAQItABQABgAIAAAAIQC2gziS/gAAAOEB&#10;AAATAAAAAAAAAAAAAAAAAAAAAABbQ29udGVudF9UeXBlc10ueG1sUEsBAi0AFAAGAAgAAAAhADj9&#10;If/WAAAAlAEAAAsAAAAAAAAAAAAAAAAALwEAAF9yZWxzLy5yZWxzUEsBAi0AFAAGAAgAAAAhANMx&#10;MESAAgAAUwUAAA4AAAAAAAAAAAAAAAAALgIAAGRycy9lMm9Eb2MueG1sUEsBAi0AFAAGAAgAAAAh&#10;AHUR6J3iAAAACAEAAA8AAAAAAAAAAAAAAAAA2gQAAGRycy9kb3ducmV2LnhtbFBLBQYAAAAABAAE&#10;APMAAADpBQAAAAA=&#10;" filled="f" strokecolor="#1f3763 [1604]" strokeweight="1pt">
                      <v:stroke linestyle="thinThin" joinstyle="miter"/>
                    </v:oval>
                  </w:pict>
                </mc:Fallback>
              </mc:AlternateContent>
            </w:r>
          </w:p>
          <w:p w14:paraId="20BB85A8" w14:textId="77777777" w:rsidR="00B83186" w:rsidRDefault="00B83186" w:rsidP="0074082C"/>
          <w:p w14:paraId="55033674" w14:textId="77777777" w:rsidR="00B83186" w:rsidRDefault="00B83186" w:rsidP="0074082C"/>
        </w:tc>
      </w:tr>
      <w:tr w:rsidR="00B83186" w14:paraId="1B5E18BF" w14:textId="77777777" w:rsidTr="0074082C">
        <w:tc>
          <w:tcPr>
            <w:tcW w:w="625" w:type="dxa"/>
          </w:tcPr>
          <w:p w14:paraId="5908B2BA" w14:textId="77777777" w:rsidR="00B83186" w:rsidRDefault="00B83186" w:rsidP="0074082C">
            <w:r>
              <w:t>B</w:t>
            </w:r>
          </w:p>
        </w:tc>
        <w:tc>
          <w:tcPr>
            <w:tcW w:w="4049" w:type="dxa"/>
          </w:tcPr>
          <w:p w14:paraId="3DBD7099" w14:textId="77777777" w:rsidR="00B83186" w:rsidRDefault="00B83186" w:rsidP="0074082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BCEA257" wp14:editId="7136D2DF">
                      <wp:simplePos x="0" y="0"/>
                      <wp:positionH relativeFrom="column">
                        <wp:posOffset>159392</wp:posOffset>
                      </wp:positionH>
                      <wp:positionV relativeFrom="paragraph">
                        <wp:posOffset>97106</wp:posOffset>
                      </wp:positionV>
                      <wp:extent cx="1105158" cy="311499"/>
                      <wp:effectExtent l="0" t="0" r="19050" b="12700"/>
                      <wp:wrapNone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05158" cy="311499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ABD152B" id="Oval 3" o:spid="_x0000_s1026" style="position:absolute;margin-left:12.55pt;margin-top:7.65pt;width:87pt;height:24.5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n+RodQIAAEIFAAAOAAAAZHJzL2Uyb0RvYy54bWysVN1v2yAQf5+0/wHxvthOk22N6lRRqkyT&#10;orZqO/WZYqiRgGNA4mR//Q7suNVa7WGaH/B9/u6DOy4uD0aTvfBBga1pNSkpEZZDo+xzTX88bD59&#10;pSREZhumwYqaHkWgl8uPHy46txBTaEE3whMEsWHRuZq2MbpFUQTeCsPCBJywqJTgDYvI+uei8axD&#10;dKOLaVl+LjrwjfPARQgoveqVdJnxpRQ83kgZRCS6pphbzKfP51M6i+UFWzx75lrFhzTYP2RhmLIY&#10;dIS6YpGRnVdvoIziHgLIOOFgCpBScZFrwGqq8o9q7lvmRK4FmxPc2Kbw/2D59f7WE9XU9IwSywxe&#10;0c2eaXKWOtO5sECDe3frBy4gmco8SG/SHwsgh9zN49hNcYiEo7Cqynk1x/vnqDurqtn5eQItXryd&#10;D/GbAEMSUVOhtXIhFcwWbL8Nsbc+WSWxhY3SOslTbn02mYpHLZKBtndCYj0Yf5qB8iSJtfYEy6op&#10;41zYWPWqljWiF89L/IbsRo+cawZMyBIDj9gDQJrSt9h92oN9chV5EEfn8m+J9c6jR44MNo7ORlnw&#10;7wForGqI3NufmtS3JnXpCZoj3raHfg2C4xuFnd+yEG+Zx7nHDcFdjjd4SA1dTWGgKGnB/3pPnuxx&#10;HFFLSYd7VNPwc8e8oER/tzio59VslhYvM7P5lyky/rXm6bXG7swa8JoqfDUcz2Syj/pESg/mEVd+&#10;laKiilmOsWvKoz8x69jvNz4aXKxW2QyXzbG4tfeOJ/DU1TRWD4dH5t0wfhEH9xpOO/dmBHvb5Glh&#10;tYsgVZ7Pl74O/cZFzYMzPCrpJXjNZ6uXp2/5GwAA//8DAFBLAwQUAAYACAAAACEAHYPKmtwAAAAI&#10;AQAADwAAAGRycy9kb3ducmV2LnhtbEyPwU7DMBBE70j8g7VI3KjT0lZNiFMhJG5woO2Bo2Nvk1B7&#10;HcVuGvh6tic47sxo9k25nbwTIw6xC6RgPstAIJlgO2oUHPavDxsQMWmy2gVCBd8YYVvd3pS6sOFC&#10;HzjuUiO4hGKhFbQp9YWU0bTodZyFHom9Yxi8TnwOjbSDvnC5d3KRZWvpdUf8odU9vrRoTruzV2Ds&#10;ofl6O/2MqTbuc29dHqh7V+r+bnp+ApFwSn9huOIzOlTMVIcz2SicgsVqzknWV48grn6es1ArWC+X&#10;IKtS/h9Q/QIAAP//AwBQSwECLQAUAAYACAAAACEAtoM4kv4AAADhAQAAEwAAAAAAAAAAAAAAAAAA&#10;AAAAW0NvbnRlbnRfVHlwZXNdLnhtbFBLAQItABQABgAIAAAAIQA4/SH/1gAAAJQBAAALAAAAAAAA&#10;AAAAAAAAAC8BAABfcmVscy8ucmVsc1BLAQItABQABgAIAAAAIQCHn+RodQIAAEIFAAAOAAAAAAAA&#10;AAAAAAAAAC4CAABkcnMvZTJvRG9jLnhtbFBLAQItABQABgAIAAAAIQAdg8qa3AAAAAgBAAAPAAAA&#10;AAAAAAAAAAAAAM8EAABkcnMvZG93bnJldi54bWxQSwUGAAAAAAQABADzAAAA2AUAAAAA&#10;" filled="f" strokecolor="#1f3763 [1604]" strokeweight="1pt">
                      <v:stroke joinstyle="miter"/>
                    </v:oval>
                  </w:pict>
                </mc:Fallback>
              </mc:AlternateContent>
            </w:r>
          </w:p>
          <w:p w14:paraId="27956E0F" w14:textId="77777777" w:rsidR="00B83186" w:rsidRDefault="00B83186" w:rsidP="0074082C"/>
          <w:p w14:paraId="2AABEC13" w14:textId="77777777" w:rsidR="00B83186" w:rsidRDefault="00B83186" w:rsidP="0074082C"/>
        </w:tc>
        <w:tc>
          <w:tcPr>
            <w:tcW w:w="541" w:type="dxa"/>
          </w:tcPr>
          <w:p w14:paraId="208C5857" w14:textId="77777777" w:rsidR="00B83186" w:rsidRDefault="00B83186" w:rsidP="0074082C">
            <w:r>
              <w:t>G</w:t>
            </w:r>
          </w:p>
        </w:tc>
        <w:tc>
          <w:tcPr>
            <w:tcW w:w="4135" w:type="dxa"/>
          </w:tcPr>
          <w:p w14:paraId="4325C75D" w14:textId="77777777" w:rsidR="00B83186" w:rsidRDefault="00B83186" w:rsidP="0074082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6432" behindDoc="0" locked="0" layoutInCell="1" allowOverlap="1" wp14:anchorId="5F44AB2C" wp14:editId="6867A20E">
                      <wp:simplePos x="0" y="0"/>
                      <wp:positionH relativeFrom="column">
                        <wp:posOffset>837028</wp:posOffset>
                      </wp:positionH>
                      <wp:positionV relativeFrom="paragraph">
                        <wp:posOffset>298073</wp:posOffset>
                      </wp:positionV>
                      <wp:extent cx="286378" cy="65314"/>
                      <wp:effectExtent l="0" t="0" r="19050" b="30480"/>
                      <wp:wrapNone/>
                      <wp:docPr id="8" name="Straight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86378" cy="65314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D90E21F" id="Straight Connector 8" o:spid="_x0000_s1026" style="position:absolute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5.9pt,23.45pt" to="88.45pt,28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uTlugEAAMYDAAAOAAAAZHJzL2Uyb0RvYy54bWysU02P0zAQvSPxHyzfaZoulCpquoeu4IKg&#10;YuEHeJ1xY8lfGpsm/feMnTSLAAmBuDgee96bec+T/f1oDbsARu1dy+vVmjNw0nfanVv+9cu7VzvO&#10;YhKuE8Y7aPkVIr8/vHyxH0IDG9970wEyInGxGULL+5RCU1VR9mBFXPkAji6VRysShXiuOhQDsVtT&#10;bdbrbTV47AJ6CTHS6cN0yQ+FXymQ6ZNSERIzLafeUlmxrE95rQ570ZxRhF7LuQ3xD11YoR0VXage&#10;RBLsG+pfqKyW6KNXaSW9rbxSWkLRQGrq9U9qHnsRoGghc2JYbIr/j1Z+vJyQ6a7l9FBOWHqix4RC&#10;n/vEjt45MtAj22WfhhAbSj+6E85RDCfMokeFNn9JDhuLt9fFWxgTk3S42W3v3lINSVfbN3f160xZ&#10;PWMDxvQevGV503KjXVYuGnH5ENOUekshXO5lql526WogJxv3GRSpoXp1QZc5gqNBdhE0AUJKcKme&#10;S5fsDFPamAW4/jNwzs9QKDP2N+AFUSp7lxaw1c7j76qn8daymvJvDky6swVPvruWdynW0LAUc+fB&#10;ztP4Y1zgz7/f4TsAAAD//wMAUEsDBBQABgAIAAAAIQBim+8s4AAAAAkBAAAPAAAAZHJzL2Rvd25y&#10;ZXYueG1sTI9Ra8IwFIXfB/sP4Q72NlO7TV1tKiKMOWGIOtDH2Ny13ZqbkkRb/73p03w7h3M497vp&#10;rNM1O6N1lSEBw0EEDCk3qqJCwPfu/WkCzHlJStaGUMAFHcyy+7tUJsq0tMHz1hcsjJBLpIDS+ybh&#10;3OUlaukGpkEK2Y+xWvpgbcGVlW0Y1zWPo2jEtawoXChlg4sS87/tSQv4ssvlYr66/NL6oNt9vNqv&#10;P7sPIR4fuvkUmMfO/5ehxw/okAWmozmRcqwO/nkY0L2Al9EbsL4w7sVRwOs4Bp6l/PaD7AoAAP//&#10;AwBQSwECLQAUAAYACAAAACEAtoM4kv4AAADhAQAAEwAAAAAAAAAAAAAAAAAAAAAAW0NvbnRlbnRf&#10;VHlwZXNdLnhtbFBLAQItABQABgAIAAAAIQA4/SH/1gAAAJQBAAALAAAAAAAAAAAAAAAAAC8BAABf&#10;cmVscy8ucmVsc1BLAQItABQABgAIAAAAIQDrPuTlugEAAMYDAAAOAAAAAAAAAAAAAAAAAC4CAABk&#10;cnMvZTJvRG9jLnhtbFBLAQItABQABgAIAAAAIQBim+8s4AAAAAkBAAAPAAAAAAAAAAAAAAAAABQE&#10;AABkcnMvZG93bnJldi54bWxQSwUGAAAAAAQABADzAAAAIQUAAAAA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6AC0E294" wp14:editId="04C12C66">
                      <wp:simplePos x="0" y="0"/>
                      <wp:positionH relativeFrom="column">
                        <wp:posOffset>836965</wp:posOffset>
                      </wp:positionH>
                      <wp:positionV relativeFrom="paragraph">
                        <wp:posOffset>127251</wp:posOffset>
                      </wp:positionV>
                      <wp:extent cx="321610" cy="170822"/>
                      <wp:effectExtent l="0" t="0" r="21590" b="19685"/>
                      <wp:wrapNone/>
                      <wp:docPr id="7" name="Straight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21610" cy="170822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F5CD645" id="Straight Connector 7" o:spid="_x0000_s1026" style="position:absolute;flip:y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65.9pt,10pt" to="91.2pt,2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AM4/wwEAANEDAAAOAAAAZHJzL2Uyb0RvYy54bWysU02P0zAQvSPxHyzfaT6Qtquo6R66gguC&#10;igXuXmfcWPKXxqZJ/z1jpw0IEBKIixXb89689zzZPczWsDNg1N71vNnUnIGTftDu1PPPn968uucs&#10;JuEGYbyDnl8g8of9yxe7KXTQ+tGbAZARiYvdFHo+phS6qopyBCvixgdwdKk8WpFoi6dqQDERuzVV&#10;W9d31eRxCOglxEinj8sl3xd+pUCmD0pFSMz0nLSlsmJZn/Na7XeiO6EIo5ZXGeIfVFihHTVdqR5F&#10;Euwr6l+orJboo1dpI72tvFJaQvFAbpr6JzdPowhQvFA4Mawxxf9HK9+fj8j00PMtZ05YeqKnhEKf&#10;xsQO3jkK0CPb5pymEDsqP7gjXncxHDGbnhVapowOX2gESgxkjM0l5cuaMsyJSTp83TZ3Db2FpKtm&#10;W9+3bWavFppMFzCmt+Atyx89N9rlEEQnzu9iWkpvJYTLshYh5StdDORi4z6CImPUcJFURgoOBtlZ&#10;0DAIKcGl5tq6VGeY0saswLq0/SPwWp+hUMbtb8AronT2Lq1gq53H33VP802yWupvCSy+cwTPfriU&#10;JyrR0NyUcK8zngfzx32Bf/8T998AAAD//wMAUEsDBBQABgAIAAAAIQATPeUB3gAAAAkBAAAPAAAA&#10;ZHJzL2Rvd25yZXYueG1sTI9BS8NAFITvgv9heYIXsZvGUmrMpoioh3pqVdDbS/aZhGbfhuw2jf/e&#10;11M9DjPMfJOvJ9epkYbQejYwnyWgiCtvW64NfLy/3K5AhYhssfNMBn4pwLq4vMgxs/7IWxp3sVZS&#10;wiFDA02MfaZ1qBpyGGa+Jxbvxw8Oo8ih1nbAo5S7TqdJstQOW5aFBnt6aqja7w7OwHfw4flzU46v&#10;++1mwpu3mH5V1pjrq+nxAVSkKZ7DcMIXdCiEqfQHtkF1ou/mgh4NyAyoU2CVLkCVBhbLe9BFrv8/&#10;KP4AAAD//wMAUEsBAi0AFAAGAAgAAAAhALaDOJL+AAAA4QEAABMAAAAAAAAAAAAAAAAAAAAAAFtD&#10;b250ZW50X1R5cGVzXS54bWxQSwECLQAUAAYACAAAACEAOP0h/9YAAACUAQAACwAAAAAAAAAAAAAA&#10;AAAvAQAAX3JlbHMvLnJlbHNQSwECLQAUAAYACAAAACEAewDOP8MBAADRAwAADgAAAAAAAAAAAAAA&#10;AAAuAgAAZHJzL2Uyb0RvYy54bWxQSwECLQAUAAYACAAAACEAEz3lAd4AAAAJAQAADwAAAAAAAAAA&#10;AAAAAAAdBAAAZHJzL2Rvd25yZXYueG1sUEsFBgAAAAAEAAQA8wAAACgFAAAAAA==&#10;" strokecolor="#4472c4 [3204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4384" behindDoc="0" locked="0" layoutInCell="1" allowOverlap="1" wp14:anchorId="01D0F65D" wp14:editId="4887EED4">
                      <wp:simplePos x="0" y="0"/>
                      <wp:positionH relativeFrom="column">
                        <wp:posOffset>1123070</wp:posOffset>
                      </wp:positionH>
                      <wp:positionV relativeFrom="paragraph">
                        <wp:posOffset>297459</wp:posOffset>
                      </wp:positionV>
                      <wp:extent cx="577780" cy="170822"/>
                      <wp:effectExtent l="0" t="0" r="13335" b="19685"/>
                      <wp:wrapNone/>
                      <wp:docPr id="6" name="Oval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77780" cy="170822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FB84EF0" id="Oval 6" o:spid="_x0000_s1026" style="position:absolute;margin-left:88.45pt;margin-top:23.4pt;width:45.5pt;height:13.4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p20dgIAAEEFAAAOAAAAZHJzL2Uyb0RvYy54bWysVFFP3DAMfp+0/xDlfbR3Ao6d6KETiGkS&#10;Gmgw8RzShEZK4szJXe/26+ekvYIG2sO0PqRObH+2v9g5v9g5y7YKowHf8NlRzZnyElrjnxv+4+H6&#10;0xlnMQnfCgteNXyvIr9Yffxw3oelmkMHtlXICMTHZR8a3qUUllUVZaeciEcQlCelBnQi0RafqxZF&#10;T+jOVvO6Pq16wDYgSBUjnV4NSr4q+FormW61jiox23DKLZUVy/qU12p1LpbPKEJn5JiG+IcsnDCe&#10;gk5QVyIJtkHzBsoZiRBBpyMJrgKtjVSlBqpmVv9RzX0ngiq1EDkxTDTF/wcrv23vkJm24aeceeHo&#10;im63wrLTzEwf4pIM7sMdjrtIYi5zp9HlPxXAdoXN/cSm2iUm6fBksVicEeeSVLNFfTafZ8zqxTlg&#10;TF8UOJaFhitrTYi5XrEU25uYBuuDVT72cG2szec5tSGZIqW9VdnA+u9KUzkUfl6ASiOpS4uMqmq4&#10;kFL5NBtUnWjVcHxS0zdmN3mUXAtgRtYUeMIeAXKTvsUe0h7ts6sqfTg5139LbHCePEpk8GlydsYD&#10;vgdgqaox8mB/IGmgJrP0BO2eLhthmIIY5LUh5m9ETHcCqe3psmiU0y0t2kLfcBglzjrAX++dZ3vq&#10;RtJy1tMYNTz+3AhUnNmvnvr08+z4OM9d2RyfLOa0wdeap9cav3GXQNc0o0cjyCJm+2QPokZwjzTx&#10;6xyVVMJLit1wmfCwuUzDeNObIdV6Xcxo1oJIN/4+yAyeWc1t9bB7FBjG9kvUt9/gMHJvWnCwzZ4e&#10;1psE2pT+fOF15JvmtDTO+Kbkh+D1vli9vHyr3wAAAP//AwBQSwMEFAAGAAgAAAAhAOf5NebcAAAA&#10;CQEAAA8AAABkcnMvZG93bnJldi54bWxMj8FOwzAQRO9I/IO1SNyoQ0EJDXEqhMQNDrQ9cHTsJQm1&#10;11Hspmm/nuVEjzP7NDtTrWfvxIRj7AMpuF9kIJBMsD21Cnbbt7snEDFpstoFQgUnjLCur68qXdpw&#10;pE+cNqkVHEKx1Aq6lIZSymg69DouwoDEt+8wep1Yjq20oz5yuHdymWW59Lon/tDpAV87NPvNwSsw&#10;dtf+vO/PU2qM+9patwrUfyh1ezO/PINIOKd/GP7qc3WouVMTDmSjcKyLfMWogsecJzCwzAs2GgXF&#10;QwGyruTlgvoXAAD//wMAUEsBAi0AFAAGAAgAAAAhALaDOJL+AAAA4QEAABMAAAAAAAAAAAAAAAAA&#10;AAAAAFtDb250ZW50X1R5cGVzXS54bWxQSwECLQAUAAYACAAAACEAOP0h/9YAAACUAQAACwAAAAAA&#10;AAAAAAAAAAAvAQAAX3JlbHMvLnJlbHNQSwECLQAUAAYACAAAACEASDadtHYCAABBBQAADgAAAAAA&#10;AAAAAAAAAAAuAgAAZHJzL2Uyb0RvYy54bWxQSwECLQAUAAYACAAAACEA5/k15twAAAAJAQAADwAA&#10;AAAAAAAAAAAAAADQBAAAZHJzL2Rvd25yZXYueG1sUEsFBgAAAAAEAAQA8wAAANkFAAAAAA==&#10;" filled="f" strokecolor="#1f3763 [1604]" strokeweight="1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1E218D5" wp14:editId="79DF5760">
                      <wp:simplePos x="0" y="0"/>
                      <wp:positionH relativeFrom="column">
                        <wp:posOffset>1158575</wp:posOffset>
                      </wp:positionH>
                      <wp:positionV relativeFrom="paragraph">
                        <wp:posOffset>21744</wp:posOffset>
                      </wp:positionV>
                      <wp:extent cx="487345" cy="211015"/>
                      <wp:effectExtent l="0" t="0" r="27305" b="17780"/>
                      <wp:wrapNone/>
                      <wp:docPr id="5" name="Oval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487345" cy="211015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3F2EE5A9" id="Oval 5" o:spid="_x0000_s1026" style="position:absolute;margin-left:91.25pt;margin-top:1.7pt;width:38.35pt;height:16.6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Hb2BdwIAAEEFAAAOAAAAZHJzL2Uyb0RvYy54bWysVE1v2zAMvQ/YfxB0X2xnydoFdYqgRYcB&#10;QRs0HXpWZakWIImapMTJfv0o2XGLtdhhWA4KKZKPH37UxeXBaLIXPiiwNa0mJSXCcmiUfa7pj4eb&#10;T+eUhMhswzRYUdOjCPRy+fHDRecWYgot6EZ4giA2LDpX0zZGtyiKwFthWJiAExaNErxhEVX/XDSe&#10;dYhudDEtyy9FB75xHrgIAW+veyNdZnwpBY93UgYRia4p1hbz6fP5lM5iecEWz565VvGhDPYPVRim&#10;LCYdoa5ZZGTn1Rsoo7iHADJOOJgCpFRc5B6wm6r8o5tty5zIveBwghvHFP4fLL/dbzxRTU3nlFhm&#10;8BPd7Zkm8zSZzoUFOmzdxg9aQDG1eZDepH9sgBzyNI/jNMUhEo6Xs/OzzzNE5WiaVlVZZcziJdj5&#10;EL8JMCQJNRVaKxdSv2zB9usQMSd6n7zStYUbpXW6T6X1xWQpHrVIDtreC4ntYPppBspEElfaE+yq&#10;poxzYWPVm1rWiP56XuIvdYz5xoisZcCELDHxiD0AJJK+xe5hBv8UKjIPx+Dyb4X1wWNEzgw2jsFG&#10;WfDvAWjsasjc+5+G1I8mTekJmiN+bA/9FgTHbxROfs1C3DCPtMcFwVWOd3hIDV1NYZAoacH/eu8+&#10;+SMb0UpJh2tU0/Bzx7ygRH+3yNOv1WyW9i4rs/nZFBX/2vL02mJ35grwM1X4aDiexeQf9UmUHswj&#10;bvwqZUUTsxxz15RHf1KuYr/e+GZwsVplN9w1x+Labh1P4GmqiVYPh0fm3UC/iLy9hdPKvaFg75si&#10;Lax2EaTK/HyZ6zBv3NNMnOFNSQ/Baz17vbx8y98AAAD//wMAUEsDBBQABgAIAAAAIQAwvKZ82wAA&#10;AAgBAAAPAAAAZHJzL2Rvd25yZXYueG1sTI8xT8MwEIV3JP6DdUhs1CHQqA1xKoTEBgNtB0bHPpJQ&#10;+xzFbpr213NMMH56T+++qzazd2LCMfaBFNwvMhBIJtieWgX73evdCkRMmqx2gVDBGSNs6uurSpc2&#10;nOgDp21qBY9QLLWCLqWhlDKaDr2OizAgcfYVRq8T49hKO+oTj3sn8ywrpNc98YVOD/jSoTlsj16B&#10;sfv2++1wmVJj3OfOunWg/l2p25v5+QlEwjn9leFXn9WhZqcmHMlG4ZhX+ZKrCh4eQXCeL9c5iIa5&#10;KEDWlfz/QP0DAAD//wMAUEsBAi0AFAAGAAgAAAAhALaDOJL+AAAA4QEAABMAAAAAAAAAAAAAAAAA&#10;AAAAAFtDb250ZW50X1R5cGVzXS54bWxQSwECLQAUAAYACAAAACEAOP0h/9YAAACUAQAACwAAAAAA&#10;AAAAAAAAAAAvAQAAX3JlbHMvLnJlbHNQSwECLQAUAAYACAAAACEAkh29gXcCAABBBQAADgAAAAAA&#10;AAAAAAAAAAAuAgAAZHJzL2Uyb0RvYy54bWxQSwECLQAUAAYACAAAACEAMLymfNsAAAAIAQAADwAA&#10;AAAAAAAAAAAAAADRBAAAZHJzL2Rvd25yZXYueG1sUEsFBgAAAAAEAAQA8wAAANkFAAAAAA==&#10;" filled="f" strokecolor="#1f3763 [1604]" strokeweight="1pt">
                      <v:stroke joinstyle="miter"/>
                    </v:oval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08280054" wp14:editId="01A15323">
                      <wp:simplePos x="0" y="0"/>
                      <wp:positionH relativeFrom="column">
                        <wp:posOffset>214030</wp:posOffset>
                      </wp:positionH>
                      <wp:positionV relativeFrom="paragraph">
                        <wp:posOffset>152372</wp:posOffset>
                      </wp:positionV>
                      <wp:extent cx="622998" cy="255884"/>
                      <wp:effectExtent l="0" t="0" r="24765" b="11430"/>
                      <wp:wrapNone/>
                      <wp:docPr id="4" name="Oval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622998" cy="255884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496CFF2B" id="Oval 4" o:spid="_x0000_s1026" style="position:absolute;margin-left:16.85pt;margin-top:12pt;width:49.05pt;height:20.1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3ldGdgIAAEEFAAAOAAAAZHJzL2Uyb0RvYy54bWysVN1v2yAQf5+0/wHxvjqxki6N4lRRq0yT&#10;qqZqO/WZYKiRgGNA4mR//Q7sONVa7WGaH/B9/u6DOxbXB6PJXvigwFZ0fDGiRFgOtbKvFf3xvP4y&#10;oyREZmumwYqKHkWg18vPnxatm4sSGtC18ARBbJi3rqJNjG5eFIE3wrBwAU5YVErwhkVk/WtRe9Yi&#10;utFFORpdFi342nngIgSU3nZKusz4UgoeN1IGEYmuKOYW8+nzuU1nsVyw+atnrlG8T4P9QxaGKYtB&#10;B6hbFhnZefUOyijuIYCMFxxMAVIqLnINWM149Ec1Tw1zIteCzQluaFP4f7D8fv/giaorOqHEMoNX&#10;tNkzTSapM60LczR4cg++5wKSqcyD9Cb9sQByyN08Dt0Uh0g4Ci/L8uoKr5+jqpxOZ7OMWZydnQ/x&#10;mwBDElFRobVyIdXL5mx/FyLGROuTVRJbWCutkzyl1iWTqXjUIhlo+ygkloPhywyUB0ncaE+wqooy&#10;zoWN407VsFp04ukIv1Qxxhs8MpcBE7LEwAN2D5CG9D12B9PbJ1eR53BwHv0tsc558MiRwcbB2SgL&#10;/iMAjVX1kTv7U5O61qQubaE+4mV76LYgOL5W2Pk7FuID8zj2uCC4ynGDh9TQVhR6ipIG/K+P5Mke&#10;pxG1lLS4RhUNP3fMC0r0d4tzejWeTNLeZWYy/Voi499qtm81dmduAK9pjI+G45lM9lGfSOnBvODG&#10;r1JUVDHLMXZFefQn5iZ2641vBherVTbDXXMs3tknxxN46moaq+fDC/OuH7+Ic3sPp5V7N4KdbfK0&#10;sNpFkCrP57mvfb9xT/Pg9G9Kegje8tnq/PItfwMAAP//AwBQSwMEFAAGAAgAAAAhAOzB0UzcAAAA&#10;CAEAAA8AAABkcnMvZG93bnJldi54bWxMjzFPwzAQhXck/oN1SGzUaVMVSHOpEBIbDLQdGB3bTULt&#10;cxS7aeDXc53oeHpP776v3EzeidEOsQuEMJ9lICzpYDpqEPa7t4cnEDEpMsoFsgg/NsKmur0pVWHC&#10;mT7tuE2N4BGKhUJoU+oLKaNurVdxFnpLnB3C4FXic2ikGdSZx72TiyxbSa864g+t6u1ra/Vxe/II&#10;2uyb7/fj75hq7b52xj0H6j4Q7++mlzWIZKf0X4YLPqNDxUx1OJGJwiHk+SM3ERZLVrrk+ZxVaoTV&#10;MgdZlfJaoPoDAAD//wMAUEsBAi0AFAAGAAgAAAAhALaDOJL+AAAA4QEAABMAAAAAAAAAAAAAAAAA&#10;AAAAAFtDb250ZW50X1R5cGVzXS54bWxQSwECLQAUAAYACAAAACEAOP0h/9YAAACUAQAACwAAAAAA&#10;AAAAAAAAAAAvAQAAX3JlbHMvLnJlbHNQSwECLQAUAAYACAAAACEAO95XRnYCAABBBQAADgAAAAAA&#10;AAAAAAAAAAAuAgAAZHJzL2Uyb0RvYy54bWxQSwECLQAUAAYACAAAACEA7MHRTNwAAAAIAQAADwAA&#10;AAAAAAAAAAAAAADQBAAAZHJzL2Rvd25yZXYueG1sUEsFBgAAAAAEAAQA8wAAANkFAAAAAA==&#10;" filled="f" strokecolor="#1f3763 [1604]" strokeweight="1pt">
                      <v:stroke joinstyle="miter"/>
                    </v:oval>
                  </w:pict>
                </mc:Fallback>
              </mc:AlternateContent>
            </w:r>
          </w:p>
        </w:tc>
      </w:tr>
      <w:tr w:rsidR="00B83186" w14:paraId="34AFB595" w14:textId="77777777" w:rsidTr="0074082C">
        <w:tc>
          <w:tcPr>
            <w:tcW w:w="625" w:type="dxa"/>
          </w:tcPr>
          <w:p w14:paraId="03E828B0" w14:textId="77777777" w:rsidR="00B83186" w:rsidRDefault="00B83186" w:rsidP="0074082C">
            <w:r>
              <w:t>C</w:t>
            </w:r>
          </w:p>
        </w:tc>
        <w:tc>
          <w:tcPr>
            <w:tcW w:w="4049" w:type="dxa"/>
          </w:tcPr>
          <w:p w14:paraId="7C6D9E7B" w14:textId="77777777" w:rsidR="00B83186" w:rsidRDefault="00B83186" w:rsidP="0074082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24FF172B" wp14:editId="6928A1F7">
                      <wp:simplePos x="0" y="0"/>
                      <wp:positionH relativeFrom="column">
                        <wp:posOffset>79117</wp:posOffset>
                      </wp:positionH>
                      <wp:positionV relativeFrom="paragraph">
                        <wp:posOffset>74720</wp:posOffset>
                      </wp:positionV>
                      <wp:extent cx="1185706" cy="331596"/>
                      <wp:effectExtent l="0" t="0" r="14605" b="11430"/>
                      <wp:wrapNone/>
                      <wp:docPr id="2" name="Rectangle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5706" cy="331596"/>
                              </a:xfrm>
                              <a:prstGeom prst="rect">
                                <a:avLst/>
                              </a:prstGeom>
                              <a:noFill/>
                              <a:ln cmpd="dbl"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2A001391" id="Rectangle 2" o:spid="_x0000_s1026" style="position:absolute;margin-left:6.25pt;margin-top:5.9pt;width:93.35pt;height:26.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dOoBhAIAAFYFAAAOAAAAZHJzL2Uyb0RvYy54bWysVEtv2zAMvg/YfxB0X22nSR9GnSJI0WFA&#10;0RZth54VWYoNSKImKXGyXz9KdtygLXYYloNCieTHhz/y6nqnFdkK51swFS1OckqE4VC3Zl3Rny+3&#10;3y4o8YGZmikwoqJ74en1/OuXq86WYgINqFo4giDGl52taBOCLbPM80Zo5k/ACoNKCU6zgFe3zmrH&#10;OkTXKpvk+VnWgautAy68x9ebXknnCV9KwcODlF4EoiqKuYV0unSu4pnNr1i5dsw2LR/SYP+QhWat&#10;waAj1A0LjGxc+wFKt9yBBxlOOOgMpGy5SDVgNUX+rprnhlmRasHmeDu2yf8/WH6/fXSkrSs6ocQw&#10;jZ/oCZvGzFoJMont6awv0erZPrrh5lGMte6k0/EfqyC71NL92FKxC4TjY1FczM7zM0o46k5Pi9nl&#10;WQTN3ryt8+G7AE2iUFGH0VMn2fbOh970YBKDGbhtlcJ3VipDuLaYer1SCTSm2ieXpLBXord7EhJr&#10;xHQmCTqxSyyVI1uGvGCcCxOKXtWwWvTPsxx/Q7KjR0pdGQSMyBJTGbEHgMjcj9h9IYN9dBWJnKNz&#10;/rfEeufRI0UGE0Zn3RpwnwEorGqI3Ntj+ketieIK6j0ywEE/Gt7y2xY/xB3z4ZE5nAWcGpzv8ICH&#10;VNBVFAaJkgbc78/eoz1SFLWUdDhbFfW/NswJStQPg+S9LKbTOIzpMp2dT/DijjWrY43Z6CXgZypw&#10;k1iexGgf1EGUDvQrroFFjIoqZjjGrigP7nBZhn7mcZFwsVgkMxxAy8KdebY8gseuRqK97F6ZswMb&#10;A/L4Hg5zyMp3pOxto6eBxSaAbBNj3/o69BuHNxFnWDRxOxzfk9XbOpz/AQAA//8DAFBLAwQUAAYA&#10;CAAAACEAiZJzE98AAAAIAQAADwAAAGRycy9kb3ducmV2LnhtbEyPQUvDQBCF74L/YRnBS2k3Dbo0&#10;MZsiingQpEZRvG2zYxLMzsbstk3/vdOTnobHe7z5XrGeXC/2OIbOk4blIgGBVHvbUaPh7fVhvgIR&#10;oiFrek+o4YgB1uX5WWFy6w/0gvsqNoJLKORGQxvjkEsZ6hadCQs/ILH35UdnIsuxkXY0By53vUyT&#10;RElnOuIPrRnwrsX6u9o5DTE7/sw2z5n6TKv7d/rI1OzxSWl9eTHd3oCIOMW/MJzwGR1KZtr6Hdkg&#10;etbpNSf5LnnByc+yFMRWg7pKQJaF/D+g/AUAAP//AwBQSwECLQAUAAYACAAAACEAtoM4kv4AAADh&#10;AQAAEwAAAAAAAAAAAAAAAAAAAAAAW0NvbnRlbnRfVHlwZXNdLnhtbFBLAQItABQABgAIAAAAIQA4&#10;/SH/1gAAAJQBAAALAAAAAAAAAAAAAAAAAC8BAABfcmVscy8ucmVsc1BLAQItABQABgAIAAAAIQB3&#10;dOoBhAIAAFYFAAAOAAAAAAAAAAAAAAAAAC4CAABkcnMvZTJvRG9jLnhtbFBLAQItABQABgAIAAAA&#10;IQCJknMT3wAAAAgBAAAPAAAAAAAAAAAAAAAAAN4EAABkcnMvZG93bnJldi54bWxQSwUGAAAAAAQA&#10;BADzAAAA6gUAAAAA&#10;" filled="f" strokecolor="#1f3763 [1604]" strokeweight="1pt">
                      <v:stroke linestyle="thinThin"/>
                    </v:rect>
                  </w:pict>
                </mc:Fallback>
              </mc:AlternateContent>
            </w:r>
          </w:p>
          <w:p w14:paraId="1465DDE1" w14:textId="77777777" w:rsidR="00B83186" w:rsidRDefault="00B83186" w:rsidP="0074082C"/>
          <w:p w14:paraId="22FDCAB2" w14:textId="77777777" w:rsidR="00B83186" w:rsidRDefault="00B83186" w:rsidP="0074082C"/>
        </w:tc>
        <w:tc>
          <w:tcPr>
            <w:tcW w:w="541" w:type="dxa"/>
          </w:tcPr>
          <w:p w14:paraId="7D55CCDA" w14:textId="77777777" w:rsidR="00B83186" w:rsidRDefault="00B83186" w:rsidP="0074082C">
            <w:r>
              <w:t>H</w:t>
            </w:r>
          </w:p>
        </w:tc>
        <w:tc>
          <w:tcPr>
            <w:tcW w:w="4135" w:type="dxa"/>
          </w:tcPr>
          <w:p w14:paraId="5FA0BE41" w14:textId="77777777" w:rsidR="00B83186" w:rsidRDefault="00B83186" w:rsidP="0074082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56DA61CD" wp14:editId="12E6C832">
                      <wp:simplePos x="0" y="0"/>
                      <wp:positionH relativeFrom="column">
                        <wp:posOffset>244280</wp:posOffset>
                      </wp:positionH>
                      <wp:positionV relativeFrom="paragraph">
                        <wp:posOffset>131243</wp:posOffset>
                      </wp:positionV>
                      <wp:extent cx="592853" cy="276204"/>
                      <wp:effectExtent l="0" t="0" r="17145" b="10160"/>
                      <wp:wrapNone/>
                      <wp:docPr id="10" name="Oval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592853" cy="276204"/>
                              </a:xfrm>
                              <a:prstGeom prst="ellipse">
                                <a:avLst/>
                              </a:prstGeom>
                              <a:noFill/>
                              <a:ln cmpd="sng">
                                <a:prstDash val="dash"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oval w14:anchorId="1BBA17DA" id="Oval 10" o:spid="_x0000_s1026" style="position:absolute;margin-left:19.25pt;margin-top:10.35pt;width:46.7pt;height:21.7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gt5wjwIAAHMFAAAOAAAAZHJzL2Uyb0RvYy54bWysVE1v2zAMvQ/YfxB0X+14ST+MOkXQosOA&#10;oi3aDj2rshQbkERNUuJkv36U5LjFWuwwLAeFEslH8pnk+cVOK7IVzvdgGjo7KikRhkPbm3VDfzxd&#10;fzmlxAdmWqbAiIbuhacXy8+fzgdbiwo6UK1wBEGMrwfb0C4EWxeF553QzB+BFQaVEpxmAa9uXbSO&#10;DYiuVVGV5XExgGutAy68x9errKTLhC+l4OFOSi8CUQ3F3EI6XTpf4lksz1m9dsx2PR/TYP+QhWa9&#10;waAT1BULjGxc/w5K99yBBxmOOOgCpOy5SDVgNbPyj2oeO2ZFqgXJ8Xaiyf8/WH67vXekb/HbIT2G&#10;afxGd1umCF6Rm8H6Gk0e7b0bbx7FWOhOOh3/sQSyS3zuJz7FLhCOj4uz6nTxlRKOqurkuCrnEbN4&#10;dbbOh28CNIlCQ4VSvfWxYlaz7Y0P2fpgFZ8NXPdK4TurlSFcW8zcm3VyiXZXzHcE829oi9IYThmM&#10;GkvJyScp7JXIKA9CIgGYbpVQUuuJS+UyDONcmDDLqo61Ij8vSvyN8JNHqk0ZBIzIEhOdsEeA2Nbv&#10;sXOZo310FalzJ+fyb4ll58kjRQYTJmfdG3AfASisaoyc7Q8kZWoiSy/Q7rE9HOS58ZZf90jyDfPh&#10;njkcFOwZHP5wh4dUMDQURomSDtyvj96jPfYvaikZcPDw+/3cMCcoUd8NdvbZbD6Pk5ou88VJhRf3&#10;VvPyVmM2+hLwa89wzViexGgf1EGUDvQz7ohVjIoqZjjGbigP7nC5DHkh4JbhYrVKZjidloUb82h5&#10;BI+sxvZ62j0zZ8d2Ddjnt3AY0nctm22jp4HVJoDsUz+/8jryjZOdGmfcQnF1vL0nq9ddufwNAAD/&#10;/wMAUEsDBBQABgAIAAAAIQDKohDB3wAAAAgBAAAPAAAAZHJzL2Rvd25yZXYueG1sTI/BTsMwEETv&#10;SPyDtUjcqNMESgnZVBQpAqm90FY9u/GSGGI72G4T/r7uCY6jGc28KRaj7tiJnFfWIEwnCTAytZXK&#10;NAi7bXU3B+aDMFJ01hDCL3lYlNdXhcilHcwHnTahYbHE+FwgtCH0Oee+bkkLP7E9meh9WqdFiNI1&#10;XDoxxHLd8TRJZlwLZeJCK3p6ban+3hw1gtrX1Y9+G4ev9+3aqaxartarJeLtzfjyDCzQGP7CcMGP&#10;6FBGpoM9GulZh5DNH2ISIU0egV38bPoE7IAwu0+BlwX/f6A8AwAA//8DAFBLAQItABQABgAIAAAA&#10;IQC2gziS/gAAAOEBAAATAAAAAAAAAAAAAAAAAAAAAABbQ29udGVudF9UeXBlc10ueG1sUEsBAi0A&#10;FAAGAAgAAAAhADj9If/WAAAAlAEAAAsAAAAAAAAAAAAAAAAALwEAAF9yZWxzLy5yZWxzUEsBAi0A&#10;FAAGAAgAAAAhAFuC3nCPAgAAcwUAAA4AAAAAAAAAAAAAAAAALgIAAGRycy9lMm9Eb2MueG1sUEsB&#10;Ai0AFAAGAAgAAAAhAMqiEMHfAAAACAEAAA8AAAAAAAAAAAAAAAAA6QQAAGRycy9kb3ducmV2Lnht&#10;bFBLBQYAAAAABAAEAPMAAAD1BQAAAAA=&#10;" filled="f" strokecolor="#1f3763 [1604]" strokeweight="1pt">
                      <v:stroke dashstyle="dash" joinstyle="miter"/>
                    </v:oval>
                  </w:pict>
                </mc:Fallback>
              </mc:AlternateContent>
            </w:r>
          </w:p>
        </w:tc>
      </w:tr>
      <w:tr w:rsidR="00B83186" w14:paraId="03EFAEED" w14:textId="77777777" w:rsidTr="0074082C">
        <w:tc>
          <w:tcPr>
            <w:tcW w:w="625" w:type="dxa"/>
          </w:tcPr>
          <w:p w14:paraId="53D5D32B" w14:textId="77777777" w:rsidR="00B83186" w:rsidRDefault="00B83186" w:rsidP="0074082C">
            <w:r>
              <w:t>D</w:t>
            </w:r>
          </w:p>
        </w:tc>
        <w:tc>
          <w:tcPr>
            <w:tcW w:w="4049" w:type="dxa"/>
          </w:tcPr>
          <w:p w14:paraId="4D1301BF" w14:textId="77777777" w:rsidR="00B83186" w:rsidRDefault="00B83186" w:rsidP="0074082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3A9AEE05" wp14:editId="64AA1712">
                      <wp:simplePos x="0" y="0"/>
                      <wp:positionH relativeFrom="column">
                        <wp:posOffset>114174</wp:posOffset>
                      </wp:positionH>
                      <wp:positionV relativeFrom="paragraph">
                        <wp:posOffset>90742</wp:posOffset>
                      </wp:positionV>
                      <wp:extent cx="1150376" cy="331470"/>
                      <wp:effectExtent l="38100" t="19050" r="0" b="30480"/>
                      <wp:wrapNone/>
                      <wp:docPr id="12" name="Diamond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50376" cy="331470"/>
                              </a:xfrm>
                              <a:prstGeom prst="diamond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637E41E2" id="_x0000_t4" coordsize="21600,21600" o:spt="4" path="m10800,l,10800,10800,21600,21600,10800xe">
                      <v:stroke joinstyle="miter"/>
                      <v:path gradientshapeok="t" o:connecttype="rect" textboxrect="5400,5400,16200,16200"/>
                    </v:shapetype>
                    <v:shape id="Diamond 12" o:spid="_x0000_s1026" type="#_x0000_t4" style="position:absolute;margin-left:9pt;margin-top:7.15pt;width:90.6pt;height:26.1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tpUhewIAAEcFAAAOAAAAZHJzL2Uyb0RvYy54bWysVE1vGyEQvVfqf0Dc6931R9JaWUeWo1SV&#10;oiRKUuVMWMgiAUMBe+3++g7sehMlUQ9VfcAMM/OGefuGs/O90WQnfFBga1pNSkqE5dAo+1zTnw+X&#10;X75SEiKzDdNgRU0PItDz1edPZ51biim0oBvhCYLYsOxcTdsY3bIoAm+FYWECTlh0SvCGRTT9c9F4&#10;1iG60cW0LE+KDnzjPHARAp5e9E66yvhSCh5vpAwiEl1TvFvMq8/rU1qL1RlbPnvmWsWHa7B/uIVh&#10;ymLREeqCRUa2Xr2DMop7CCDjhIMpQErFRe4Bu6nKN93ct8yJ3AuSE9xIU/h/sPx6d+uJavDbTSmx&#10;zOA3ulDMgG0IniA9nQtLjLp3t36wAm5Tr3vpTfrHLsg+U3oYKRX7SDgeVtWinJ2eUMLRN5tV89PM&#10;efGS7XyI3wUYkjY1bfrimUy2uwoRi2L0MSrVs3CptE7n6W79bfIuHrRIAdreCYlNYf1pBspyEhvt&#10;yY6hEBjnwsaqd7WsEf3xosRfahnrjRnZyoAJWWLhEXsASFJ9j93DDPEpVWQ1jsnl3y7WJ48ZuTLY&#10;OCYbZcF/BKCxq6FyH38kqacmsfQEzQE/uYd+FoLjlwqZv2Ih3jKP4scxwYGON7hIDV1NYdhR0oL/&#10;/dF5ikdNopeSDoeppuHXlnlBif5hUa3fqvk8TV825ovTKRr+tefptcduzQbwM1X4dDietyk+6uNW&#10;ejCPOPfrVBVdzHKsXVMe/dHYxH7I8eXgYr3OYThxjsUre+94Ak+sJlk97B+Zd4P8Igr3Go6Dx5Zv&#10;JNjHpkwL620EqbI+X3gd+MZpzcIZXpb0HLy2c9TL+7f6AwAA//8DAFBLAwQUAAYACAAAACEAq7wP&#10;yNwAAAAIAQAADwAAAGRycy9kb3ducmV2LnhtbEyPwU7DMBBE70j8g7VI3KjTAlES4lRQFAmJEwXu&#10;brwkUePdELtt+Hu2JzitRjN6O1OuZz+oI06hZzKwXCSgkBp2PbUGPt7rmwxUiJacHZjQwA8GWFeX&#10;F6UtHJ/oDY/b2CqBUCisgS7GsdA6NB16GxY8Ion3xZO3UeTUajfZk8D9oFdJkmpve5IPnR1x02Gz&#10;3x68ULLvV85f9p88t3XNm6f6eU6WxlxfzY8PoCLO8S8M5/pSHSrptOMDuaAG0ZlMiXLvbkGd/Txf&#10;gdoZSNN70FWp/w+ofgEAAP//AwBQSwECLQAUAAYACAAAACEAtoM4kv4AAADhAQAAEwAAAAAAAAAA&#10;AAAAAAAAAAAAW0NvbnRlbnRfVHlwZXNdLnhtbFBLAQItABQABgAIAAAAIQA4/SH/1gAAAJQBAAAL&#10;AAAAAAAAAAAAAAAAAC8BAABfcmVscy8ucmVsc1BLAQItABQABgAIAAAAIQBktpUhewIAAEcFAAAO&#10;AAAAAAAAAAAAAAAAAC4CAABkcnMvZTJvRG9jLnhtbFBLAQItABQABgAIAAAAIQCrvA/I3AAAAAgB&#10;AAAPAAAAAAAAAAAAAAAAANUEAABkcnMvZG93bnJldi54bWxQSwUGAAAAAAQABADzAAAA3gUAAAAA&#10;" filled="f" strokecolor="#1f3763 [1604]" strokeweight="1pt"/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C4404E6" wp14:editId="087CD2F6">
                      <wp:simplePos x="0" y="0"/>
                      <wp:positionH relativeFrom="column">
                        <wp:posOffset>114286</wp:posOffset>
                      </wp:positionH>
                      <wp:positionV relativeFrom="paragraph">
                        <wp:posOffset>89800</wp:posOffset>
                      </wp:positionV>
                      <wp:extent cx="1185706" cy="331596"/>
                      <wp:effectExtent l="0" t="0" r="14605" b="11430"/>
                      <wp:wrapNone/>
                      <wp:docPr id="11" name="Rectangle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85706" cy="331596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rect w14:anchorId="4AB0E6C4" id="Rectangle 11" o:spid="_x0000_s1026" style="position:absolute;margin-left:9pt;margin-top:7.05pt;width:93.35pt;height:26.1pt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4NSegIAAEYFAAAOAAAAZHJzL2Uyb0RvYy54bWysVE1v2zAMvQ/YfxB0X22nTT+COkWQosOA&#10;oi3aDj0rshQbkEWNUuJkv36U7LhFW+wwLAdFEslH8vlRl1e71rCtQt+ALXlxlHOmrISqseuS/3y+&#10;+XbOmQ/CVsKAVSXfK8+v5l+/XHZupiZQg6kUMgKxfta5ktchuFmWeVmrVvgjcMqSUQO2ItAR11mF&#10;oiP01mSTPD/NOsDKIUjlPd1e90Y+T/haKxnutfYqMFNyqi2kFdO6ims2vxSzNQpXN3IoQ/xDFa1o&#10;LCUdoa5FEGyDzQeotpEIHnQ4ktBmoHUjVeqBuinyd9081cKp1AuR491Ik/9/sPJu+4CsqejbFZxZ&#10;0dI3eiTWhF0bxeiOCOqcn5Hfk3vA4eRpG7vdaWzjP/XBdonU/Uiq2gUm6bIozqdn+SlnkmzHx8X0&#10;4jSCZq/RDn34rqBlcVNypPSJS7G99aF3PbjEZBZuGmPifSysLyXtwt6o6GDso9LUEyWfJKCkJrU0&#10;yLaCdCCkVDYUvakWleqvpzn9htLGiFRoAozImhKP2ANAVOpH7L7swT+GqiTGMTj/W2F98BiRMoMN&#10;Y3DbWMDPAAx1NWTu/Q8k9dREllZQ7emLI/Sj4J28aYj2W+HDg0DSPk0JzXO4p0Ub6EoOw46zGvD3&#10;Z/fRnyRJVs46mqWS+18bgYoz88OSWC+Kk5M4fOlwMj2b0AHfWlZvLXbTLoE+E+mRqkvb6B/MYasR&#10;2hca+0XMSiZhJeUuuQx4OCxDP+P0cEi1WCQ3Gjgnwq19cjKCR1ajrJ53LwLdoL1Aqr2Dw9yJ2TsJ&#10;9r4x0sJiE0A3SZ+vvA5807Am4QwPS3wN3p6T1+vzN/8DAAD//wMAUEsDBBQABgAIAAAAIQAMVF7p&#10;4AAAAAgBAAAPAAAAZHJzL2Rvd25yZXYueG1sTI9BS8NAEIXvQv/DMgVvdpNaY4nZlFQQREFoLKK3&#10;bXaaBLOzMbtt4793PLWn4fEeb76XrUbbiSMOvnWkIJ5FIJAqZ1qqFWzfn26WIHzQZHTnCBX8oodV&#10;PrnKdGrciTZ4LEMtuIR8qhU0IfSplL5q0Go/cz0Se3s3WB1YDrU0gz5xue3kPIoSaXVL/KHRPT42&#10;WH2XB6vgY3O3x/U62cq3r+KniMvn8fXlU6nr6Vg8gAg4hnMY/vEZHXJm2rkDGS861kueEvguYhDs&#10;z6PFPYidgiS5BZln8nJA/gcAAP//AwBQSwECLQAUAAYACAAAACEAtoM4kv4AAADhAQAAEwAAAAAA&#10;AAAAAAAAAAAAAAAAW0NvbnRlbnRfVHlwZXNdLnhtbFBLAQItABQABgAIAAAAIQA4/SH/1gAAAJQB&#10;AAALAAAAAAAAAAAAAAAAAC8BAABfcmVscy8ucmVsc1BLAQItABQABgAIAAAAIQBV34NSegIAAEYF&#10;AAAOAAAAAAAAAAAAAAAAAC4CAABkcnMvZTJvRG9jLnhtbFBLAQItABQABgAIAAAAIQAMVF7p4AAA&#10;AAgBAAAPAAAAAAAAAAAAAAAAANQEAABkcnMvZG93bnJldi54bWxQSwUGAAAAAAQABADzAAAA4QUA&#10;AAAA&#10;" filled="f" strokecolor="#1f3763 [1604]" strokeweight="1pt"/>
                  </w:pict>
                </mc:Fallback>
              </mc:AlternateContent>
            </w:r>
          </w:p>
          <w:p w14:paraId="6D36D027" w14:textId="77777777" w:rsidR="00B83186" w:rsidRDefault="00B83186" w:rsidP="0074082C"/>
          <w:p w14:paraId="6ADC6B37" w14:textId="77777777" w:rsidR="00B83186" w:rsidRDefault="00B83186" w:rsidP="0074082C"/>
        </w:tc>
        <w:tc>
          <w:tcPr>
            <w:tcW w:w="541" w:type="dxa"/>
          </w:tcPr>
          <w:p w14:paraId="250A1159" w14:textId="77777777" w:rsidR="00B83186" w:rsidRDefault="00B83186" w:rsidP="0074082C">
            <w:r>
              <w:t>I</w:t>
            </w:r>
          </w:p>
        </w:tc>
        <w:tc>
          <w:tcPr>
            <w:tcW w:w="4135" w:type="dxa"/>
          </w:tcPr>
          <w:p w14:paraId="0E483A42" w14:textId="77777777" w:rsidR="00B83186" w:rsidRDefault="00B83186" w:rsidP="0074082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7B5CDF5" wp14:editId="54AAF862">
                      <wp:simplePos x="0" y="0"/>
                      <wp:positionH relativeFrom="column">
                        <wp:posOffset>73457</wp:posOffset>
                      </wp:positionH>
                      <wp:positionV relativeFrom="paragraph">
                        <wp:posOffset>88753</wp:posOffset>
                      </wp:positionV>
                      <wp:extent cx="1150376" cy="331470"/>
                      <wp:effectExtent l="38100" t="19050" r="0" b="30480"/>
                      <wp:wrapNone/>
                      <wp:docPr id="13" name="Diamond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50376" cy="331470"/>
                              </a:xfrm>
                              <a:prstGeom prst="diamond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596EB138" id="Diamond 13" o:spid="_x0000_s1026" type="#_x0000_t4" style="position:absolute;margin-left:5.8pt;margin-top:7pt;width:90.6pt;height:26.1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IFRFewIAAEcFAAAOAAAAZHJzL2Uyb0RvYy54bWysVFFP2zAQfp+0/2D5fSRpC2xVU1SBmCYh&#10;qICJZ9exiSXb59lu0+7X7+ykAQHaw7Q+uD7f3Xe+L995cbE3muyEDwpsTauTkhJhOTTKPtf05+P1&#10;l6+UhMhswzRYUdODCPRi+fnTonNzMYEWdCM8QRAb5p2raRujmxdF4K0wLJyAExadErxhEU3/XDSe&#10;dYhudDEpy7OiA984D1yEgKdXvZMuM76Ugsc7KYOIRNcU7xbz6vO6SWuxXLD5s2euVXy4BvuHWxim&#10;LBYdoa5YZGTr1Tsoo7iHADKecDAFSKm4yD1gN1X5ppuHljmRe0FyghtpCv8Plt/u1p6oBr/dlBLL&#10;DH6jK8UM2IbgCdLTuTDHqAe39oMVcJt63Utv0j92QfaZ0sNIqdhHwvGwqk7L6fkZJRx902k1O8+c&#10;Fy/Zzof4XYAhaVPTpi+eyWS7mxCxKEYfo1I9C9dK63Se7tbfJu/iQYsUoO29kNgU1p9koCwncak9&#10;2TEUAuNc2Fj1rpY1oj8+LfGXWsZ6Y0a2MmBCllh4xB4AklTfY/cwQ3xKFVmNY3L5t4v1yWNGrgw2&#10;jslGWfAfAWjsaqjcxx9J6qlJLG2gOeAn99DPQnD8WiHzNyzENfMofhwTHOh4h4vU0NUUhh0lLfjf&#10;H52neNQkeinpcJhqGn5tmReU6B8W1fqtms3S9GVjdno+QcO/9mxee+zWXAJ+pgqfDsfzNsVHfdxK&#10;D+YJ536VqqKLWY61a8qjPxqXsR9yfDm4WK1yGE6cY/HGPjiewBOrSVaP+yfm3SC/iMK9hePgsfkb&#10;CfaxKdPCahtBqqzPF14HvnFas3CGlyU9B6/tHPXy/i3/AAAA//8DAFBLAwQUAAYACAAAACEAfqu6&#10;tdsAAAAIAQAADwAAAGRycy9kb3ducmV2LnhtbEyPQUvDQBCF74L/YRnBm90kSGhjNqVWAoInq963&#10;2WkSmp2J2W0b/73Tk56Gx3u8+V65nv2gzjiFnslAukhAITXsemoNfH7UD0tQIVpydmBCAz8YYF3d&#10;3pS2cHyhdzzvYqukhEJhDXQxjoXWoenQ27DgEUm8A0/eRpFTq91kL1LuB50lSa697Uk+dHbEbYfN&#10;cXfy0rL8fuPV6/GL57aueftcv8xJasz93bx5AhVxjn9huOILOlTCtOcTuaAG0WkuSbmPMunqrzKZ&#10;sjeQ5xnoqtT/B1S/AAAA//8DAFBLAQItABQABgAIAAAAIQC2gziS/gAAAOEBAAATAAAAAAAAAAAA&#10;AAAAAAAAAABbQ29udGVudF9UeXBlc10ueG1sUEsBAi0AFAAGAAgAAAAhADj9If/WAAAAlAEAAAsA&#10;AAAAAAAAAAAAAAAALwEAAF9yZWxzLy5yZWxzUEsBAi0AFAAGAAgAAAAhAL4gVEV7AgAARwUAAA4A&#10;AAAAAAAAAAAAAAAALgIAAGRycy9lMm9Eb2MueG1sUEsBAi0AFAAGAAgAAAAhAH6rurXbAAAACAEA&#10;AA8AAAAAAAAAAAAAAAAA1QQAAGRycy9kb3ducmV2LnhtbFBLBQYAAAAABAAEAPMAAADdBQAAAAA=&#10;" filled="f" strokecolor="#1f3763 [1604]" strokeweight="1pt"/>
                  </w:pict>
                </mc:Fallback>
              </mc:AlternateContent>
            </w:r>
          </w:p>
        </w:tc>
      </w:tr>
      <w:tr w:rsidR="00B83186" w14:paraId="7698FD54" w14:textId="77777777" w:rsidTr="0074082C">
        <w:tc>
          <w:tcPr>
            <w:tcW w:w="625" w:type="dxa"/>
          </w:tcPr>
          <w:p w14:paraId="1D166F60" w14:textId="77777777" w:rsidR="00B83186" w:rsidRDefault="00B83186" w:rsidP="0074082C">
            <w:r>
              <w:t>E</w:t>
            </w:r>
          </w:p>
        </w:tc>
        <w:tc>
          <w:tcPr>
            <w:tcW w:w="4049" w:type="dxa"/>
          </w:tcPr>
          <w:p w14:paraId="00BB6EF9" w14:textId="77777777" w:rsidR="00B83186" w:rsidRDefault="00B83186" w:rsidP="0074082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3E07B346" wp14:editId="48755EF1">
                      <wp:simplePos x="0" y="0"/>
                      <wp:positionH relativeFrom="column">
                        <wp:posOffset>199585</wp:posOffset>
                      </wp:positionH>
                      <wp:positionV relativeFrom="paragraph">
                        <wp:posOffset>101188</wp:posOffset>
                      </wp:positionV>
                      <wp:extent cx="1100134" cy="256233"/>
                      <wp:effectExtent l="0" t="0" r="43180" b="10795"/>
                      <wp:wrapNone/>
                      <wp:docPr id="14" name="Arrow: Pentagon 1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100134" cy="256233"/>
                              </a:xfrm>
                              <a:prstGeom prst="homePlat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6FE83FE"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Arrow: Pentagon 14" o:spid="_x0000_s1026" type="#_x0000_t15" style="position:absolute;margin-left:15.7pt;margin-top:7.95pt;width:86.6pt;height:20.2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rL2jgAIAAFEFAAAOAAAAZHJzL2Uyb0RvYy54bWysVM1u2zAMvg/YOwi6r7bTtNuMOkXQosOA&#10;og2WDj2rshQbkEWNUuKkTz9KdtxiLXYY5oNMiuTHH5G8uNx3hu0U+hZsxYuTnDNlJdSt3VT858PN&#10;py+c+SBsLQxYVfGD8vxy8fHDRe9KNYMGTK2QEYj1Ze8q3oTgyizzslGd8CfglCWhBuxEIBY3WY2i&#10;J/TOZLM8P896wNohSOU93V4PQr5I+ForGe619iowU3GKLaQT0/kUz2xxIcoNCte0cgxD/EMUnWgt&#10;OZ2grkUQbIvtG6iulQgedDiR0GWgdStVyoGyKfI/slk3wqmUCxXHu6lM/v/ByrvdCllb09vNObOi&#10;ozdaIkJfspWyQWzAMpJQmXrnS9JeuxWOnCcy5rzX2MU/ZcP2qbSHqbRqH5iky6LI8+KUXEiSzc7O&#10;Z6enETR7sXbowzcFHYsEJQidWhkRYv6iFLtbHwb9o168tnDTGhPvY3RDPIkKB6OigrE/lKb0KIJZ&#10;AkqNpa4Msp2glhBSUpbFIGpErYbrs5y+Mb7JIkWbACOyJscT9ggQm/Yt9hD2qB9NVerLyTj/W2CD&#10;8WSRPIMNk3HXWsD3AAxlNXoe9I9FGkoTq/QE9YEeH2GYCu/kTUu1vxU+rATSGNDA0GiHezq0gb7i&#10;MFKcNYDP791H/fh4+MxZT2NVcf9rK1BxZr5b6tuvxXwe5zAx87PPM2LwteTptcRuuyugZypoiTiZ&#10;yKgfzJHUCN0jbYBl9EoiYSX5rrgMeGSuwjDutEOkWi6TGs2eE+HWrp2M4LGqsa0e9o8C3diAgVr3&#10;Do4j+KYFB91oaWG5DaDb1J8vdR3rTXObGmfcMXExvOaT1ssmXPwGAAD//wMAUEsDBBQABgAIAAAA&#10;IQCqYVjW3gAAAAgBAAAPAAAAZHJzL2Rvd25yZXYueG1sTI/NTsMwEITvSLyDtUjcqN20iWiIU/Ej&#10;ThwoLYce3XhJIuJ1iN024elZTnDcndHMN8V6dJ044RBaTxrmMwUCqfK2pVrD++755hZEiIas6Tyh&#10;hgkDrMvLi8Lk1p/pDU/bWAsOoZAbDU2MfS5lqBp0Jsx8j8Tahx+ciXwOtbSDOXO462SiVCadaYkb&#10;GtPjY4PV5/bouGSz+/56eu1e0gynB3TWTXuVaH19Nd7fgYg4xj8z/OIzOpTMdPBHskF0GhbzJTv5&#10;n65AsJ6oZQbioCHNFiDLQv4fUP4AAAD//wMAUEsBAi0AFAAGAAgAAAAhALaDOJL+AAAA4QEAABMA&#10;AAAAAAAAAAAAAAAAAAAAAFtDb250ZW50X1R5cGVzXS54bWxQSwECLQAUAAYACAAAACEAOP0h/9YA&#10;AACUAQAACwAAAAAAAAAAAAAAAAAvAQAAX3JlbHMvLnJlbHNQSwECLQAUAAYACAAAACEAcqy9o4AC&#10;AABRBQAADgAAAAAAAAAAAAAAAAAuAgAAZHJzL2Uyb0RvYy54bWxQSwECLQAUAAYACAAAACEAqmFY&#10;1t4AAAAIAQAADwAAAAAAAAAAAAAAAADaBAAAZHJzL2Rvd25yZXYueG1sUEsFBgAAAAAEAAQA8wAA&#10;AOUFAAAAAA==&#10;" adj="19085" filled="f" strokecolor="#1f3763 [1604]" strokeweight="1pt"/>
                  </w:pict>
                </mc:Fallback>
              </mc:AlternateContent>
            </w:r>
          </w:p>
          <w:p w14:paraId="319D09AB" w14:textId="77777777" w:rsidR="00B83186" w:rsidRDefault="00B83186" w:rsidP="0074082C"/>
          <w:p w14:paraId="7088BC56" w14:textId="77777777" w:rsidR="00B83186" w:rsidRDefault="00B83186" w:rsidP="0074082C"/>
        </w:tc>
        <w:tc>
          <w:tcPr>
            <w:tcW w:w="541" w:type="dxa"/>
          </w:tcPr>
          <w:p w14:paraId="48AE2511" w14:textId="77777777" w:rsidR="00B83186" w:rsidRDefault="00B83186" w:rsidP="0074082C">
            <w:r>
              <w:t>J</w:t>
            </w:r>
          </w:p>
        </w:tc>
        <w:tc>
          <w:tcPr>
            <w:tcW w:w="4135" w:type="dxa"/>
          </w:tcPr>
          <w:p w14:paraId="5BD0DC1C" w14:textId="77777777" w:rsidR="00B83186" w:rsidRDefault="00B83186" w:rsidP="0074082C">
            <w:pPr>
              <w:rPr>
                <w:cs/>
              </w:rPr>
            </w:pPr>
            <w:r>
              <w:rPr>
                <w:rFonts w:hint="cs"/>
                <w:cs/>
              </w:rPr>
              <w:t>ไม่มีคำตอบในนี้</w:t>
            </w:r>
          </w:p>
        </w:tc>
      </w:tr>
    </w:tbl>
    <w:p w14:paraId="01490FA3" w14:textId="5AD20CA9" w:rsidR="0036564A" w:rsidRDefault="0036564A" w:rsidP="0036564A"/>
    <w:p w14:paraId="473CA183" w14:textId="77777777" w:rsidR="00B83186" w:rsidRDefault="00B83186" w:rsidP="0036564A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95"/>
        <w:gridCol w:w="585"/>
        <w:gridCol w:w="8270"/>
      </w:tblGrid>
      <w:tr w:rsidR="00063BEA" w14:paraId="4F1E859A" w14:textId="77777777" w:rsidTr="00C563B6">
        <w:tc>
          <w:tcPr>
            <w:tcW w:w="495" w:type="dxa"/>
          </w:tcPr>
          <w:p w14:paraId="40D42F44" w14:textId="77777777" w:rsidR="00063BEA" w:rsidRDefault="00063BEA" w:rsidP="0074082C">
            <w:r>
              <w:t>0.</w:t>
            </w:r>
          </w:p>
        </w:tc>
        <w:tc>
          <w:tcPr>
            <w:tcW w:w="585" w:type="dxa"/>
            <w:vAlign w:val="center"/>
          </w:tcPr>
          <w:p w14:paraId="2726159A" w14:textId="19C0A733" w:rsidR="00063BEA" w:rsidRDefault="00C563B6" w:rsidP="00C563B6">
            <w:pPr>
              <w:jc w:val="center"/>
            </w:pPr>
            <w:r>
              <w:t>J</w:t>
            </w:r>
          </w:p>
        </w:tc>
        <w:tc>
          <w:tcPr>
            <w:tcW w:w="8270" w:type="dxa"/>
          </w:tcPr>
          <w:p w14:paraId="7B177CE0" w14:textId="77777777" w:rsidR="00063BEA" w:rsidRDefault="00063BEA" w:rsidP="0074082C">
            <w:pPr>
              <w:rPr>
                <w:cs/>
              </w:rPr>
            </w:pPr>
            <w:r>
              <w:t xml:space="preserve"> </w:t>
            </w:r>
            <w:r>
              <w:rPr>
                <w:rFonts w:hint="cs"/>
                <w:cs/>
              </w:rPr>
              <w:t>อาจารย์แยมเป็นผู้สอนวิชานี้</w:t>
            </w:r>
          </w:p>
        </w:tc>
      </w:tr>
      <w:tr w:rsidR="00BC3193" w14:paraId="20789AA7" w14:textId="77777777" w:rsidTr="00C563B6">
        <w:tc>
          <w:tcPr>
            <w:tcW w:w="495" w:type="dxa"/>
          </w:tcPr>
          <w:p w14:paraId="60F831E5" w14:textId="77777777" w:rsidR="00BC3193" w:rsidRDefault="00BC3193" w:rsidP="00BC3193">
            <w:r>
              <w:t>1.</w:t>
            </w:r>
          </w:p>
        </w:tc>
        <w:tc>
          <w:tcPr>
            <w:tcW w:w="585" w:type="dxa"/>
            <w:vAlign w:val="center"/>
          </w:tcPr>
          <w:p w14:paraId="2C9F0CF0" w14:textId="7C5518A5" w:rsidR="00BC3193" w:rsidRDefault="00C563B6" w:rsidP="00C563B6">
            <w:pPr>
              <w:jc w:val="center"/>
            </w:pPr>
            <w:r>
              <w:t>B</w:t>
            </w:r>
          </w:p>
        </w:tc>
        <w:tc>
          <w:tcPr>
            <w:tcW w:w="8270" w:type="dxa"/>
          </w:tcPr>
          <w:p w14:paraId="6CC0187E" w14:textId="4EC7197B" w:rsidR="00BC3193" w:rsidRDefault="00BC3193" w:rsidP="00BC3193">
            <w:r>
              <w:t>Attribute</w:t>
            </w:r>
          </w:p>
        </w:tc>
      </w:tr>
      <w:tr w:rsidR="00BC3193" w14:paraId="10A52C20" w14:textId="77777777" w:rsidTr="00C563B6">
        <w:tc>
          <w:tcPr>
            <w:tcW w:w="495" w:type="dxa"/>
          </w:tcPr>
          <w:p w14:paraId="4DD1BC54" w14:textId="77777777" w:rsidR="00BC3193" w:rsidRDefault="00BC3193" w:rsidP="00BC3193">
            <w:r>
              <w:t>2.</w:t>
            </w:r>
          </w:p>
        </w:tc>
        <w:tc>
          <w:tcPr>
            <w:tcW w:w="585" w:type="dxa"/>
            <w:vAlign w:val="center"/>
          </w:tcPr>
          <w:p w14:paraId="0232BD2F" w14:textId="6C767C5E" w:rsidR="00BC3193" w:rsidRDefault="00C563B6" w:rsidP="00C563B6">
            <w:pPr>
              <w:jc w:val="center"/>
            </w:pPr>
            <w:r>
              <w:t>H</w:t>
            </w:r>
          </w:p>
        </w:tc>
        <w:tc>
          <w:tcPr>
            <w:tcW w:w="8270" w:type="dxa"/>
          </w:tcPr>
          <w:p w14:paraId="6F905F4E" w14:textId="47295B6D" w:rsidR="00BC3193" w:rsidRDefault="00BC3193" w:rsidP="00BC3193">
            <w:r>
              <w:t>Composite Attribute</w:t>
            </w:r>
          </w:p>
        </w:tc>
      </w:tr>
      <w:tr w:rsidR="00BC3193" w14:paraId="3CCD1D49" w14:textId="77777777" w:rsidTr="00C563B6">
        <w:tc>
          <w:tcPr>
            <w:tcW w:w="495" w:type="dxa"/>
          </w:tcPr>
          <w:p w14:paraId="2B9A8AB0" w14:textId="77777777" w:rsidR="00BC3193" w:rsidRDefault="00BC3193" w:rsidP="00BC3193">
            <w:r>
              <w:t>3.</w:t>
            </w:r>
          </w:p>
        </w:tc>
        <w:tc>
          <w:tcPr>
            <w:tcW w:w="585" w:type="dxa"/>
            <w:vAlign w:val="center"/>
          </w:tcPr>
          <w:p w14:paraId="62C74B37" w14:textId="188E0B93" w:rsidR="00BC3193" w:rsidRDefault="00C563B6" w:rsidP="00C563B6">
            <w:pPr>
              <w:jc w:val="center"/>
            </w:pPr>
            <w:r>
              <w:t>G</w:t>
            </w:r>
          </w:p>
        </w:tc>
        <w:tc>
          <w:tcPr>
            <w:tcW w:w="8270" w:type="dxa"/>
          </w:tcPr>
          <w:p w14:paraId="129D6F8D" w14:textId="18A532FA" w:rsidR="00BC3193" w:rsidRDefault="00BC3193" w:rsidP="00BC3193">
            <w:r>
              <w:t>Multi-Valued Attribute</w:t>
            </w:r>
          </w:p>
        </w:tc>
      </w:tr>
      <w:tr w:rsidR="00BC3193" w14:paraId="4D55CC8B" w14:textId="77777777" w:rsidTr="00C563B6">
        <w:tc>
          <w:tcPr>
            <w:tcW w:w="495" w:type="dxa"/>
          </w:tcPr>
          <w:p w14:paraId="23E941AD" w14:textId="77777777" w:rsidR="00BC3193" w:rsidRDefault="00BC3193" w:rsidP="00BC3193">
            <w:r>
              <w:t>4.</w:t>
            </w:r>
          </w:p>
        </w:tc>
        <w:tc>
          <w:tcPr>
            <w:tcW w:w="585" w:type="dxa"/>
            <w:vAlign w:val="center"/>
          </w:tcPr>
          <w:p w14:paraId="4689609D" w14:textId="679F639B" w:rsidR="00BC3193" w:rsidRDefault="00C563B6" w:rsidP="00C563B6">
            <w:pPr>
              <w:jc w:val="center"/>
            </w:pPr>
            <w:r>
              <w:t>F</w:t>
            </w:r>
          </w:p>
        </w:tc>
        <w:tc>
          <w:tcPr>
            <w:tcW w:w="8270" w:type="dxa"/>
          </w:tcPr>
          <w:p w14:paraId="1F4C4DEA" w14:textId="5101D5D3" w:rsidR="00BC3193" w:rsidRDefault="00BC3193" w:rsidP="00BC3193">
            <w:r>
              <w:t>Derived Attribute</w:t>
            </w:r>
          </w:p>
        </w:tc>
      </w:tr>
      <w:tr w:rsidR="00BC3193" w14:paraId="045FBDD8" w14:textId="77777777" w:rsidTr="00C563B6">
        <w:tc>
          <w:tcPr>
            <w:tcW w:w="495" w:type="dxa"/>
          </w:tcPr>
          <w:p w14:paraId="6F94D5B9" w14:textId="77777777" w:rsidR="00BC3193" w:rsidRDefault="00BC3193" w:rsidP="00BC3193">
            <w:r>
              <w:t>5.</w:t>
            </w:r>
          </w:p>
        </w:tc>
        <w:tc>
          <w:tcPr>
            <w:tcW w:w="585" w:type="dxa"/>
            <w:vAlign w:val="center"/>
          </w:tcPr>
          <w:p w14:paraId="3BD80342" w14:textId="5547F135" w:rsidR="00BC3193" w:rsidRDefault="00C563B6" w:rsidP="00C563B6">
            <w:pPr>
              <w:jc w:val="center"/>
            </w:pPr>
            <w:r>
              <w:t>F</w:t>
            </w:r>
          </w:p>
        </w:tc>
        <w:tc>
          <w:tcPr>
            <w:tcW w:w="8270" w:type="dxa"/>
          </w:tcPr>
          <w:p w14:paraId="6901C7ED" w14:textId="4E74DFEF" w:rsidR="00BC3193" w:rsidRDefault="00BC3193" w:rsidP="00BC3193">
            <w:r>
              <w:t>Key</w:t>
            </w:r>
          </w:p>
        </w:tc>
      </w:tr>
      <w:tr w:rsidR="00BC3193" w14:paraId="7EB08295" w14:textId="77777777" w:rsidTr="00C563B6">
        <w:tc>
          <w:tcPr>
            <w:tcW w:w="495" w:type="dxa"/>
          </w:tcPr>
          <w:p w14:paraId="6802CCC6" w14:textId="77777777" w:rsidR="00BC3193" w:rsidRDefault="00BC3193" w:rsidP="00BC3193">
            <w:r>
              <w:t>6.</w:t>
            </w:r>
          </w:p>
        </w:tc>
        <w:tc>
          <w:tcPr>
            <w:tcW w:w="585" w:type="dxa"/>
            <w:vAlign w:val="center"/>
          </w:tcPr>
          <w:p w14:paraId="4E76C8CE" w14:textId="7933DA3B" w:rsidR="00BC3193" w:rsidRDefault="00C563B6" w:rsidP="00C563B6">
            <w:pPr>
              <w:jc w:val="center"/>
            </w:pPr>
            <w:r>
              <w:t>I</w:t>
            </w:r>
          </w:p>
        </w:tc>
        <w:tc>
          <w:tcPr>
            <w:tcW w:w="8270" w:type="dxa"/>
          </w:tcPr>
          <w:p w14:paraId="3E0270DC" w14:textId="74BFBD52" w:rsidR="00BC3193" w:rsidRDefault="00BC3193" w:rsidP="00BC3193">
            <w:r>
              <w:t xml:space="preserve">Relationship </w:t>
            </w:r>
          </w:p>
        </w:tc>
      </w:tr>
      <w:tr w:rsidR="00BC3193" w14:paraId="2BB35ED9" w14:textId="77777777" w:rsidTr="00C563B6">
        <w:tc>
          <w:tcPr>
            <w:tcW w:w="495" w:type="dxa"/>
          </w:tcPr>
          <w:p w14:paraId="548E8617" w14:textId="77777777" w:rsidR="00BC3193" w:rsidRDefault="00BC3193" w:rsidP="00BC3193">
            <w:r>
              <w:t>7.</w:t>
            </w:r>
          </w:p>
        </w:tc>
        <w:tc>
          <w:tcPr>
            <w:tcW w:w="585" w:type="dxa"/>
            <w:vAlign w:val="center"/>
          </w:tcPr>
          <w:p w14:paraId="7ABAF2D9" w14:textId="2CF67C86" w:rsidR="00BC3193" w:rsidRDefault="00C563B6" w:rsidP="00C563B6">
            <w:pPr>
              <w:jc w:val="center"/>
            </w:pPr>
            <w:r>
              <w:t>E</w:t>
            </w:r>
          </w:p>
        </w:tc>
        <w:tc>
          <w:tcPr>
            <w:tcW w:w="8270" w:type="dxa"/>
          </w:tcPr>
          <w:p w14:paraId="71036E82" w14:textId="7ACEE966" w:rsidR="00BC3193" w:rsidRDefault="00BC3193" w:rsidP="00BC3193">
            <w:r>
              <w:t>Weak Relationship</w:t>
            </w:r>
          </w:p>
        </w:tc>
      </w:tr>
      <w:tr w:rsidR="00BC3193" w14:paraId="4CB2D832" w14:textId="77777777" w:rsidTr="00C563B6">
        <w:tc>
          <w:tcPr>
            <w:tcW w:w="495" w:type="dxa"/>
          </w:tcPr>
          <w:p w14:paraId="1B4A7AC8" w14:textId="77777777" w:rsidR="00BC3193" w:rsidRDefault="00BC3193" w:rsidP="00BC3193">
            <w:r>
              <w:t>8.</w:t>
            </w:r>
          </w:p>
        </w:tc>
        <w:tc>
          <w:tcPr>
            <w:tcW w:w="585" w:type="dxa"/>
            <w:vAlign w:val="center"/>
          </w:tcPr>
          <w:p w14:paraId="13551D3B" w14:textId="0FD1550C" w:rsidR="00BC3193" w:rsidRDefault="00C563B6" w:rsidP="00C563B6">
            <w:pPr>
              <w:jc w:val="center"/>
            </w:pPr>
            <w:r>
              <w:t>A</w:t>
            </w:r>
          </w:p>
        </w:tc>
        <w:tc>
          <w:tcPr>
            <w:tcW w:w="8270" w:type="dxa"/>
          </w:tcPr>
          <w:p w14:paraId="434F1A5A" w14:textId="6EDCDC92" w:rsidR="00BC3193" w:rsidRDefault="00BC3193" w:rsidP="00BC3193">
            <w:r>
              <w:t>Data Dictionary</w:t>
            </w:r>
          </w:p>
        </w:tc>
      </w:tr>
      <w:tr w:rsidR="00BC3193" w14:paraId="43E8F9AA" w14:textId="77777777" w:rsidTr="00C563B6">
        <w:tc>
          <w:tcPr>
            <w:tcW w:w="495" w:type="dxa"/>
          </w:tcPr>
          <w:p w14:paraId="041CC66B" w14:textId="77777777" w:rsidR="00BC3193" w:rsidRDefault="00BC3193" w:rsidP="00BC3193">
            <w:r>
              <w:t>9.</w:t>
            </w:r>
          </w:p>
        </w:tc>
        <w:tc>
          <w:tcPr>
            <w:tcW w:w="585" w:type="dxa"/>
            <w:vAlign w:val="center"/>
          </w:tcPr>
          <w:p w14:paraId="5EF49896" w14:textId="3C9734CC" w:rsidR="00BC3193" w:rsidRDefault="00C563B6" w:rsidP="00C563B6">
            <w:pPr>
              <w:jc w:val="center"/>
            </w:pPr>
            <w:r>
              <w:t>G</w:t>
            </w:r>
          </w:p>
        </w:tc>
        <w:tc>
          <w:tcPr>
            <w:tcW w:w="8270" w:type="dxa"/>
          </w:tcPr>
          <w:p w14:paraId="688EA8A7" w14:textId="7FEFE6B3" w:rsidR="00BC3193" w:rsidRDefault="00BC3193" w:rsidP="00BC3193">
            <w:r>
              <w:t>Entity</w:t>
            </w:r>
          </w:p>
        </w:tc>
      </w:tr>
      <w:tr w:rsidR="00BC3193" w14:paraId="36271655" w14:textId="77777777" w:rsidTr="00C563B6">
        <w:tc>
          <w:tcPr>
            <w:tcW w:w="495" w:type="dxa"/>
          </w:tcPr>
          <w:p w14:paraId="5BBED748" w14:textId="77777777" w:rsidR="00BC3193" w:rsidRDefault="00BC3193" w:rsidP="00BC3193">
            <w:r>
              <w:t>10.</w:t>
            </w:r>
          </w:p>
        </w:tc>
        <w:tc>
          <w:tcPr>
            <w:tcW w:w="585" w:type="dxa"/>
            <w:vAlign w:val="center"/>
          </w:tcPr>
          <w:p w14:paraId="4355CDE8" w14:textId="2308E2CD" w:rsidR="00BC3193" w:rsidRDefault="00C563B6" w:rsidP="00C563B6">
            <w:pPr>
              <w:jc w:val="center"/>
            </w:pPr>
            <w:r>
              <w:t>C</w:t>
            </w:r>
          </w:p>
        </w:tc>
        <w:tc>
          <w:tcPr>
            <w:tcW w:w="8270" w:type="dxa"/>
          </w:tcPr>
          <w:p w14:paraId="4DC91492" w14:textId="31724E0D" w:rsidR="00BC3193" w:rsidRDefault="00BC3193" w:rsidP="00BC3193">
            <w:r>
              <w:t>Weak Entity</w:t>
            </w:r>
          </w:p>
        </w:tc>
      </w:tr>
    </w:tbl>
    <w:p w14:paraId="67CFDBF3" w14:textId="77777777" w:rsidR="00063BEA" w:rsidRDefault="00063BEA" w:rsidP="00063BEA">
      <w:pPr>
        <w:rPr>
          <w:cs/>
        </w:rPr>
      </w:pPr>
      <w:r>
        <w:rPr>
          <w:rFonts w:hint="cs"/>
          <w:cs/>
        </w:rPr>
        <w:t xml:space="preserve">หมายเหตุ </w:t>
      </w:r>
      <w:r>
        <w:t xml:space="preserve">: </w:t>
      </w:r>
      <w:r>
        <w:rPr>
          <w:rFonts w:hint="cs"/>
          <w:cs/>
        </w:rPr>
        <w:t>ข้อ 0 เป็นตัวอย่างการตอบคำถามของส่วนนี้ จะไม่นำไปคิดคะแนน</w:t>
      </w:r>
    </w:p>
    <w:p w14:paraId="11CEAD1F" w14:textId="77777777" w:rsidR="00063BEA" w:rsidRDefault="00063BEA" w:rsidP="0036564A"/>
    <w:p w14:paraId="0BD8A034" w14:textId="77777777" w:rsidR="00BC3193" w:rsidRDefault="00BC3193">
      <w:pPr>
        <w:rPr>
          <w:cs/>
        </w:rPr>
      </w:pPr>
      <w:r>
        <w:rPr>
          <w:cs/>
        </w:rPr>
        <w:br w:type="page"/>
      </w:r>
    </w:p>
    <w:p w14:paraId="6AE98AD9" w14:textId="75C46EB9" w:rsidR="0036564A" w:rsidRDefault="0036564A" w:rsidP="0036564A">
      <w:r>
        <w:rPr>
          <w:rFonts w:hint="cs"/>
          <w:cs/>
        </w:rPr>
        <w:lastRenderedPageBreak/>
        <w:t xml:space="preserve">ส่วนที่ 3 </w:t>
      </w:r>
      <w:r>
        <w:t xml:space="preserve">: </w:t>
      </w:r>
      <w:r>
        <w:rPr>
          <w:rFonts w:hint="cs"/>
          <w:cs/>
        </w:rPr>
        <w:t>ถามตอบ (10 ข้อ)</w:t>
      </w:r>
    </w:p>
    <w:p w14:paraId="1C808E3D" w14:textId="77777777" w:rsidR="0036564A" w:rsidRDefault="0036564A" w:rsidP="0036564A">
      <w:r w:rsidRPr="0036564A">
        <w:rPr>
          <w:rFonts w:hint="cs"/>
          <w:b/>
          <w:bCs/>
          <w:u w:val="single"/>
          <w:cs/>
        </w:rPr>
        <w:t>คำสั่ง</w:t>
      </w:r>
      <w:r w:rsidRPr="0036564A">
        <w:rPr>
          <w:rFonts w:hint="cs"/>
          <w:cs/>
        </w:rPr>
        <w:t xml:space="preserve"> จง</w:t>
      </w:r>
      <w:r>
        <w:rPr>
          <w:rFonts w:hint="cs"/>
          <w:cs/>
        </w:rPr>
        <w:t xml:space="preserve">ตอบคำถาม </w:t>
      </w:r>
      <w:r w:rsidRPr="0036564A">
        <w:rPr>
          <w:rFonts w:cs="Cordia New"/>
          <w:cs/>
        </w:rPr>
        <w:t>ให้ได้ใจความสำคัญ ถูกต้องครบถ้วน</w:t>
      </w:r>
      <w:r w:rsidRPr="0036564A">
        <w:rPr>
          <w:rFonts w:hint="cs"/>
          <w:cs/>
        </w:rPr>
        <w:t xml:space="preserve"> </w:t>
      </w:r>
      <w:r>
        <w:rPr>
          <w:rFonts w:hint="cs"/>
          <w:cs/>
        </w:rPr>
        <w:t>(ข้อละ 2 คะแนน)</w:t>
      </w:r>
    </w:p>
    <w:p w14:paraId="0ADD6C4A" w14:textId="53DCFA5B" w:rsidR="0036564A" w:rsidRDefault="00063BEA" w:rsidP="00063BEA">
      <w:pPr>
        <w:pStyle w:val="a4"/>
        <w:numPr>
          <w:ilvl w:val="0"/>
          <w:numId w:val="1"/>
        </w:numPr>
        <w:ind w:left="180" w:hanging="180"/>
      </w:pPr>
      <w:r>
        <w:t xml:space="preserve"> </w:t>
      </w:r>
      <w:r>
        <w:rPr>
          <w:rFonts w:hint="cs"/>
          <w:cs/>
        </w:rPr>
        <w:t>ใครคือผู้สอน วิชานี้</w:t>
      </w:r>
    </w:p>
    <w:p w14:paraId="5F7D4AC6" w14:textId="76394734" w:rsidR="00063BEA" w:rsidRDefault="00063BEA" w:rsidP="00063BEA">
      <w:pPr>
        <w:rPr>
          <w:rFonts w:hint="cs"/>
        </w:rPr>
      </w:pPr>
      <w:r w:rsidRPr="00063BEA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 xml:space="preserve">: </w:t>
      </w:r>
      <w:r>
        <w:rPr>
          <w:rFonts w:hint="cs"/>
          <w:cs/>
        </w:rPr>
        <w:t>อาจารย</w:t>
      </w:r>
      <w:r w:rsidR="00E15E4B">
        <w:rPr>
          <w:rFonts w:hint="cs"/>
          <w:cs/>
        </w:rPr>
        <w:t>์</w:t>
      </w:r>
      <w:r w:rsidR="00E15E4B">
        <w:t>YAM</w:t>
      </w:r>
      <w:r w:rsidR="00E15E4B">
        <w:rPr>
          <w:rFonts w:hint="cs"/>
          <w:cs/>
        </w:rPr>
        <w:t>สุดหล่อ</w:t>
      </w:r>
    </w:p>
    <w:p w14:paraId="26AFD512" w14:textId="3C24AF74" w:rsidR="00063BEA" w:rsidRDefault="007F772F" w:rsidP="00063BEA">
      <w:pPr>
        <w:pStyle w:val="a4"/>
        <w:numPr>
          <w:ilvl w:val="0"/>
          <w:numId w:val="1"/>
        </w:numPr>
        <w:ind w:left="180" w:hanging="180"/>
      </w:pPr>
      <w:r>
        <w:rPr>
          <w:rFonts w:hint="cs"/>
          <w:cs/>
        </w:rPr>
        <w:t>อะไรคือคุณสมบัติที่สำคัญของระบบการจัดเก็บข้อมูลแบบดั้งเดิม (</w:t>
      </w:r>
      <w:r>
        <w:t>Traditional File System</w:t>
      </w:r>
      <w:r>
        <w:rPr>
          <w:rFonts w:hint="cs"/>
          <w:cs/>
        </w:rPr>
        <w:t>)</w:t>
      </w:r>
    </w:p>
    <w:p w14:paraId="658C8ECC" w14:textId="1C58F00D" w:rsidR="00063BEA" w:rsidRDefault="00063BEA" w:rsidP="00063BEA">
      <w:pPr>
        <w:rPr>
          <w:rFonts w:hint="cs"/>
          <w:cs/>
        </w:rPr>
      </w:pPr>
      <w:r w:rsidRPr="00063BEA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>:</w:t>
      </w:r>
      <w:r w:rsidR="00E15E4B">
        <w:t xml:space="preserve"> </w:t>
      </w:r>
      <w:r w:rsidR="00E15E4B" w:rsidRPr="00E15E4B">
        <w:rPr>
          <w:rFonts w:hint="cs"/>
          <w:i/>
          <w:iCs/>
          <w:cs/>
        </w:rPr>
        <w:t>การเก็บข้อมูลต่างๆที่ใช้ไว้ในทุกไฟล์</w:t>
      </w:r>
    </w:p>
    <w:p w14:paraId="35A4DFA1" w14:textId="77777777" w:rsidR="00E94F16" w:rsidRDefault="00E94F16" w:rsidP="00063BEA"/>
    <w:p w14:paraId="2807E953" w14:textId="2FC7CB24" w:rsidR="00063BEA" w:rsidRDefault="007F772F" w:rsidP="007F772F">
      <w:pPr>
        <w:pStyle w:val="a4"/>
        <w:numPr>
          <w:ilvl w:val="0"/>
          <w:numId w:val="1"/>
        </w:numPr>
        <w:ind w:left="180" w:hanging="180"/>
      </w:pPr>
      <w:r>
        <w:rPr>
          <w:rFonts w:hint="cs"/>
          <w:cs/>
        </w:rPr>
        <w:t>จงยกตัวอย่างของข้อจำกัด (</w:t>
      </w:r>
      <w:r>
        <w:t>Limitation</w:t>
      </w:r>
      <w:r>
        <w:rPr>
          <w:rFonts w:hint="cs"/>
          <w:cs/>
        </w:rPr>
        <w:t>)</w:t>
      </w:r>
      <w:r>
        <w:t xml:space="preserve"> </w:t>
      </w:r>
      <w:r>
        <w:rPr>
          <w:rFonts w:hint="cs"/>
          <w:cs/>
        </w:rPr>
        <w:t>ของ ระบบการจัดเก็บข้อมูลแบบดั้งเดิม (</w:t>
      </w:r>
      <w:r>
        <w:t>Traditional File System</w:t>
      </w:r>
      <w:r>
        <w:rPr>
          <w:rFonts w:hint="cs"/>
          <w:cs/>
        </w:rPr>
        <w:t>)</w:t>
      </w:r>
    </w:p>
    <w:p w14:paraId="528EEC98" w14:textId="5DD0D0AE" w:rsidR="00063BEA" w:rsidRPr="00F41BB7" w:rsidRDefault="00063BEA" w:rsidP="00063BEA">
      <w:pPr>
        <w:rPr>
          <w:rFonts w:hint="cs"/>
          <w:i/>
          <w:iCs/>
          <w:cs/>
        </w:rPr>
      </w:pPr>
      <w:r w:rsidRPr="00063BEA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>:</w:t>
      </w:r>
      <w:r w:rsidR="00F41BB7">
        <w:t xml:space="preserve"> </w:t>
      </w:r>
      <w:r w:rsidR="00F41BB7">
        <w:rPr>
          <w:rFonts w:hint="cs"/>
          <w:i/>
          <w:iCs/>
          <w:cs/>
        </w:rPr>
        <w:t>การจัดการความซ้ำซ้อนของข้อมูล</w:t>
      </w:r>
    </w:p>
    <w:p w14:paraId="2B347BCE" w14:textId="77777777" w:rsidR="00063BEA" w:rsidRDefault="00063BEA" w:rsidP="00063BEA"/>
    <w:p w14:paraId="177E5013" w14:textId="5BF3477D" w:rsidR="00063BEA" w:rsidRDefault="00E94F16" w:rsidP="00E94F16">
      <w:pPr>
        <w:pStyle w:val="a4"/>
        <w:numPr>
          <w:ilvl w:val="0"/>
          <w:numId w:val="1"/>
        </w:numPr>
        <w:ind w:left="180" w:hanging="180"/>
      </w:pPr>
      <w:r>
        <w:rPr>
          <w:rFonts w:hint="cs"/>
          <w:cs/>
        </w:rPr>
        <w:t>อะไรคือคุณลักษณะที่สำคัญของระบบฐานข้อมูล (</w:t>
      </w:r>
      <w:r>
        <w:t>Database System</w:t>
      </w:r>
      <w:r>
        <w:rPr>
          <w:rFonts w:hint="cs"/>
          <w:cs/>
        </w:rPr>
        <w:t>) พร้อมอธิบาย</w:t>
      </w:r>
    </w:p>
    <w:p w14:paraId="63D2B241" w14:textId="4A8371F1" w:rsidR="00063BEA" w:rsidRDefault="00063BEA" w:rsidP="00063BEA">
      <w:pPr>
        <w:rPr>
          <w:rFonts w:hint="cs"/>
          <w:cs/>
        </w:rPr>
      </w:pPr>
      <w:r w:rsidRPr="00063BEA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>:</w:t>
      </w:r>
      <w:r w:rsidR="00F41BB7">
        <w:rPr>
          <w:rFonts w:hint="cs"/>
          <w:cs/>
        </w:rPr>
        <w:t xml:space="preserve"> </w:t>
      </w:r>
      <w:r w:rsidR="00F41BB7" w:rsidRPr="00F41BB7">
        <w:rPr>
          <w:rFonts w:hint="cs"/>
          <w:i/>
          <w:iCs/>
          <w:cs/>
        </w:rPr>
        <w:t>การจัด</w:t>
      </w:r>
      <w:r w:rsidR="00F41BB7">
        <w:rPr>
          <w:rFonts w:hint="cs"/>
          <w:i/>
          <w:iCs/>
          <w:cs/>
        </w:rPr>
        <w:t>การจัด</w:t>
      </w:r>
      <w:r w:rsidR="00F41BB7" w:rsidRPr="00F41BB7">
        <w:rPr>
          <w:rFonts w:hint="cs"/>
          <w:i/>
          <w:iCs/>
          <w:cs/>
        </w:rPr>
        <w:t>เก็บข้อมูลให้มีความซ้ำซ้อนของข้อมูลต่ำที่สุด</w:t>
      </w:r>
    </w:p>
    <w:p w14:paraId="4A93E09C" w14:textId="77777777" w:rsidR="00E94F16" w:rsidRDefault="00E94F16" w:rsidP="00063BEA"/>
    <w:p w14:paraId="6EE87C17" w14:textId="6BD475FB" w:rsidR="00E94F16" w:rsidRDefault="00E94F16" w:rsidP="00E94F16">
      <w:pPr>
        <w:pStyle w:val="a4"/>
        <w:numPr>
          <w:ilvl w:val="0"/>
          <w:numId w:val="1"/>
        </w:numPr>
        <w:ind w:left="180" w:hanging="180"/>
      </w:pPr>
      <w:r>
        <w:rPr>
          <w:rFonts w:hint="cs"/>
          <w:cs/>
        </w:rPr>
        <w:t>จากข้อความ ระบบฐานข้อมูล (</w:t>
      </w:r>
      <w:r>
        <w:t>Database System</w:t>
      </w:r>
      <w:r>
        <w:rPr>
          <w:rFonts w:hint="cs"/>
          <w:cs/>
        </w:rPr>
        <w:t>) รองรับการทำงานแบบพร้อมกันหลายคน ท่านเห็นด้วย หรือเห็นต่าง จงเลือก และให้เหตุผลสนับสนุน</w:t>
      </w:r>
    </w:p>
    <w:p w14:paraId="4046A8A3" w14:textId="68302A47" w:rsidR="00063BEA" w:rsidRPr="00F41BB7" w:rsidRDefault="00063BEA" w:rsidP="00063BEA">
      <w:pPr>
        <w:rPr>
          <w:rFonts w:hint="cs"/>
          <w:i/>
          <w:iCs/>
          <w:cs/>
        </w:rPr>
      </w:pPr>
      <w:r w:rsidRPr="00063BEA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>:</w:t>
      </w:r>
      <w:r w:rsidR="00F41BB7">
        <w:rPr>
          <w:rFonts w:hint="cs"/>
          <w:cs/>
        </w:rPr>
        <w:t xml:space="preserve"> </w:t>
      </w:r>
      <w:r w:rsidR="00F41BB7">
        <w:rPr>
          <w:rFonts w:hint="cs"/>
          <w:i/>
          <w:iCs/>
          <w:cs/>
        </w:rPr>
        <w:t>ผม</w:t>
      </w:r>
      <w:r w:rsidR="00F41BB7" w:rsidRPr="00F41BB7">
        <w:rPr>
          <w:rFonts w:hint="cs"/>
          <w:i/>
          <w:iCs/>
          <w:cs/>
        </w:rPr>
        <w:t>ไม่เห็นด้วย เพราะเรื่องข้อมูลเป็นเรื่องละเอียดอ่อน การที่จะเข้ามาทำงานพร้อม</w:t>
      </w:r>
      <w:r w:rsidR="00F41BB7">
        <w:rPr>
          <w:rFonts w:hint="cs"/>
          <w:i/>
          <w:iCs/>
          <w:cs/>
        </w:rPr>
        <w:t>ๆ</w:t>
      </w:r>
      <w:r w:rsidR="00F41BB7" w:rsidRPr="00F41BB7">
        <w:rPr>
          <w:rFonts w:hint="cs"/>
          <w:i/>
          <w:iCs/>
          <w:cs/>
        </w:rPr>
        <w:t>กันอาจเกิดปัญหาเรื่องข้อมูลผิดพลาดได้</w:t>
      </w:r>
    </w:p>
    <w:p w14:paraId="71C0477C" w14:textId="3EB1E814" w:rsidR="00063BEA" w:rsidRDefault="00E94F16" w:rsidP="00063BEA">
      <w:pPr>
        <w:pStyle w:val="a4"/>
        <w:numPr>
          <w:ilvl w:val="0"/>
          <w:numId w:val="1"/>
        </w:numPr>
        <w:ind w:left="180" w:hanging="180"/>
      </w:pPr>
      <w:r>
        <w:t xml:space="preserve"> </w:t>
      </w:r>
      <w:r>
        <w:rPr>
          <w:rFonts w:hint="cs"/>
          <w:cs/>
        </w:rPr>
        <w:t xml:space="preserve">จงอธิบายหลักการ </w:t>
      </w:r>
      <w:r>
        <w:t xml:space="preserve">Data Independence </w:t>
      </w:r>
      <w:r>
        <w:rPr>
          <w:rFonts w:hint="cs"/>
          <w:cs/>
        </w:rPr>
        <w:t xml:space="preserve">ระหว่าง </w:t>
      </w:r>
      <w:r>
        <w:t xml:space="preserve">Internal Level </w:t>
      </w:r>
      <w:r>
        <w:rPr>
          <w:rFonts w:hint="cs"/>
          <w:cs/>
        </w:rPr>
        <w:t xml:space="preserve">และ </w:t>
      </w:r>
      <w:r>
        <w:t xml:space="preserve">Conceptual Level </w:t>
      </w:r>
      <w:r>
        <w:rPr>
          <w:rFonts w:hint="cs"/>
          <w:cs/>
        </w:rPr>
        <w:t xml:space="preserve">ของ </w:t>
      </w:r>
      <w:r>
        <w:t>Three-Schema Architecture</w:t>
      </w:r>
    </w:p>
    <w:p w14:paraId="78834AD1" w14:textId="70A86B44" w:rsidR="00063BEA" w:rsidRDefault="00063BEA" w:rsidP="00063BEA">
      <w:pPr>
        <w:rPr>
          <w:rFonts w:hint="cs"/>
          <w:cs/>
        </w:rPr>
      </w:pPr>
      <w:r w:rsidRPr="00063BEA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>:</w:t>
      </w:r>
      <w:r w:rsidR="00F342D6">
        <w:t xml:space="preserve"> </w:t>
      </w:r>
      <w:r w:rsidR="00F342D6">
        <w:t>Internal Level</w:t>
      </w:r>
      <w:r w:rsidR="00F342D6">
        <w:t xml:space="preserve"> </w:t>
      </w:r>
      <w:r w:rsidR="006069D6">
        <w:t>–</w:t>
      </w:r>
      <w:r w:rsidR="00F342D6">
        <w:t xml:space="preserve"> </w:t>
      </w:r>
      <w:r w:rsidR="006069D6">
        <w:rPr>
          <w:rFonts w:hint="cs"/>
          <w:cs/>
        </w:rPr>
        <w:t xml:space="preserve">การทำงานแบบคนเดียว </w:t>
      </w:r>
      <w:r w:rsidR="006069D6">
        <w:t xml:space="preserve">// </w:t>
      </w:r>
      <w:r w:rsidR="006069D6">
        <w:t>Conceptual Level</w:t>
      </w:r>
      <w:r w:rsidR="006069D6">
        <w:rPr>
          <w:rFonts w:hint="cs"/>
          <w:cs/>
        </w:rPr>
        <w:t xml:space="preserve">- </w:t>
      </w:r>
      <w:r w:rsidR="006069D6">
        <w:rPr>
          <w:rFonts w:hint="cs"/>
          <w:cs/>
        </w:rPr>
        <w:t>การทำงานแบบ</w:t>
      </w:r>
      <w:r w:rsidR="006069D6">
        <w:rPr>
          <w:rFonts w:hint="cs"/>
          <w:cs/>
        </w:rPr>
        <w:t>ร่วม</w:t>
      </w:r>
    </w:p>
    <w:p w14:paraId="5FDA2DFB" w14:textId="64B041D3" w:rsidR="00063BEA" w:rsidRDefault="00E94F16" w:rsidP="00063BEA">
      <w:pPr>
        <w:pStyle w:val="a4"/>
        <w:numPr>
          <w:ilvl w:val="0"/>
          <w:numId w:val="1"/>
        </w:numPr>
        <w:ind w:left="180" w:hanging="180"/>
      </w:pPr>
      <w:r>
        <w:rPr>
          <w:rFonts w:hint="cs"/>
          <w:cs/>
        </w:rPr>
        <w:t xml:space="preserve"> อะไรคือ </w:t>
      </w:r>
      <w:r>
        <w:t xml:space="preserve">Data Manipulation Language (DML) </w:t>
      </w:r>
      <w:r>
        <w:rPr>
          <w:rFonts w:hint="cs"/>
          <w:cs/>
        </w:rPr>
        <w:t>จงยกตัวอย่าง 1 คำสั่ง</w:t>
      </w:r>
    </w:p>
    <w:p w14:paraId="5022F257" w14:textId="0B4AF221" w:rsidR="00063BEA" w:rsidRDefault="00063BEA" w:rsidP="00063BEA">
      <w:r w:rsidRPr="00063BEA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>:</w:t>
      </w:r>
      <w:r w:rsidR="00382F73">
        <w:t xml:space="preserve"> SELECT * FROM …</w:t>
      </w:r>
    </w:p>
    <w:p w14:paraId="67B7CC9E" w14:textId="12570337" w:rsidR="00063BEA" w:rsidRDefault="004F4B6F" w:rsidP="00063BEA">
      <w:pPr>
        <w:pStyle w:val="a4"/>
        <w:numPr>
          <w:ilvl w:val="0"/>
          <w:numId w:val="1"/>
        </w:numPr>
        <w:ind w:left="180" w:hanging="180"/>
      </w:pPr>
      <w:bookmarkStart w:id="0" w:name="_Hlk80218983"/>
      <w:r>
        <w:rPr>
          <w:rFonts w:hint="cs"/>
          <w:cs/>
        </w:rPr>
        <w:t>อะไรคือข้อดีของระบบฐานข้อมูลเชิงสัมพันธ์ (</w:t>
      </w:r>
      <w:r>
        <w:t>Relational Database</w:t>
      </w:r>
      <w:r>
        <w:rPr>
          <w:rFonts w:hint="cs"/>
          <w:cs/>
        </w:rPr>
        <w:t>)</w:t>
      </w:r>
    </w:p>
    <w:bookmarkEnd w:id="0"/>
    <w:p w14:paraId="1131C183" w14:textId="4258626A" w:rsidR="00063BEA" w:rsidRDefault="00063BEA" w:rsidP="00063BEA">
      <w:pPr>
        <w:rPr>
          <w:rFonts w:hint="cs"/>
          <w:cs/>
        </w:rPr>
      </w:pPr>
      <w:r w:rsidRPr="00063BEA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>:</w:t>
      </w:r>
      <w:r w:rsidR="0095203E">
        <w:t xml:space="preserve"> </w:t>
      </w:r>
      <w:r w:rsidR="0095203E">
        <w:rPr>
          <w:rFonts w:hint="cs"/>
          <w:cs/>
        </w:rPr>
        <w:t>มีความซ้ำซ้อนของข้อมูลน้อย</w:t>
      </w:r>
      <w:r w:rsidR="009C5A6B">
        <w:rPr>
          <w:rFonts w:hint="cs"/>
          <w:cs/>
        </w:rPr>
        <w:t>และดูง่าย</w:t>
      </w:r>
    </w:p>
    <w:p w14:paraId="3CD97896" w14:textId="20A74476" w:rsidR="00063BEA" w:rsidRDefault="004F4B6F" w:rsidP="00063BEA">
      <w:pPr>
        <w:pStyle w:val="a4"/>
        <w:numPr>
          <w:ilvl w:val="0"/>
          <w:numId w:val="1"/>
        </w:numPr>
        <w:ind w:left="180" w:hanging="180"/>
      </w:pPr>
      <w:r>
        <w:rPr>
          <w:rFonts w:hint="cs"/>
          <w:cs/>
        </w:rPr>
        <w:lastRenderedPageBreak/>
        <w:t xml:space="preserve"> </w:t>
      </w:r>
      <w:bookmarkStart w:id="1" w:name="_Hlk80219129"/>
      <w:r>
        <w:rPr>
          <w:rFonts w:hint="cs"/>
          <w:cs/>
        </w:rPr>
        <w:t xml:space="preserve">จงยกตัวอย่าง </w:t>
      </w:r>
      <w:r>
        <w:t xml:space="preserve">Column </w:t>
      </w:r>
      <w:r>
        <w:rPr>
          <w:rFonts w:hint="cs"/>
          <w:cs/>
        </w:rPr>
        <w:t>ของการเก็บข้อมูล นักศึกษาใน ระบบฐานข้อมูลเชิงสัมพันธ์</w:t>
      </w:r>
      <w:bookmarkEnd w:id="1"/>
    </w:p>
    <w:p w14:paraId="7DF3DC98" w14:textId="68A990FA" w:rsidR="00063BEA" w:rsidRDefault="00063BEA" w:rsidP="00063BEA">
      <w:r w:rsidRPr="00063BEA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>:</w:t>
      </w:r>
      <w:r w:rsidR="009C5A6B">
        <w:t xml:space="preserve"> </w:t>
      </w:r>
      <w:proofErr w:type="spellStart"/>
      <w:r w:rsidR="009C5A6B" w:rsidRPr="009C5A6B">
        <w:rPr>
          <w:u w:val="single"/>
        </w:rPr>
        <w:t>stu_id</w:t>
      </w:r>
      <w:proofErr w:type="spellEnd"/>
    </w:p>
    <w:p w14:paraId="0F62A5B6" w14:textId="7CA41A0A" w:rsidR="00063BEA" w:rsidRDefault="004F4B6F" w:rsidP="00063BEA">
      <w:pPr>
        <w:pStyle w:val="a4"/>
        <w:numPr>
          <w:ilvl w:val="0"/>
          <w:numId w:val="1"/>
        </w:numPr>
        <w:ind w:left="180" w:hanging="180"/>
      </w:pPr>
      <w:r>
        <w:t xml:space="preserve"> </w:t>
      </w:r>
      <w:r>
        <w:rPr>
          <w:rFonts w:hint="cs"/>
          <w:cs/>
        </w:rPr>
        <w:t xml:space="preserve">อะไรคือ </w:t>
      </w:r>
      <w:r>
        <w:t xml:space="preserve">domain </w:t>
      </w:r>
      <w:r>
        <w:rPr>
          <w:rFonts w:hint="cs"/>
          <w:cs/>
        </w:rPr>
        <w:t>ใน ระบบฐานข้อมูลเชิงสัมพันธ์</w:t>
      </w:r>
    </w:p>
    <w:p w14:paraId="567BFF92" w14:textId="35F9E6F2" w:rsidR="00063BEA" w:rsidRDefault="00063BEA" w:rsidP="00063BEA">
      <w:pPr>
        <w:rPr>
          <w:rFonts w:hint="cs"/>
          <w:cs/>
        </w:rPr>
      </w:pPr>
      <w:r w:rsidRPr="00063BEA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>:</w:t>
      </w:r>
      <w:r w:rsidR="009C5A6B">
        <w:t xml:space="preserve"> </w:t>
      </w:r>
      <w:r w:rsidR="009C5A6B">
        <w:rPr>
          <w:rFonts w:hint="cs"/>
          <w:cs/>
        </w:rPr>
        <w:t>การอณาเขต... ชื่อของตรางนั้นๆ</w:t>
      </w:r>
    </w:p>
    <w:p w14:paraId="6E0876AD" w14:textId="41A450C3" w:rsidR="00063BEA" w:rsidRDefault="004F4B6F" w:rsidP="004F4B6F">
      <w:r>
        <w:t>10. Column</w:t>
      </w:r>
      <w:r>
        <w:rPr>
          <w:rFonts w:hint="cs"/>
          <w:cs/>
        </w:rPr>
        <w:t xml:space="preserve"> ใน ระบบฐานข้อมูลเชิงสัมพันธ์ สามารถสลับที่กันได้หรือไม่ เช่น </w:t>
      </w:r>
      <w:r>
        <w:t>[</w:t>
      </w:r>
      <w:proofErr w:type="spellStart"/>
      <w:r>
        <w:t>stu_id</w:t>
      </w:r>
      <w:proofErr w:type="spellEnd"/>
      <w:r>
        <w:t xml:space="preserve">, </w:t>
      </w:r>
      <w:proofErr w:type="spellStart"/>
      <w:r>
        <w:t>stu_name</w:t>
      </w:r>
      <w:proofErr w:type="spellEnd"/>
      <w:r>
        <w:t xml:space="preserve">] </w:t>
      </w:r>
      <w:r>
        <w:rPr>
          <w:rFonts w:hint="cs"/>
          <w:cs/>
        </w:rPr>
        <w:t xml:space="preserve">และ </w:t>
      </w:r>
      <w:r>
        <w:t>[</w:t>
      </w:r>
      <w:proofErr w:type="spellStart"/>
      <w:r>
        <w:t>stu_name</w:t>
      </w:r>
      <w:proofErr w:type="spellEnd"/>
      <w:r>
        <w:t xml:space="preserve">, </w:t>
      </w:r>
      <w:proofErr w:type="spellStart"/>
      <w:r>
        <w:t>stu_id</w:t>
      </w:r>
      <w:proofErr w:type="spellEnd"/>
      <w:r>
        <w:t>]</w:t>
      </w:r>
    </w:p>
    <w:p w14:paraId="55BDC79A" w14:textId="6CA82E4C" w:rsidR="00063BEA" w:rsidRDefault="00063BEA" w:rsidP="00063BEA">
      <w:pPr>
        <w:rPr>
          <w:rFonts w:hint="cs"/>
          <w:cs/>
        </w:rPr>
      </w:pPr>
      <w:r w:rsidRPr="00063BEA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>:</w:t>
      </w:r>
      <w:r w:rsidR="009C5A6B">
        <w:rPr>
          <w:rFonts w:hint="cs"/>
          <w:cs/>
        </w:rPr>
        <w:t xml:space="preserve"> สลับ </w:t>
      </w:r>
      <w:r w:rsidR="009C5A6B">
        <w:t>Column</w:t>
      </w:r>
      <w:r w:rsidR="009C5A6B">
        <w:rPr>
          <w:rFonts w:hint="cs"/>
          <w:cs/>
        </w:rPr>
        <w:t xml:space="preserve"> กันได้ แต่สลับข้อมูลกันไม่ได้</w:t>
      </w:r>
    </w:p>
    <w:p w14:paraId="297BC418" w14:textId="250D6126" w:rsidR="00063BEA" w:rsidRDefault="00063BEA" w:rsidP="00063BEA">
      <w:pPr>
        <w:rPr>
          <w:cs/>
        </w:rPr>
      </w:pPr>
      <w:r>
        <w:rPr>
          <w:rFonts w:hint="cs"/>
          <w:cs/>
        </w:rPr>
        <w:t xml:space="preserve">หมายเหตุ </w:t>
      </w:r>
      <w:r>
        <w:t xml:space="preserve">: </w:t>
      </w:r>
      <w:r>
        <w:rPr>
          <w:rFonts w:hint="cs"/>
          <w:cs/>
        </w:rPr>
        <w:t>ข้อ 0 เป็นตัวอย่างการตอบคำถามของส่วนนี้ จะไม่นำไปคิดคะแนน</w:t>
      </w:r>
    </w:p>
    <w:p w14:paraId="1722DD12" w14:textId="77777777" w:rsidR="00063BEA" w:rsidRDefault="00063BEA" w:rsidP="00063BEA"/>
    <w:p w14:paraId="32E3FA84" w14:textId="77777777" w:rsidR="00BC3193" w:rsidRDefault="00BC3193">
      <w:pPr>
        <w:rPr>
          <w:cs/>
        </w:rPr>
      </w:pPr>
      <w:r>
        <w:rPr>
          <w:cs/>
        </w:rPr>
        <w:br w:type="page"/>
      </w:r>
    </w:p>
    <w:p w14:paraId="6B901A36" w14:textId="3C7A177D" w:rsidR="0036564A" w:rsidRDefault="0036564A" w:rsidP="0036564A">
      <w:r>
        <w:rPr>
          <w:rFonts w:hint="cs"/>
          <w:cs/>
        </w:rPr>
        <w:lastRenderedPageBreak/>
        <w:t xml:space="preserve">ส่วนที่ 4 </w:t>
      </w:r>
      <w:r>
        <w:t>: SQL</w:t>
      </w:r>
      <w:r>
        <w:rPr>
          <w:rFonts w:hint="cs"/>
          <w:cs/>
        </w:rPr>
        <w:t xml:space="preserve"> (</w:t>
      </w:r>
      <w:r>
        <w:t>5</w:t>
      </w:r>
      <w:r>
        <w:rPr>
          <w:rFonts w:hint="cs"/>
          <w:cs/>
        </w:rPr>
        <w:t xml:space="preserve"> ข้อ)</w:t>
      </w:r>
    </w:p>
    <w:p w14:paraId="124A86D3" w14:textId="77777777" w:rsidR="0036564A" w:rsidRDefault="0036564A" w:rsidP="0036564A">
      <w:r w:rsidRPr="0036564A">
        <w:rPr>
          <w:rFonts w:hint="cs"/>
          <w:b/>
          <w:bCs/>
          <w:u w:val="single"/>
          <w:cs/>
        </w:rPr>
        <w:t>คำสั่ง</w:t>
      </w:r>
      <w:r w:rsidRPr="0036564A">
        <w:rPr>
          <w:rFonts w:hint="cs"/>
          <w:cs/>
        </w:rPr>
        <w:t xml:space="preserve"> จง</w:t>
      </w:r>
      <w:r>
        <w:rPr>
          <w:rFonts w:hint="cs"/>
          <w:cs/>
        </w:rPr>
        <w:t xml:space="preserve">ตอบคำถาม </w:t>
      </w:r>
      <w:r w:rsidRPr="0036564A">
        <w:rPr>
          <w:rFonts w:cs="Cordia New"/>
          <w:cs/>
        </w:rPr>
        <w:t>ให้ได้ใจความสำคัญ ถูกต้องครบถ้วน</w:t>
      </w:r>
      <w:r w:rsidRPr="0036564A">
        <w:rPr>
          <w:rFonts w:hint="cs"/>
          <w:cs/>
        </w:rPr>
        <w:t xml:space="preserve"> </w:t>
      </w:r>
      <w:r>
        <w:rPr>
          <w:rFonts w:hint="cs"/>
          <w:cs/>
        </w:rPr>
        <w:t>(ข้อละ 2 คะแนน)</w:t>
      </w:r>
    </w:p>
    <w:p w14:paraId="1912CAF6" w14:textId="64BD16FC" w:rsidR="00063BEA" w:rsidRDefault="00063BEA" w:rsidP="0036564A">
      <w:r>
        <w:rPr>
          <w:rFonts w:hint="cs"/>
          <w:cs/>
        </w:rPr>
        <w:t>กำหนดตาราง (</w:t>
      </w:r>
      <w:r>
        <w:t>Table</w:t>
      </w:r>
      <w:r>
        <w:rPr>
          <w:rFonts w:hint="cs"/>
          <w:cs/>
        </w:rPr>
        <w:t>)</w:t>
      </w:r>
      <w:r>
        <w:t xml:space="preserve"> </w:t>
      </w:r>
      <w:r>
        <w:rPr>
          <w:rFonts w:hint="cs"/>
          <w:cs/>
        </w:rPr>
        <w:t>ต่อไปนี้</w:t>
      </w:r>
      <w:r>
        <w:t xml:space="preserve"> </w:t>
      </w:r>
      <w:r>
        <w:rPr>
          <w:rFonts w:hint="cs"/>
          <w:cs/>
        </w:rPr>
        <w:t xml:space="preserve">ใช้ตอบคำถามของข้อ 1 </w:t>
      </w:r>
      <w:r>
        <w:rPr>
          <w:cs/>
        </w:rPr>
        <w:t>–</w:t>
      </w:r>
      <w:r>
        <w:rPr>
          <w:rFonts w:hint="cs"/>
          <w:cs/>
        </w:rPr>
        <w:t xml:space="preserve"> 2</w:t>
      </w:r>
    </w:p>
    <w:p w14:paraId="4527AEB8" w14:textId="40E68CE2" w:rsidR="00982963" w:rsidRDefault="00982963" w:rsidP="0036564A">
      <w:proofErr w:type="gramStart"/>
      <w:r>
        <w:t>Table :</w:t>
      </w:r>
      <w:proofErr w:type="gramEnd"/>
      <w:r>
        <w:t xml:space="preserve"> Student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551"/>
        <w:gridCol w:w="1186"/>
        <w:gridCol w:w="1148"/>
        <w:gridCol w:w="535"/>
        <w:gridCol w:w="785"/>
        <w:gridCol w:w="1218"/>
      </w:tblGrid>
      <w:tr w:rsidR="00BC3193" w14:paraId="5C45B816" w14:textId="77777777" w:rsidTr="003836E9">
        <w:trPr>
          <w:jc w:val="center"/>
        </w:trPr>
        <w:tc>
          <w:tcPr>
            <w:tcW w:w="0" w:type="auto"/>
          </w:tcPr>
          <w:p w14:paraId="60172273" w14:textId="77777777" w:rsidR="00BC3193" w:rsidRPr="00366780" w:rsidRDefault="00BC3193" w:rsidP="0074082C">
            <w:pPr>
              <w:rPr>
                <w:u w:val="single"/>
              </w:rPr>
            </w:pPr>
            <w:r w:rsidRPr="00366780">
              <w:rPr>
                <w:u w:val="single"/>
              </w:rPr>
              <w:t>id</w:t>
            </w:r>
          </w:p>
        </w:tc>
        <w:tc>
          <w:tcPr>
            <w:tcW w:w="0" w:type="auto"/>
          </w:tcPr>
          <w:p w14:paraId="72917B4D" w14:textId="77777777" w:rsidR="00BC3193" w:rsidRDefault="00BC3193" w:rsidP="0074082C">
            <w:proofErr w:type="spellStart"/>
            <w:r>
              <w:t>first_name</w:t>
            </w:r>
            <w:proofErr w:type="spellEnd"/>
          </w:p>
        </w:tc>
        <w:tc>
          <w:tcPr>
            <w:tcW w:w="0" w:type="auto"/>
          </w:tcPr>
          <w:p w14:paraId="52343DE5" w14:textId="77777777" w:rsidR="00BC3193" w:rsidRDefault="00BC3193" w:rsidP="0074082C">
            <w:proofErr w:type="spellStart"/>
            <w:r>
              <w:t>last_name</w:t>
            </w:r>
            <w:proofErr w:type="spellEnd"/>
          </w:p>
        </w:tc>
        <w:tc>
          <w:tcPr>
            <w:tcW w:w="0" w:type="auto"/>
          </w:tcPr>
          <w:p w14:paraId="39375D06" w14:textId="77777777" w:rsidR="00BC3193" w:rsidRDefault="00BC3193" w:rsidP="0074082C">
            <w:r>
              <w:t>age</w:t>
            </w:r>
          </w:p>
        </w:tc>
        <w:tc>
          <w:tcPr>
            <w:tcW w:w="0" w:type="auto"/>
          </w:tcPr>
          <w:p w14:paraId="1BF87910" w14:textId="77777777" w:rsidR="00BC3193" w:rsidRDefault="00BC3193" w:rsidP="0074082C">
            <w:r>
              <w:t>height</w:t>
            </w:r>
          </w:p>
        </w:tc>
        <w:tc>
          <w:tcPr>
            <w:tcW w:w="0" w:type="auto"/>
          </w:tcPr>
          <w:p w14:paraId="26491209" w14:textId="77777777" w:rsidR="00BC3193" w:rsidRDefault="00BC3193" w:rsidP="0074082C">
            <w:r>
              <w:t>birthplace</w:t>
            </w:r>
          </w:p>
        </w:tc>
      </w:tr>
      <w:tr w:rsidR="00BC3193" w14:paraId="3FB89560" w14:textId="77777777" w:rsidTr="003836E9">
        <w:trPr>
          <w:jc w:val="center"/>
        </w:trPr>
        <w:tc>
          <w:tcPr>
            <w:tcW w:w="0" w:type="auto"/>
          </w:tcPr>
          <w:p w14:paraId="79B41581" w14:textId="77777777" w:rsidR="00BC3193" w:rsidRDefault="00BC3193" w:rsidP="0074082C">
            <w:r>
              <w:t>001</w:t>
            </w:r>
          </w:p>
        </w:tc>
        <w:tc>
          <w:tcPr>
            <w:tcW w:w="0" w:type="auto"/>
          </w:tcPr>
          <w:p w14:paraId="0CA9FD30" w14:textId="77777777" w:rsidR="00BC3193" w:rsidRDefault="00BC3193" w:rsidP="0074082C">
            <w:r>
              <w:t>Somchai</w:t>
            </w:r>
          </w:p>
        </w:tc>
        <w:tc>
          <w:tcPr>
            <w:tcW w:w="0" w:type="auto"/>
          </w:tcPr>
          <w:p w14:paraId="7062CFB5" w14:textId="77777777" w:rsidR="00BC3193" w:rsidRDefault="00BC3193" w:rsidP="0074082C">
            <w:proofErr w:type="spellStart"/>
            <w:r>
              <w:t>Naja</w:t>
            </w:r>
            <w:proofErr w:type="spellEnd"/>
          </w:p>
        </w:tc>
        <w:tc>
          <w:tcPr>
            <w:tcW w:w="0" w:type="auto"/>
          </w:tcPr>
          <w:p w14:paraId="19C75894" w14:textId="77777777" w:rsidR="00BC3193" w:rsidRDefault="00BC3193" w:rsidP="0074082C">
            <w:r>
              <w:t>30</w:t>
            </w:r>
          </w:p>
        </w:tc>
        <w:tc>
          <w:tcPr>
            <w:tcW w:w="0" w:type="auto"/>
          </w:tcPr>
          <w:p w14:paraId="0F9DE921" w14:textId="77777777" w:rsidR="00BC3193" w:rsidRDefault="00BC3193" w:rsidP="0074082C">
            <w:r>
              <w:t>177</w:t>
            </w:r>
          </w:p>
        </w:tc>
        <w:tc>
          <w:tcPr>
            <w:tcW w:w="0" w:type="auto"/>
          </w:tcPr>
          <w:p w14:paraId="380555C7" w14:textId="77777777" w:rsidR="00BC3193" w:rsidRDefault="00BC3193" w:rsidP="0074082C">
            <w:r>
              <w:t>Chiang Mai</w:t>
            </w:r>
          </w:p>
        </w:tc>
      </w:tr>
      <w:tr w:rsidR="00BC3193" w14:paraId="51F62D24" w14:textId="77777777" w:rsidTr="003836E9">
        <w:trPr>
          <w:jc w:val="center"/>
        </w:trPr>
        <w:tc>
          <w:tcPr>
            <w:tcW w:w="0" w:type="auto"/>
          </w:tcPr>
          <w:p w14:paraId="274754CD" w14:textId="77777777" w:rsidR="00BC3193" w:rsidRDefault="00BC3193" w:rsidP="0074082C">
            <w:r>
              <w:t>002</w:t>
            </w:r>
          </w:p>
        </w:tc>
        <w:tc>
          <w:tcPr>
            <w:tcW w:w="0" w:type="auto"/>
          </w:tcPr>
          <w:p w14:paraId="768CF68A" w14:textId="77777777" w:rsidR="00BC3193" w:rsidRDefault="00BC3193" w:rsidP="0074082C">
            <w:proofErr w:type="spellStart"/>
            <w:r>
              <w:t>Somsak</w:t>
            </w:r>
            <w:proofErr w:type="spellEnd"/>
          </w:p>
        </w:tc>
        <w:tc>
          <w:tcPr>
            <w:tcW w:w="0" w:type="auto"/>
          </w:tcPr>
          <w:p w14:paraId="18DB0392" w14:textId="77777777" w:rsidR="00BC3193" w:rsidRDefault="00BC3193" w:rsidP="0074082C">
            <w:proofErr w:type="spellStart"/>
            <w:r>
              <w:t>Nakin</w:t>
            </w:r>
            <w:proofErr w:type="spellEnd"/>
          </w:p>
        </w:tc>
        <w:tc>
          <w:tcPr>
            <w:tcW w:w="0" w:type="auto"/>
          </w:tcPr>
          <w:p w14:paraId="2524C032" w14:textId="77777777" w:rsidR="00BC3193" w:rsidRDefault="00BC3193" w:rsidP="0074082C">
            <w:r>
              <w:t>18</w:t>
            </w:r>
          </w:p>
        </w:tc>
        <w:tc>
          <w:tcPr>
            <w:tcW w:w="0" w:type="auto"/>
          </w:tcPr>
          <w:p w14:paraId="0DEE14EF" w14:textId="77777777" w:rsidR="00BC3193" w:rsidRDefault="00BC3193" w:rsidP="0074082C">
            <w:r>
              <w:t>165</w:t>
            </w:r>
          </w:p>
        </w:tc>
        <w:tc>
          <w:tcPr>
            <w:tcW w:w="0" w:type="auto"/>
          </w:tcPr>
          <w:p w14:paraId="01A5D557" w14:textId="77777777" w:rsidR="00BC3193" w:rsidRDefault="00BC3193" w:rsidP="0074082C">
            <w:r>
              <w:t>Chiang Mai</w:t>
            </w:r>
          </w:p>
        </w:tc>
      </w:tr>
      <w:tr w:rsidR="00BC3193" w14:paraId="28F9999A" w14:textId="77777777" w:rsidTr="003836E9">
        <w:trPr>
          <w:jc w:val="center"/>
        </w:trPr>
        <w:tc>
          <w:tcPr>
            <w:tcW w:w="0" w:type="auto"/>
          </w:tcPr>
          <w:p w14:paraId="6C2EA34E" w14:textId="77777777" w:rsidR="00BC3193" w:rsidRDefault="00BC3193" w:rsidP="0074082C">
            <w:r>
              <w:t>003</w:t>
            </w:r>
          </w:p>
        </w:tc>
        <w:tc>
          <w:tcPr>
            <w:tcW w:w="0" w:type="auto"/>
          </w:tcPr>
          <w:p w14:paraId="543BDBD9" w14:textId="77777777" w:rsidR="00BC3193" w:rsidRDefault="00BC3193" w:rsidP="0074082C">
            <w:proofErr w:type="spellStart"/>
            <w:r>
              <w:t>Samying</w:t>
            </w:r>
            <w:proofErr w:type="spellEnd"/>
          </w:p>
        </w:tc>
        <w:tc>
          <w:tcPr>
            <w:tcW w:w="0" w:type="auto"/>
          </w:tcPr>
          <w:p w14:paraId="176DFF0F" w14:textId="77777777" w:rsidR="00BC3193" w:rsidRDefault="00BC3193" w:rsidP="0074082C">
            <w:proofErr w:type="spellStart"/>
            <w:r>
              <w:t>Nakar</w:t>
            </w:r>
            <w:proofErr w:type="spellEnd"/>
          </w:p>
        </w:tc>
        <w:tc>
          <w:tcPr>
            <w:tcW w:w="0" w:type="auto"/>
          </w:tcPr>
          <w:p w14:paraId="71DE9326" w14:textId="77777777" w:rsidR="00BC3193" w:rsidRDefault="00BC3193" w:rsidP="0074082C">
            <w:r>
              <w:t>21</w:t>
            </w:r>
          </w:p>
        </w:tc>
        <w:tc>
          <w:tcPr>
            <w:tcW w:w="0" w:type="auto"/>
          </w:tcPr>
          <w:p w14:paraId="02C01B8F" w14:textId="77777777" w:rsidR="00BC3193" w:rsidRDefault="00BC3193" w:rsidP="0074082C">
            <w:r>
              <w:t>80</w:t>
            </w:r>
          </w:p>
        </w:tc>
        <w:tc>
          <w:tcPr>
            <w:tcW w:w="0" w:type="auto"/>
          </w:tcPr>
          <w:p w14:paraId="1EEDEF14" w14:textId="77777777" w:rsidR="00BC3193" w:rsidRDefault="00BC3193" w:rsidP="0074082C">
            <w:r>
              <w:t>Lamphun</w:t>
            </w:r>
          </w:p>
        </w:tc>
      </w:tr>
    </w:tbl>
    <w:p w14:paraId="0A86706E" w14:textId="77777777" w:rsidR="00BC3193" w:rsidRDefault="00BC3193" w:rsidP="00BC3193"/>
    <w:p w14:paraId="6293EA60" w14:textId="7545704B" w:rsidR="00BC3193" w:rsidRDefault="00BC3193" w:rsidP="00BC3193">
      <w:pPr>
        <w:pStyle w:val="a4"/>
        <w:numPr>
          <w:ilvl w:val="0"/>
          <w:numId w:val="2"/>
        </w:numPr>
        <w:ind w:left="270" w:hanging="270"/>
      </w:pPr>
      <w:r>
        <w:rPr>
          <w:rFonts w:hint="cs"/>
          <w:cs/>
        </w:rPr>
        <w:t xml:space="preserve">จงเขียนคำสั่งในภาษา </w:t>
      </w:r>
      <w:r>
        <w:t xml:space="preserve">SQL </w:t>
      </w:r>
      <w:r>
        <w:rPr>
          <w:rFonts w:hint="cs"/>
          <w:cs/>
        </w:rPr>
        <w:t xml:space="preserve">แสดงข้อมูลชื่อจริง นามสกุล เฉพาะนักศึกษาที่มีอายุน้อยกว่า 20 และ ชื่อมีอักษรตัวที่ 2 ก่อนสุดท้ายเป็น </w:t>
      </w:r>
      <w:r>
        <w:t>‘n’</w:t>
      </w:r>
    </w:p>
    <w:p w14:paraId="1CC8FBA0" w14:textId="77777777" w:rsidR="003836E9" w:rsidRDefault="00BC3193" w:rsidP="003836E9">
      <w:r w:rsidRPr="00366780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>:</w:t>
      </w:r>
      <w:r w:rsidR="003836E9">
        <w:t xml:space="preserve"> SELECT </w:t>
      </w:r>
      <w:proofErr w:type="spellStart"/>
      <w:r w:rsidR="003836E9">
        <w:t>first_name</w:t>
      </w:r>
      <w:proofErr w:type="spellEnd"/>
      <w:r w:rsidR="003836E9">
        <w:t>,</w:t>
      </w:r>
      <w:r w:rsidR="003836E9" w:rsidRPr="003836E9">
        <w:t xml:space="preserve"> </w:t>
      </w:r>
      <w:proofErr w:type="spellStart"/>
      <w:r w:rsidR="003836E9">
        <w:t>last_name</w:t>
      </w:r>
      <w:proofErr w:type="spellEnd"/>
      <w:r w:rsidR="003836E9">
        <w:t xml:space="preserve"> </w:t>
      </w:r>
    </w:p>
    <w:p w14:paraId="28A2B8BB" w14:textId="77777777" w:rsidR="003836E9" w:rsidRDefault="003836E9" w:rsidP="003836E9">
      <w:pPr>
        <w:ind w:firstLine="720"/>
      </w:pPr>
      <w:r>
        <w:t xml:space="preserve">FROM Student </w:t>
      </w:r>
    </w:p>
    <w:p w14:paraId="5F934A7A" w14:textId="5235C8D6" w:rsidR="00BC3193" w:rsidRDefault="003836E9" w:rsidP="003836E9">
      <w:pPr>
        <w:ind w:firstLine="720"/>
      </w:pPr>
      <w:r>
        <w:t>WHEN age &lt;</w:t>
      </w:r>
      <w:r w:rsidR="00F0721F">
        <w:t xml:space="preserve"> </w:t>
      </w:r>
      <w:r>
        <w:t xml:space="preserve">20 AND </w:t>
      </w:r>
      <w:proofErr w:type="spellStart"/>
      <w:r>
        <w:t>first_name</w:t>
      </w:r>
      <w:proofErr w:type="spellEnd"/>
      <w:r>
        <w:t xml:space="preserve"> LIKE ‘%n_’</w:t>
      </w:r>
    </w:p>
    <w:p w14:paraId="309D0FD9" w14:textId="77777777" w:rsidR="00BC3193" w:rsidRDefault="00BC3193" w:rsidP="00BC3193">
      <w:pPr>
        <w:pStyle w:val="a4"/>
        <w:numPr>
          <w:ilvl w:val="0"/>
          <w:numId w:val="2"/>
        </w:numPr>
        <w:ind w:left="270" w:hanging="270"/>
      </w:pPr>
      <w:r>
        <w:rPr>
          <w:rFonts w:hint="cs"/>
          <w:cs/>
        </w:rPr>
        <w:t xml:space="preserve">จงเขียนคำสั่งในภาษา </w:t>
      </w:r>
      <w:r>
        <w:t xml:space="preserve">SQL </w:t>
      </w:r>
      <w:r>
        <w:rPr>
          <w:rFonts w:hint="cs"/>
          <w:cs/>
        </w:rPr>
        <w:t>แสดงข้อมูล จำนวนนักศึกษา และค่าเฉลี่ยของอายุ จำแนกตามจังหวัดที่เกิด</w:t>
      </w:r>
    </w:p>
    <w:p w14:paraId="1475D665" w14:textId="6BA621C0" w:rsidR="00BC3193" w:rsidRDefault="00BC3193" w:rsidP="00E50FBC">
      <w:pPr>
        <w:rPr>
          <w:rFonts w:hint="cs"/>
          <w:cs/>
        </w:rPr>
      </w:pPr>
      <w:r w:rsidRPr="00366780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>:</w:t>
      </w:r>
      <w:r w:rsidR="00AF6DEB" w:rsidRPr="00AF6DEB">
        <w:t xml:space="preserve"> </w:t>
      </w:r>
      <w:r w:rsidR="00AF6DEB">
        <w:t xml:space="preserve">SELECT </w:t>
      </w:r>
      <w:r w:rsidR="00AF6DEB">
        <w:t>COUNT(id),AVG(</w:t>
      </w:r>
      <w:r w:rsidR="00AF6DEB">
        <w:tab/>
        <w:t>age)</w:t>
      </w:r>
      <w:r w:rsidR="00AF6DEB">
        <w:t xml:space="preserve"> FROM Student </w:t>
      </w:r>
      <w:r w:rsidR="00AF6DEB">
        <w:t xml:space="preserve">BY GOURD </w:t>
      </w:r>
      <w:proofErr w:type="spellStart"/>
      <w:r w:rsidR="00AF6DEB">
        <w:t>id,age</w:t>
      </w:r>
      <w:r w:rsidR="00E50FBC">
        <w:t>,</w:t>
      </w:r>
      <w:r w:rsidR="00E50FBC">
        <w:t>birthplace</w:t>
      </w:r>
      <w:proofErr w:type="spellEnd"/>
    </w:p>
    <w:p w14:paraId="677D598D" w14:textId="77777777" w:rsidR="00AE7982" w:rsidRDefault="00AE7982" w:rsidP="00AE7982">
      <w:pPr>
        <w:rPr>
          <w:cs/>
        </w:rPr>
      </w:pPr>
      <w:r>
        <w:rPr>
          <w:cs/>
        </w:rPr>
        <w:br w:type="page"/>
      </w:r>
    </w:p>
    <w:p w14:paraId="4EE17141" w14:textId="77777777" w:rsidR="00AE7982" w:rsidRDefault="00AE7982" w:rsidP="00AE7982">
      <w:r>
        <w:rPr>
          <w:rFonts w:hint="cs"/>
          <w:cs/>
        </w:rPr>
        <w:lastRenderedPageBreak/>
        <w:t>กำหนดตาราง (</w:t>
      </w:r>
      <w:r>
        <w:t>Tables</w:t>
      </w:r>
      <w:r>
        <w:rPr>
          <w:rFonts w:hint="cs"/>
          <w:cs/>
        </w:rPr>
        <w:t>)</w:t>
      </w:r>
      <w:r>
        <w:t xml:space="preserve"> </w:t>
      </w:r>
      <w:r>
        <w:rPr>
          <w:rFonts w:hint="cs"/>
          <w:cs/>
        </w:rPr>
        <w:t>ต่อไปนี้</w:t>
      </w:r>
      <w:r>
        <w:t xml:space="preserve"> </w:t>
      </w:r>
      <w:r>
        <w:rPr>
          <w:rFonts w:hint="cs"/>
          <w:cs/>
        </w:rPr>
        <w:t xml:space="preserve">ใช้ตอบคำถามของข้อ 3 </w:t>
      </w:r>
      <w:r>
        <w:rPr>
          <w:cs/>
        </w:rPr>
        <w:t>–</w:t>
      </w:r>
      <w:r>
        <w:rPr>
          <w:rFonts w:hint="cs"/>
          <w:cs/>
        </w:rPr>
        <w:t xml:space="preserve"> 5</w:t>
      </w:r>
    </w:p>
    <w:p w14:paraId="39C2AE32" w14:textId="77777777" w:rsidR="00AE7982" w:rsidRDefault="00AE7982" w:rsidP="00AE7982">
      <w:r>
        <w:rPr>
          <w:noProof/>
        </w:rPr>
        <w:drawing>
          <wp:inline distT="0" distB="0" distL="0" distR="0" wp14:anchorId="7212A528" wp14:editId="5056E492">
            <wp:extent cx="5943600" cy="5690870"/>
            <wp:effectExtent l="0" t="0" r="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90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176FF" w14:textId="77777777" w:rsidR="00AE7982" w:rsidRDefault="00AE7982" w:rsidP="00AE7982">
      <w:pPr>
        <w:pStyle w:val="a4"/>
        <w:numPr>
          <w:ilvl w:val="0"/>
          <w:numId w:val="2"/>
        </w:numPr>
        <w:ind w:left="270" w:hanging="270"/>
      </w:pPr>
      <w:r>
        <w:rPr>
          <w:rFonts w:hint="cs"/>
          <w:cs/>
        </w:rPr>
        <w:t xml:space="preserve">จงเขียนคำสั่งในภาษา </w:t>
      </w:r>
      <w:r>
        <w:t xml:space="preserve">SQL </w:t>
      </w:r>
      <w:r>
        <w:rPr>
          <w:rFonts w:hint="cs"/>
          <w:cs/>
        </w:rPr>
        <w:t>แสดงจำนวนสินค้ารวม (ชิ้น) ของแต่ละใบสั่งซื้อ (</w:t>
      </w:r>
      <w:r>
        <w:t>Order</w:t>
      </w:r>
      <w:r>
        <w:rPr>
          <w:rFonts w:hint="cs"/>
          <w:cs/>
        </w:rPr>
        <w:t>)</w:t>
      </w:r>
    </w:p>
    <w:p w14:paraId="595F15BD" w14:textId="5DB1FBFA" w:rsidR="00AE7982" w:rsidRDefault="00AE7982" w:rsidP="00AE7982">
      <w:r w:rsidRPr="00132C0D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>:</w:t>
      </w:r>
      <w:r w:rsidR="00721C77">
        <w:t xml:space="preserve"> SELECT quantity FROM </w:t>
      </w:r>
      <w:proofErr w:type="spellStart"/>
      <w:r w:rsidR="00721C77">
        <w:t>order_detali</w:t>
      </w:r>
      <w:proofErr w:type="spellEnd"/>
      <w:r w:rsidR="00CD7508">
        <w:t>;</w:t>
      </w:r>
    </w:p>
    <w:p w14:paraId="2FD1CC4D" w14:textId="77777777" w:rsidR="00AE7982" w:rsidRDefault="00AE7982" w:rsidP="00AE7982"/>
    <w:p w14:paraId="1E977B3E" w14:textId="77777777" w:rsidR="00AE7982" w:rsidRDefault="00AE7982" w:rsidP="00AE7982">
      <w:pPr>
        <w:pStyle w:val="a4"/>
        <w:numPr>
          <w:ilvl w:val="0"/>
          <w:numId w:val="2"/>
        </w:numPr>
        <w:ind w:left="270" w:hanging="270"/>
      </w:pPr>
      <w:r>
        <w:rPr>
          <w:rFonts w:hint="cs"/>
          <w:cs/>
        </w:rPr>
        <w:t xml:space="preserve">จงเขียนคำสั่งในภาษา </w:t>
      </w:r>
      <w:r>
        <w:t xml:space="preserve">SQL </w:t>
      </w:r>
      <w:r>
        <w:rPr>
          <w:rFonts w:hint="cs"/>
          <w:cs/>
        </w:rPr>
        <w:t>แสดงจำนวนใบสั่งซื้อ (</w:t>
      </w:r>
      <w:r>
        <w:t>Order</w:t>
      </w:r>
      <w:r>
        <w:rPr>
          <w:rFonts w:hint="cs"/>
          <w:cs/>
        </w:rPr>
        <w:t>) ของลูกค้าแต่คน โดยที่จำเป็นจะต้องแสดง ข้อมูล ชื่อจริง นามสกุลของลูกค้า และจำนวนใบสั่งซื้อ</w:t>
      </w:r>
    </w:p>
    <w:p w14:paraId="345FC820" w14:textId="101C9AC9" w:rsidR="00AE7982" w:rsidRDefault="00AE7982" w:rsidP="00AE7982">
      <w:r w:rsidRPr="00132C0D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>:</w:t>
      </w:r>
      <w:r w:rsidR="00721C77">
        <w:t xml:space="preserve"> </w:t>
      </w:r>
      <w:r w:rsidR="00721C77">
        <w:t xml:space="preserve">SELECT </w:t>
      </w:r>
      <w:proofErr w:type="spellStart"/>
      <w:r w:rsidR="00721C77">
        <w:t>fristname,lastname</w:t>
      </w:r>
      <w:proofErr w:type="spellEnd"/>
      <w:r w:rsidR="00721C77">
        <w:t xml:space="preserve"> FROM </w:t>
      </w:r>
      <w:r w:rsidR="00721C77">
        <w:t xml:space="preserve">customer INNER JOIN order WHEN </w:t>
      </w:r>
      <w:proofErr w:type="spellStart"/>
      <w:r w:rsidR="00721C77">
        <w:t>id_order</w:t>
      </w:r>
      <w:proofErr w:type="spellEnd"/>
      <w:r w:rsidR="00721C77">
        <w:t xml:space="preserve"> = </w:t>
      </w:r>
      <w:proofErr w:type="spellStart"/>
      <w:r w:rsidR="00721C77">
        <w:t>id_costomer</w:t>
      </w:r>
      <w:proofErr w:type="spellEnd"/>
      <w:r w:rsidR="00CD7508">
        <w:t>;</w:t>
      </w:r>
      <w:r w:rsidR="00721C77">
        <w:t xml:space="preserve"> </w:t>
      </w:r>
    </w:p>
    <w:p w14:paraId="598D3BDB" w14:textId="77777777" w:rsidR="00AE7982" w:rsidRDefault="00AE7982" w:rsidP="00AE7982"/>
    <w:p w14:paraId="67C96DD6" w14:textId="77777777" w:rsidR="00AE7982" w:rsidRDefault="00AE7982" w:rsidP="00AE7982">
      <w:pPr>
        <w:pStyle w:val="a4"/>
        <w:numPr>
          <w:ilvl w:val="0"/>
          <w:numId w:val="2"/>
        </w:numPr>
        <w:ind w:left="270" w:hanging="270"/>
      </w:pPr>
      <w:r>
        <w:rPr>
          <w:rFonts w:hint="cs"/>
          <w:cs/>
        </w:rPr>
        <w:t xml:space="preserve">จงเขียนคำสั่งในภาษา </w:t>
      </w:r>
      <w:r>
        <w:t xml:space="preserve">SQL </w:t>
      </w:r>
      <w:r>
        <w:rPr>
          <w:rFonts w:hint="cs"/>
          <w:cs/>
        </w:rPr>
        <w:t>แสดงจำนวนสินค้ารวม (ชิ้น) ที่ถูกสั่งซื้อ ของทุกใบสั่งซื้อ (</w:t>
      </w:r>
      <w:r>
        <w:t>Order</w:t>
      </w:r>
      <w:r>
        <w:rPr>
          <w:rFonts w:hint="cs"/>
          <w:cs/>
        </w:rPr>
        <w:t>) โดยจำเป็นจะต้องแสดง ข้อมูล ชื่อสินค้า และจำนวนการสั่งซื้อ</w:t>
      </w:r>
    </w:p>
    <w:p w14:paraId="79E4B768" w14:textId="021D49FD" w:rsidR="00CD7508" w:rsidRDefault="00AE7982" w:rsidP="00CD7508">
      <w:r w:rsidRPr="00132C0D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>:</w:t>
      </w:r>
      <w:r w:rsidR="00CD7508">
        <w:t xml:space="preserve"> </w:t>
      </w:r>
      <w:r w:rsidR="00CD7508">
        <w:t xml:space="preserve">SELECT </w:t>
      </w:r>
      <w:r w:rsidR="00CD7508">
        <w:t>*</w:t>
      </w:r>
      <w:r w:rsidR="00CD7508">
        <w:t xml:space="preserve"> FROM order INNER JOIN </w:t>
      </w:r>
      <w:proofErr w:type="spellStart"/>
      <w:r w:rsidR="00CD7508">
        <w:t>order</w:t>
      </w:r>
      <w:r w:rsidR="00CD7508">
        <w:t>_detail</w:t>
      </w:r>
      <w:proofErr w:type="spellEnd"/>
      <w:r w:rsidR="00CD7508">
        <w:t>;</w:t>
      </w:r>
    </w:p>
    <w:p w14:paraId="5C1D0600" w14:textId="565D00DF" w:rsidR="00AE7982" w:rsidRDefault="00AE7982" w:rsidP="00AE7982"/>
    <w:p w14:paraId="607C1746" w14:textId="77777777" w:rsidR="00AE7982" w:rsidRDefault="00AE7982" w:rsidP="00AE7982">
      <w:pPr>
        <w:pStyle w:val="a4"/>
        <w:ind w:left="270"/>
        <w:rPr>
          <w:cs/>
        </w:rPr>
      </w:pPr>
    </w:p>
    <w:p w14:paraId="1395BA24" w14:textId="77777777" w:rsidR="00AE7982" w:rsidRDefault="00AE7982" w:rsidP="00AE7982">
      <w:pPr>
        <w:rPr>
          <w:cs/>
        </w:rPr>
      </w:pPr>
      <w:r>
        <w:rPr>
          <w:cs/>
        </w:rPr>
        <w:br w:type="page"/>
      </w:r>
    </w:p>
    <w:p w14:paraId="1C123E69" w14:textId="77777777" w:rsidR="00063BEA" w:rsidRDefault="00063BEA" w:rsidP="0036564A"/>
    <w:p w14:paraId="6CCB2100" w14:textId="62CACCFB" w:rsidR="0036564A" w:rsidRDefault="00063BEA" w:rsidP="0036564A">
      <w:r>
        <w:rPr>
          <w:rFonts w:hint="cs"/>
          <w:cs/>
        </w:rPr>
        <w:t xml:space="preserve"> </w:t>
      </w:r>
      <w:r w:rsidR="0036564A">
        <w:rPr>
          <w:rFonts w:hint="cs"/>
          <w:cs/>
        </w:rPr>
        <w:t xml:space="preserve">ส่วนที่ </w:t>
      </w:r>
      <w:r w:rsidR="0036564A">
        <w:t>5</w:t>
      </w:r>
      <w:r w:rsidR="0036564A">
        <w:rPr>
          <w:rFonts w:hint="cs"/>
          <w:cs/>
        </w:rPr>
        <w:t xml:space="preserve"> </w:t>
      </w:r>
      <w:r w:rsidR="0036564A">
        <w:t>: Normalization</w:t>
      </w:r>
      <w:r w:rsidR="0036564A">
        <w:rPr>
          <w:rFonts w:hint="cs"/>
          <w:cs/>
        </w:rPr>
        <w:t xml:space="preserve"> (</w:t>
      </w:r>
      <w:r w:rsidR="0036564A">
        <w:t>2</w:t>
      </w:r>
      <w:r w:rsidR="0036564A">
        <w:rPr>
          <w:rFonts w:hint="cs"/>
          <w:cs/>
        </w:rPr>
        <w:t xml:space="preserve"> ข้อ)</w:t>
      </w:r>
    </w:p>
    <w:p w14:paraId="47BDDE7B" w14:textId="222E41B6" w:rsidR="0036564A" w:rsidRDefault="0036564A" w:rsidP="0036564A">
      <w:r w:rsidRPr="0036564A">
        <w:rPr>
          <w:rFonts w:hint="cs"/>
          <w:b/>
          <w:bCs/>
          <w:u w:val="single"/>
          <w:cs/>
        </w:rPr>
        <w:t>คำสั่ง</w:t>
      </w:r>
      <w:r w:rsidRPr="0036564A">
        <w:rPr>
          <w:rFonts w:hint="cs"/>
          <w:cs/>
        </w:rPr>
        <w:t xml:space="preserve"> จง</w:t>
      </w:r>
      <w:r w:rsidR="00446AB2">
        <w:rPr>
          <w:rFonts w:hint="cs"/>
          <w:cs/>
        </w:rPr>
        <w:t xml:space="preserve">แสดงวิธีทำทุกระดับของ </w:t>
      </w:r>
      <w:r w:rsidR="00446AB2">
        <w:t xml:space="preserve">Normalization </w:t>
      </w:r>
      <w:r w:rsidR="00446AB2">
        <w:rPr>
          <w:rFonts w:hint="cs"/>
          <w:cs/>
        </w:rPr>
        <w:t>โดยใช้แผนผังสกี</w:t>
      </w:r>
      <w:proofErr w:type="spellStart"/>
      <w:r w:rsidR="00446AB2">
        <w:rPr>
          <w:rFonts w:hint="cs"/>
          <w:cs/>
        </w:rPr>
        <w:t>ม่า</w:t>
      </w:r>
      <w:proofErr w:type="spellEnd"/>
      <w:r w:rsidR="00446AB2">
        <w:rPr>
          <w:rFonts w:hint="cs"/>
          <w:cs/>
        </w:rPr>
        <w:t xml:space="preserve"> (</w:t>
      </w:r>
      <w:r w:rsidR="00446AB2">
        <w:t>Schema Diagram</w:t>
      </w:r>
      <w:r w:rsidR="00446AB2">
        <w:rPr>
          <w:rFonts w:hint="cs"/>
          <w:cs/>
        </w:rPr>
        <w:t>)</w:t>
      </w:r>
      <w:r w:rsidRPr="0036564A">
        <w:rPr>
          <w:rFonts w:hint="cs"/>
          <w:cs/>
        </w:rPr>
        <w:t xml:space="preserve"> </w:t>
      </w:r>
      <w:r>
        <w:rPr>
          <w:rFonts w:hint="cs"/>
          <w:cs/>
        </w:rPr>
        <w:t xml:space="preserve">(ข้อละ </w:t>
      </w:r>
      <w:r>
        <w:t>5</w:t>
      </w:r>
      <w:r>
        <w:rPr>
          <w:rFonts w:hint="cs"/>
          <w:cs/>
        </w:rPr>
        <w:t xml:space="preserve"> คะแนน)</w:t>
      </w:r>
    </w:p>
    <w:p w14:paraId="5DA4ACF3" w14:textId="77777777" w:rsidR="00275D8B" w:rsidRDefault="00275D8B" w:rsidP="00275D8B">
      <w:pPr>
        <w:pStyle w:val="a4"/>
        <w:numPr>
          <w:ilvl w:val="0"/>
          <w:numId w:val="3"/>
        </w:numPr>
        <w:ind w:left="270" w:hanging="270"/>
      </w:pPr>
      <w:r>
        <w:rPr>
          <w:rFonts w:hint="cs"/>
          <w:cs/>
        </w:rPr>
        <w:t>กำหนดตาราง (</w:t>
      </w:r>
      <w:r>
        <w:t>Table</w:t>
      </w:r>
      <w:r>
        <w:rPr>
          <w:rFonts w:hint="cs"/>
          <w:cs/>
        </w:rPr>
        <w:t xml:space="preserve">) ต่อไปนี้ จงทำให้อยู่ในรูป </w:t>
      </w:r>
      <w:r>
        <w:t>Boy-Codd Normal Form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93"/>
        <w:gridCol w:w="1587"/>
        <w:gridCol w:w="1549"/>
        <w:gridCol w:w="1682"/>
        <w:gridCol w:w="740"/>
        <w:gridCol w:w="1114"/>
        <w:gridCol w:w="1643"/>
      </w:tblGrid>
      <w:tr w:rsidR="00CF2619" w:rsidRPr="000617BC" w14:paraId="31FAC054" w14:textId="77777777" w:rsidTr="00CF2619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40A361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emp_id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AC87165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emp_firstnam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6B2E92A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emp_lastnam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8A7AFF2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emp_position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415BFE5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salary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16F53A9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branch_id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E95F53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branch_address</w:t>
            </w:r>
            <w:proofErr w:type="spellEnd"/>
          </w:p>
        </w:tc>
      </w:tr>
      <w:tr w:rsidR="00CF2619" w:rsidRPr="000617BC" w14:paraId="714EECD0" w14:textId="77777777" w:rsidTr="00CF2619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B133CC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e0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1D1EC8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0617BC">
              <w:rPr>
                <w:rFonts w:ascii="Calibri" w:eastAsia="Times New Roman" w:hAnsi="Calibri" w:cstheme="minorHAnsi"/>
                <w:color w:val="000000"/>
                <w:szCs w:val="22"/>
              </w:rPr>
              <w:t>Benimaru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032BA4A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Maji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521AEB4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Strategi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838191D" w14:textId="77777777" w:rsidR="00CF2619" w:rsidRPr="000617BC" w:rsidRDefault="00CF2619" w:rsidP="007408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15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2852AF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d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F90C05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Jura Tempest</w:t>
            </w:r>
          </w:p>
        </w:tc>
      </w:tr>
      <w:tr w:rsidR="00CF2619" w:rsidRPr="000617BC" w14:paraId="1CF559D8" w14:textId="77777777" w:rsidTr="00CF2619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BDFCEF6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e0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413A6AE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Ramiris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0EE5008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Nolastname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810F2F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Dungeon Own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F305477" w14:textId="77777777" w:rsidR="00CF2619" w:rsidRPr="000617BC" w:rsidRDefault="00CF2619" w:rsidP="007408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2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2543A1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d002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CA04EA2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Dungeon</w:t>
            </w:r>
          </w:p>
        </w:tc>
      </w:tr>
      <w:tr w:rsidR="00CF2619" w:rsidRPr="000617BC" w14:paraId="560400F2" w14:textId="77777777" w:rsidTr="00CF2619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B8487C4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e0003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592AF0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Rimuru</w:t>
            </w:r>
            <w:proofErr w:type="spellEnd"/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 xml:space="preserve"> 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D136FE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 w:hint="cs"/>
                <w:color w:val="000000"/>
                <w:szCs w:val="22"/>
              </w:rPr>
              <w:t>Temp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6378736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 w:hint="cs"/>
                <w:color w:val="000000"/>
                <w:szCs w:val="22"/>
              </w:rPr>
              <w:t>Leader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B4B13C3" w14:textId="77777777" w:rsidR="00CF2619" w:rsidRPr="000617BC" w:rsidRDefault="00CF2619" w:rsidP="007408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50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41DDF4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d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ECC9BC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Jura Tempest</w:t>
            </w:r>
          </w:p>
        </w:tc>
      </w:tr>
      <w:tr w:rsidR="00CF2619" w:rsidRPr="000617BC" w14:paraId="63327BD6" w14:textId="77777777" w:rsidTr="00CF2619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A520F9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e0004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EEE139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Diablo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E432FC8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Temp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8CF0F6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Assistan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404D705" w14:textId="77777777" w:rsidR="00CF2619" w:rsidRPr="000617BC" w:rsidRDefault="00CF2619" w:rsidP="007408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35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B9C9DD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d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A81DE1A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Jura Tempest</w:t>
            </w:r>
          </w:p>
        </w:tc>
      </w:tr>
      <w:tr w:rsidR="00CF2619" w:rsidRPr="000617BC" w14:paraId="08CD407C" w14:textId="77777777" w:rsidTr="00CF2619">
        <w:trPr>
          <w:trHeight w:val="30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2C5AC44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e0005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46E7948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Veldora</w:t>
            </w:r>
            <w:proofErr w:type="spellEnd"/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D2F8B0E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Tempest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3F6985D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Dragon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640006D" w14:textId="77777777" w:rsidR="00CF2619" w:rsidRPr="000617BC" w:rsidRDefault="00CF2619" w:rsidP="0074082C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150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05D2ADE" w14:textId="1152C7A8" w:rsidR="00CF2619" w:rsidRPr="000617BC" w:rsidRDefault="00F673EB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>
              <w:rPr>
                <w:rFonts w:ascii="Calibri" w:eastAsia="Times New Roman" w:hAnsi="Calibri" w:cs="Angsana New"/>
                <w:color w:val="000000"/>
                <w:szCs w:val="22"/>
              </w:rPr>
              <w:t>d001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1425540" w14:textId="77777777" w:rsidR="00CF2619" w:rsidRPr="000617BC" w:rsidRDefault="00CF2619" w:rsidP="0074082C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Jura Tempest</w:t>
            </w:r>
          </w:p>
        </w:tc>
      </w:tr>
    </w:tbl>
    <w:p w14:paraId="22BB8DEE" w14:textId="77777777" w:rsidR="00CF2619" w:rsidRDefault="00CF2619" w:rsidP="00275D8B">
      <w:pPr>
        <w:rPr>
          <w:u w:val="single"/>
        </w:rPr>
      </w:pPr>
    </w:p>
    <w:p w14:paraId="437B5C1C" w14:textId="77777777" w:rsidR="007D4F36" w:rsidRDefault="00275D8B" w:rsidP="00275D8B">
      <w:r w:rsidRPr="00132C0D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>:</w:t>
      </w:r>
      <w:r w:rsidR="00F673EB">
        <w:t xml:space="preserve"> </w:t>
      </w:r>
    </w:p>
    <w:p w14:paraId="70865645" w14:textId="6E8982DF" w:rsidR="00F673EB" w:rsidRDefault="00F673EB" w:rsidP="00275D8B">
      <w:r>
        <w:t>1.2</w:t>
      </w:r>
    </w:p>
    <w:p w14:paraId="2C6EAA03" w14:textId="4D7FBAA7" w:rsidR="007D4F36" w:rsidRDefault="007D4F36" w:rsidP="00275D8B">
      <w:r>
        <w:rPr>
          <w:rFonts w:ascii="Calibri" w:eastAsia="Times New Roman" w:hAnsi="Calibri" w:cs="Calibri"/>
          <w:color w:val="000000"/>
          <w:szCs w:val="22"/>
        </w:rPr>
        <w:t>B</w:t>
      </w:r>
      <w:r w:rsidRPr="000617BC">
        <w:rPr>
          <w:rFonts w:ascii="Calibri" w:eastAsia="Times New Roman" w:hAnsi="Calibri" w:cs="Calibri"/>
          <w:color w:val="000000"/>
          <w:szCs w:val="22"/>
        </w:rPr>
        <w:t>ranch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68"/>
        <w:gridCol w:w="2268"/>
      </w:tblGrid>
      <w:tr w:rsidR="00F673EB" w14:paraId="5A1BA618" w14:textId="77777777" w:rsidTr="006878C7">
        <w:trPr>
          <w:trHeight w:val="252"/>
        </w:trPr>
        <w:tc>
          <w:tcPr>
            <w:tcW w:w="1268" w:type="dxa"/>
            <w:vAlign w:val="center"/>
          </w:tcPr>
          <w:p w14:paraId="50340D98" w14:textId="70A2BED3" w:rsidR="00F673EB" w:rsidRPr="008824CC" w:rsidRDefault="00F673EB" w:rsidP="00F673EB">
            <w:pPr>
              <w:jc w:val="center"/>
              <w:rPr>
                <w:u w:val="single"/>
              </w:rPr>
            </w:pPr>
            <w:proofErr w:type="spellStart"/>
            <w:r w:rsidRPr="008824CC">
              <w:rPr>
                <w:rFonts w:ascii="Calibri" w:eastAsia="Times New Roman" w:hAnsi="Calibri" w:cs="Calibri"/>
                <w:color w:val="000000"/>
                <w:szCs w:val="22"/>
                <w:u w:val="single"/>
              </w:rPr>
              <w:t>branch_id</w:t>
            </w:r>
            <w:proofErr w:type="spellEnd"/>
          </w:p>
        </w:tc>
        <w:tc>
          <w:tcPr>
            <w:tcW w:w="2268" w:type="dxa"/>
            <w:vAlign w:val="center"/>
          </w:tcPr>
          <w:p w14:paraId="77FA5855" w14:textId="19C6FFBA" w:rsidR="00F673EB" w:rsidRDefault="007D4F36" w:rsidP="00F673EB">
            <w:pPr>
              <w:jc w:val="center"/>
            </w:pPr>
            <w:proofErr w:type="spellStart"/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branch_address</w:t>
            </w:r>
            <w:proofErr w:type="spellEnd"/>
          </w:p>
        </w:tc>
      </w:tr>
      <w:tr w:rsidR="00F673EB" w14:paraId="5526EE7F" w14:textId="77777777" w:rsidTr="006878C7">
        <w:trPr>
          <w:trHeight w:val="252"/>
        </w:trPr>
        <w:tc>
          <w:tcPr>
            <w:tcW w:w="1268" w:type="dxa"/>
            <w:vAlign w:val="center"/>
          </w:tcPr>
          <w:p w14:paraId="71BFD23D" w14:textId="62B67F1B" w:rsidR="00F673EB" w:rsidRDefault="007D4F36" w:rsidP="006878C7">
            <w:pPr>
              <w:jc w:val="center"/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d001</w:t>
            </w:r>
          </w:p>
        </w:tc>
        <w:tc>
          <w:tcPr>
            <w:tcW w:w="2268" w:type="dxa"/>
            <w:vAlign w:val="center"/>
          </w:tcPr>
          <w:p w14:paraId="66F16119" w14:textId="25AD199C" w:rsidR="00F673EB" w:rsidRDefault="007D4F36" w:rsidP="006878C7">
            <w:pPr>
              <w:jc w:val="center"/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Jura Tempest</w:t>
            </w:r>
          </w:p>
        </w:tc>
      </w:tr>
      <w:tr w:rsidR="00F673EB" w14:paraId="725A8BB7" w14:textId="77777777" w:rsidTr="006878C7">
        <w:trPr>
          <w:trHeight w:val="252"/>
        </w:trPr>
        <w:tc>
          <w:tcPr>
            <w:tcW w:w="1268" w:type="dxa"/>
            <w:vAlign w:val="center"/>
          </w:tcPr>
          <w:p w14:paraId="519865FD" w14:textId="3E4913B7" w:rsidR="00F673EB" w:rsidRDefault="007D4F36" w:rsidP="006878C7">
            <w:pPr>
              <w:jc w:val="center"/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d00</w:t>
            </w:r>
            <w:r>
              <w:rPr>
                <w:rFonts w:ascii="Calibri" w:eastAsia="Times New Roman" w:hAnsi="Calibri" w:cs="Calibri"/>
                <w:color w:val="000000"/>
                <w:szCs w:val="22"/>
              </w:rPr>
              <w:t>2</w:t>
            </w:r>
          </w:p>
        </w:tc>
        <w:tc>
          <w:tcPr>
            <w:tcW w:w="2268" w:type="dxa"/>
            <w:vAlign w:val="center"/>
          </w:tcPr>
          <w:p w14:paraId="5E8D6B4F" w14:textId="5A65916C" w:rsidR="00F673EB" w:rsidRDefault="007D4F36" w:rsidP="006878C7">
            <w:pPr>
              <w:jc w:val="center"/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Dungeon</w:t>
            </w:r>
          </w:p>
        </w:tc>
      </w:tr>
    </w:tbl>
    <w:p w14:paraId="1DA70102" w14:textId="140DDFF1" w:rsidR="00275D8B" w:rsidRDefault="00275D8B" w:rsidP="00275D8B"/>
    <w:p w14:paraId="7354CB68" w14:textId="0BE55F64" w:rsidR="007D4F36" w:rsidRDefault="007D4F36" w:rsidP="00275D8B">
      <w:r>
        <w:t>Emp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88"/>
        <w:gridCol w:w="2111"/>
        <w:gridCol w:w="2755"/>
      </w:tblGrid>
      <w:tr w:rsidR="007D4F36" w14:paraId="7B0CC1C2" w14:textId="77777777" w:rsidTr="007D4F36">
        <w:trPr>
          <w:trHeight w:val="262"/>
        </w:trPr>
        <w:tc>
          <w:tcPr>
            <w:tcW w:w="1188" w:type="dxa"/>
            <w:vAlign w:val="center"/>
          </w:tcPr>
          <w:p w14:paraId="29DD9CB9" w14:textId="66E2D24D" w:rsidR="007D4F36" w:rsidRPr="008824CC" w:rsidRDefault="007D4F36" w:rsidP="007D4F36">
            <w:pPr>
              <w:jc w:val="center"/>
              <w:rPr>
                <w:u w:val="single"/>
              </w:rPr>
            </w:pPr>
            <w:proofErr w:type="spellStart"/>
            <w:r w:rsidRPr="008824CC">
              <w:rPr>
                <w:rFonts w:ascii="Calibri" w:eastAsia="Times New Roman" w:hAnsi="Calibri" w:cs="Calibri"/>
                <w:color w:val="000000"/>
                <w:szCs w:val="22"/>
                <w:u w:val="single"/>
              </w:rPr>
              <w:t>emp_id</w:t>
            </w:r>
            <w:proofErr w:type="spellEnd"/>
          </w:p>
        </w:tc>
        <w:tc>
          <w:tcPr>
            <w:tcW w:w="2111" w:type="dxa"/>
            <w:vAlign w:val="center"/>
          </w:tcPr>
          <w:p w14:paraId="35D23681" w14:textId="59F26A07" w:rsidR="007D4F36" w:rsidRDefault="007D4F36" w:rsidP="007D4F36">
            <w:pPr>
              <w:jc w:val="center"/>
            </w:pPr>
            <w:proofErr w:type="spellStart"/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emp_firstname</w:t>
            </w:r>
            <w:proofErr w:type="spellEnd"/>
          </w:p>
        </w:tc>
        <w:tc>
          <w:tcPr>
            <w:tcW w:w="2755" w:type="dxa"/>
            <w:vAlign w:val="center"/>
          </w:tcPr>
          <w:p w14:paraId="5C81CFC6" w14:textId="43155B24" w:rsidR="007D4F36" w:rsidRDefault="007D4F36" w:rsidP="007D4F36">
            <w:pPr>
              <w:jc w:val="center"/>
            </w:pPr>
            <w:proofErr w:type="spellStart"/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emp_position</w:t>
            </w:r>
            <w:proofErr w:type="spellEnd"/>
          </w:p>
        </w:tc>
      </w:tr>
      <w:tr w:rsidR="007D4F36" w14:paraId="1F203298" w14:textId="77777777" w:rsidTr="006878C7">
        <w:trPr>
          <w:trHeight w:val="262"/>
        </w:trPr>
        <w:tc>
          <w:tcPr>
            <w:tcW w:w="1188" w:type="dxa"/>
            <w:vAlign w:val="center"/>
          </w:tcPr>
          <w:p w14:paraId="33721FB8" w14:textId="23590633" w:rsidR="007D4F36" w:rsidRDefault="007D4F36" w:rsidP="006878C7">
            <w:pPr>
              <w:jc w:val="center"/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e0001</w:t>
            </w:r>
          </w:p>
        </w:tc>
        <w:tc>
          <w:tcPr>
            <w:tcW w:w="2111" w:type="dxa"/>
            <w:vAlign w:val="center"/>
          </w:tcPr>
          <w:p w14:paraId="3C37B394" w14:textId="3D30DE87" w:rsidR="007D4F36" w:rsidRDefault="007D4F36" w:rsidP="006878C7">
            <w:pPr>
              <w:jc w:val="center"/>
            </w:pPr>
            <w:proofErr w:type="spellStart"/>
            <w:r w:rsidRPr="000617BC">
              <w:rPr>
                <w:rFonts w:ascii="Calibri" w:eastAsia="Times New Roman" w:hAnsi="Calibri" w:cstheme="minorHAnsi"/>
                <w:color w:val="000000"/>
                <w:szCs w:val="22"/>
              </w:rPr>
              <w:t>Benimaru</w:t>
            </w:r>
            <w:proofErr w:type="spellEnd"/>
          </w:p>
        </w:tc>
        <w:tc>
          <w:tcPr>
            <w:tcW w:w="2755" w:type="dxa"/>
            <w:vAlign w:val="center"/>
          </w:tcPr>
          <w:p w14:paraId="3FF11785" w14:textId="6AB23DFE" w:rsidR="007D4F36" w:rsidRDefault="007D4F36" w:rsidP="006878C7">
            <w:pPr>
              <w:jc w:val="center"/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Majin</w:t>
            </w:r>
          </w:p>
        </w:tc>
      </w:tr>
      <w:tr w:rsidR="007D4F36" w14:paraId="0623685F" w14:textId="77777777" w:rsidTr="006878C7">
        <w:trPr>
          <w:trHeight w:val="262"/>
        </w:trPr>
        <w:tc>
          <w:tcPr>
            <w:tcW w:w="1188" w:type="dxa"/>
            <w:vAlign w:val="center"/>
          </w:tcPr>
          <w:p w14:paraId="3141AC90" w14:textId="6CE79591" w:rsidR="007D4F36" w:rsidRDefault="007D4F36" w:rsidP="006878C7">
            <w:pPr>
              <w:jc w:val="center"/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e0002</w:t>
            </w:r>
          </w:p>
        </w:tc>
        <w:tc>
          <w:tcPr>
            <w:tcW w:w="2111" w:type="dxa"/>
            <w:vAlign w:val="center"/>
          </w:tcPr>
          <w:p w14:paraId="3F85E4C2" w14:textId="183CC534" w:rsidR="007D4F36" w:rsidRDefault="007D4F36" w:rsidP="006878C7">
            <w:pPr>
              <w:jc w:val="center"/>
            </w:pPr>
            <w:proofErr w:type="spellStart"/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Ramiris</w:t>
            </w:r>
            <w:proofErr w:type="spellEnd"/>
          </w:p>
        </w:tc>
        <w:tc>
          <w:tcPr>
            <w:tcW w:w="2755" w:type="dxa"/>
            <w:vAlign w:val="center"/>
          </w:tcPr>
          <w:p w14:paraId="0EA5B528" w14:textId="1688CD49" w:rsidR="007D4F36" w:rsidRDefault="007D4F36" w:rsidP="006878C7">
            <w:pPr>
              <w:jc w:val="center"/>
            </w:pPr>
            <w:proofErr w:type="spellStart"/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Nolastname</w:t>
            </w:r>
            <w:proofErr w:type="spellEnd"/>
          </w:p>
        </w:tc>
      </w:tr>
      <w:tr w:rsidR="007D4F36" w14:paraId="4A938AEF" w14:textId="77777777" w:rsidTr="006878C7">
        <w:trPr>
          <w:trHeight w:val="262"/>
        </w:trPr>
        <w:tc>
          <w:tcPr>
            <w:tcW w:w="1188" w:type="dxa"/>
            <w:vAlign w:val="center"/>
          </w:tcPr>
          <w:p w14:paraId="1767B7C4" w14:textId="7F5BFA83" w:rsidR="007D4F36" w:rsidRDefault="007D4F36" w:rsidP="006878C7">
            <w:pPr>
              <w:jc w:val="center"/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e0003</w:t>
            </w:r>
          </w:p>
        </w:tc>
        <w:tc>
          <w:tcPr>
            <w:tcW w:w="2111" w:type="dxa"/>
            <w:vAlign w:val="center"/>
          </w:tcPr>
          <w:p w14:paraId="010196F9" w14:textId="4E034D14" w:rsidR="007D4F36" w:rsidRDefault="007D4F36" w:rsidP="006878C7">
            <w:pPr>
              <w:jc w:val="center"/>
            </w:pPr>
            <w:proofErr w:type="spellStart"/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Rimuru</w:t>
            </w:r>
            <w:proofErr w:type="spellEnd"/>
          </w:p>
        </w:tc>
        <w:tc>
          <w:tcPr>
            <w:tcW w:w="2755" w:type="dxa"/>
            <w:vAlign w:val="center"/>
          </w:tcPr>
          <w:p w14:paraId="35098DD9" w14:textId="631EED37" w:rsidR="007D4F36" w:rsidRDefault="007D4F36" w:rsidP="006878C7">
            <w:pPr>
              <w:jc w:val="center"/>
            </w:pPr>
            <w:r w:rsidRPr="000617BC">
              <w:rPr>
                <w:rFonts w:ascii="Calibri" w:eastAsia="Times New Roman" w:hAnsi="Calibri" w:cs="Calibri" w:hint="cs"/>
                <w:color w:val="000000"/>
                <w:szCs w:val="22"/>
              </w:rPr>
              <w:t>Tempest</w:t>
            </w:r>
          </w:p>
        </w:tc>
      </w:tr>
      <w:tr w:rsidR="007D4F36" w14:paraId="6CA93391" w14:textId="77777777" w:rsidTr="006878C7">
        <w:trPr>
          <w:trHeight w:val="262"/>
        </w:trPr>
        <w:tc>
          <w:tcPr>
            <w:tcW w:w="1188" w:type="dxa"/>
            <w:vAlign w:val="center"/>
          </w:tcPr>
          <w:p w14:paraId="1945D4A5" w14:textId="38FB35EA" w:rsidR="007D4F36" w:rsidRDefault="007D4F36" w:rsidP="006878C7">
            <w:pPr>
              <w:jc w:val="center"/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e000</w:t>
            </w:r>
            <w:r>
              <w:rPr>
                <w:rFonts w:ascii="Calibri" w:eastAsia="Times New Roman" w:hAnsi="Calibri" w:cs="Calibri"/>
                <w:color w:val="000000"/>
                <w:szCs w:val="22"/>
              </w:rPr>
              <w:t>4</w:t>
            </w:r>
          </w:p>
        </w:tc>
        <w:tc>
          <w:tcPr>
            <w:tcW w:w="2111" w:type="dxa"/>
            <w:vAlign w:val="center"/>
          </w:tcPr>
          <w:p w14:paraId="26FB899F" w14:textId="658E0493" w:rsidR="007D4F36" w:rsidRDefault="007D4F36" w:rsidP="006878C7">
            <w:pPr>
              <w:jc w:val="center"/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Diablo</w:t>
            </w:r>
          </w:p>
        </w:tc>
        <w:tc>
          <w:tcPr>
            <w:tcW w:w="2755" w:type="dxa"/>
            <w:vAlign w:val="center"/>
          </w:tcPr>
          <w:p w14:paraId="1ADB5DC6" w14:textId="347F3B9C" w:rsidR="007D4F36" w:rsidRDefault="007D4F36" w:rsidP="006878C7">
            <w:pPr>
              <w:jc w:val="center"/>
            </w:pPr>
            <w:r w:rsidRPr="000617BC">
              <w:rPr>
                <w:rFonts w:ascii="Calibri" w:eastAsia="Times New Roman" w:hAnsi="Calibri" w:cs="Calibri" w:hint="cs"/>
                <w:color w:val="000000"/>
                <w:szCs w:val="22"/>
              </w:rPr>
              <w:t>Tempest</w:t>
            </w:r>
          </w:p>
        </w:tc>
      </w:tr>
      <w:tr w:rsidR="007D4F36" w14:paraId="3093E77A" w14:textId="77777777" w:rsidTr="006878C7">
        <w:trPr>
          <w:trHeight w:val="262"/>
        </w:trPr>
        <w:tc>
          <w:tcPr>
            <w:tcW w:w="1188" w:type="dxa"/>
            <w:vAlign w:val="center"/>
          </w:tcPr>
          <w:p w14:paraId="322C3C2F" w14:textId="53537C2C" w:rsidR="007D4F36" w:rsidRDefault="007D4F36" w:rsidP="006878C7">
            <w:pPr>
              <w:jc w:val="center"/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e000</w:t>
            </w:r>
            <w:r>
              <w:rPr>
                <w:rFonts w:ascii="Calibri" w:eastAsia="Times New Roman" w:hAnsi="Calibri" w:cs="Calibri"/>
                <w:color w:val="000000"/>
                <w:szCs w:val="22"/>
              </w:rPr>
              <w:t>5</w:t>
            </w:r>
          </w:p>
        </w:tc>
        <w:tc>
          <w:tcPr>
            <w:tcW w:w="2111" w:type="dxa"/>
            <w:vAlign w:val="center"/>
          </w:tcPr>
          <w:p w14:paraId="660DB050" w14:textId="3F371456" w:rsidR="007D4F36" w:rsidRDefault="007D4F36" w:rsidP="006878C7">
            <w:pPr>
              <w:jc w:val="center"/>
            </w:pPr>
            <w:proofErr w:type="spellStart"/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Veldora</w:t>
            </w:r>
            <w:proofErr w:type="spellEnd"/>
          </w:p>
        </w:tc>
        <w:tc>
          <w:tcPr>
            <w:tcW w:w="2755" w:type="dxa"/>
            <w:vAlign w:val="center"/>
          </w:tcPr>
          <w:p w14:paraId="3631D3B7" w14:textId="101EA757" w:rsidR="007D4F36" w:rsidRDefault="007D4F36" w:rsidP="006878C7">
            <w:pPr>
              <w:jc w:val="center"/>
            </w:pPr>
            <w:r w:rsidRPr="000617BC">
              <w:rPr>
                <w:rFonts w:ascii="Calibri" w:eastAsia="Times New Roman" w:hAnsi="Calibri" w:cs="Calibri" w:hint="cs"/>
                <w:color w:val="000000"/>
                <w:szCs w:val="22"/>
              </w:rPr>
              <w:t>Tempest</w:t>
            </w:r>
          </w:p>
        </w:tc>
      </w:tr>
    </w:tbl>
    <w:p w14:paraId="0F8A0D22" w14:textId="61D3EFC2" w:rsidR="007D4F36" w:rsidRDefault="007D4F36" w:rsidP="00275D8B"/>
    <w:p w14:paraId="1AA1C6BC" w14:textId="2E02A658" w:rsidR="007D4F36" w:rsidRPr="00350DA2" w:rsidRDefault="007D4F36" w:rsidP="00275D8B">
      <w:pPr>
        <w:rPr>
          <w:b/>
          <w:bCs/>
        </w:rPr>
      </w:pPr>
      <w:r w:rsidRPr="00350DA2">
        <w:rPr>
          <w:rFonts w:hint="cs"/>
          <w:b/>
          <w:bCs/>
          <w:cs/>
        </w:rPr>
        <w:t>1.3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693"/>
        <w:gridCol w:w="2694"/>
        <w:gridCol w:w="1134"/>
        <w:gridCol w:w="1842"/>
      </w:tblGrid>
      <w:tr w:rsidR="007D4F36" w14:paraId="550253E3" w14:textId="77777777" w:rsidTr="00CC0157">
        <w:tc>
          <w:tcPr>
            <w:tcW w:w="1693" w:type="dxa"/>
            <w:vAlign w:val="center"/>
          </w:tcPr>
          <w:p w14:paraId="2B6F0F77" w14:textId="7937EAC5" w:rsidR="007D4F36" w:rsidRPr="008824CC" w:rsidRDefault="007D4F36" w:rsidP="007D4F36">
            <w:pPr>
              <w:jc w:val="center"/>
              <w:rPr>
                <w:rFonts w:hint="cs"/>
                <w:u w:val="single"/>
              </w:rPr>
            </w:pPr>
            <w:proofErr w:type="spellStart"/>
            <w:r w:rsidRPr="008824CC">
              <w:rPr>
                <w:rFonts w:ascii="Calibri" w:eastAsia="Times New Roman" w:hAnsi="Calibri" w:cs="Calibri"/>
                <w:color w:val="000000"/>
                <w:szCs w:val="22"/>
                <w:u w:val="single"/>
              </w:rPr>
              <w:t>emp_id</w:t>
            </w:r>
            <w:proofErr w:type="spellEnd"/>
          </w:p>
        </w:tc>
        <w:tc>
          <w:tcPr>
            <w:tcW w:w="2694" w:type="dxa"/>
            <w:vAlign w:val="center"/>
          </w:tcPr>
          <w:p w14:paraId="5EB1157B" w14:textId="070B20FF" w:rsidR="007D4F36" w:rsidRDefault="007D4F36" w:rsidP="007D4F36">
            <w:pPr>
              <w:jc w:val="center"/>
              <w:rPr>
                <w:rFonts w:hint="cs"/>
              </w:rPr>
            </w:pPr>
            <w:proofErr w:type="spellStart"/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emp_position</w:t>
            </w:r>
            <w:proofErr w:type="spellEnd"/>
          </w:p>
        </w:tc>
        <w:tc>
          <w:tcPr>
            <w:tcW w:w="1134" w:type="dxa"/>
            <w:vAlign w:val="center"/>
          </w:tcPr>
          <w:p w14:paraId="4A91F3F0" w14:textId="78EF99F2" w:rsidR="007D4F36" w:rsidRDefault="000F72AA" w:rsidP="007D4F36">
            <w:pPr>
              <w:jc w:val="center"/>
              <w:rPr>
                <w:rFonts w:hint="cs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salary</w:t>
            </w:r>
          </w:p>
        </w:tc>
        <w:tc>
          <w:tcPr>
            <w:tcW w:w="1842" w:type="dxa"/>
            <w:vAlign w:val="center"/>
          </w:tcPr>
          <w:p w14:paraId="5C481960" w14:textId="03976D09" w:rsidR="007D4F36" w:rsidRPr="008824CC" w:rsidRDefault="000F72AA" w:rsidP="007D4F36">
            <w:pPr>
              <w:jc w:val="center"/>
              <w:rPr>
                <w:rFonts w:hint="cs"/>
                <w:u w:val="single"/>
              </w:rPr>
            </w:pPr>
            <w:proofErr w:type="spellStart"/>
            <w:r w:rsidRPr="008824CC">
              <w:rPr>
                <w:rFonts w:ascii="Calibri" w:eastAsia="Times New Roman" w:hAnsi="Calibri" w:cs="Calibri"/>
                <w:color w:val="000000"/>
                <w:szCs w:val="22"/>
                <w:u w:val="single"/>
              </w:rPr>
              <w:t>branch_id</w:t>
            </w:r>
            <w:proofErr w:type="spellEnd"/>
          </w:p>
        </w:tc>
      </w:tr>
      <w:tr w:rsidR="007D4F36" w14:paraId="797B93B5" w14:textId="77777777" w:rsidTr="006878C7">
        <w:tc>
          <w:tcPr>
            <w:tcW w:w="1693" w:type="dxa"/>
            <w:vAlign w:val="center"/>
          </w:tcPr>
          <w:p w14:paraId="55590767" w14:textId="32F664ED" w:rsidR="007D4F36" w:rsidRDefault="007D4F36" w:rsidP="006878C7">
            <w:pPr>
              <w:jc w:val="center"/>
              <w:rPr>
                <w:rFonts w:hint="cs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e0001</w:t>
            </w:r>
          </w:p>
        </w:tc>
        <w:tc>
          <w:tcPr>
            <w:tcW w:w="2694" w:type="dxa"/>
            <w:vAlign w:val="center"/>
          </w:tcPr>
          <w:p w14:paraId="537DCF63" w14:textId="719A0E34" w:rsidR="007D4F36" w:rsidRDefault="007D4F36" w:rsidP="006878C7">
            <w:pPr>
              <w:jc w:val="center"/>
              <w:rPr>
                <w:rFonts w:hint="cs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Strategist</w:t>
            </w:r>
          </w:p>
        </w:tc>
        <w:tc>
          <w:tcPr>
            <w:tcW w:w="1134" w:type="dxa"/>
            <w:vAlign w:val="center"/>
          </w:tcPr>
          <w:p w14:paraId="1C89E20F" w14:textId="71B0A4F9" w:rsidR="007D4F36" w:rsidRDefault="000F72AA" w:rsidP="000F72AA">
            <w:pPr>
              <w:jc w:val="right"/>
              <w:rPr>
                <w:rFonts w:hint="cs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150</w:t>
            </w:r>
          </w:p>
        </w:tc>
        <w:tc>
          <w:tcPr>
            <w:tcW w:w="1842" w:type="dxa"/>
            <w:vAlign w:val="center"/>
          </w:tcPr>
          <w:p w14:paraId="70B20BCC" w14:textId="35C2F2DA" w:rsidR="007D4F36" w:rsidRDefault="000F72AA" w:rsidP="006878C7">
            <w:pPr>
              <w:jc w:val="center"/>
              <w:rPr>
                <w:rFonts w:hint="cs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d001</w:t>
            </w:r>
          </w:p>
        </w:tc>
      </w:tr>
      <w:tr w:rsidR="007D4F36" w14:paraId="3E8DC0A5" w14:textId="77777777" w:rsidTr="006878C7">
        <w:tc>
          <w:tcPr>
            <w:tcW w:w="1693" w:type="dxa"/>
            <w:vAlign w:val="center"/>
          </w:tcPr>
          <w:p w14:paraId="14DE77AC" w14:textId="5165DC05" w:rsidR="007D4F36" w:rsidRDefault="007D4F36" w:rsidP="006878C7">
            <w:pPr>
              <w:jc w:val="center"/>
              <w:rPr>
                <w:rFonts w:hint="cs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e000</w:t>
            </w:r>
            <w:r>
              <w:rPr>
                <w:rFonts w:ascii="Calibri" w:eastAsia="Times New Roman" w:hAnsi="Calibri" w:cs="Calibri"/>
                <w:color w:val="000000"/>
                <w:szCs w:val="22"/>
              </w:rPr>
              <w:t>2</w:t>
            </w:r>
          </w:p>
        </w:tc>
        <w:tc>
          <w:tcPr>
            <w:tcW w:w="2694" w:type="dxa"/>
            <w:vAlign w:val="center"/>
          </w:tcPr>
          <w:p w14:paraId="35A1D122" w14:textId="67D1297A" w:rsidR="007D4F36" w:rsidRDefault="007D4F36" w:rsidP="006878C7">
            <w:pPr>
              <w:jc w:val="center"/>
              <w:rPr>
                <w:rFonts w:hint="cs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Dungeon Owner</w:t>
            </w:r>
          </w:p>
        </w:tc>
        <w:tc>
          <w:tcPr>
            <w:tcW w:w="1134" w:type="dxa"/>
            <w:vAlign w:val="center"/>
          </w:tcPr>
          <w:p w14:paraId="1BE0E26A" w14:textId="06B335D6" w:rsidR="007D4F36" w:rsidRDefault="000F72AA" w:rsidP="000F72AA">
            <w:pPr>
              <w:jc w:val="right"/>
              <w:rPr>
                <w:rFonts w:hint="cs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200</w:t>
            </w:r>
          </w:p>
        </w:tc>
        <w:tc>
          <w:tcPr>
            <w:tcW w:w="1842" w:type="dxa"/>
            <w:vAlign w:val="center"/>
          </w:tcPr>
          <w:p w14:paraId="1D5AC6EA" w14:textId="37CEBA5F" w:rsidR="007D4F36" w:rsidRDefault="000F72AA" w:rsidP="006878C7">
            <w:pPr>
              <w:jc w:val="center"/>
              <w:rPr>
                <w:rFonts w:hint="cs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d00</w:t>
            </w:r>
            <w:r>
              <w:rPr>
                <w:rFonts w:ascii="Calibri" w:eastAsia="Times New Roman" w:hAnsi="Calibri" w:cs="Calibri"/>
                <w:color w:val="000000"/>
                <w:szCs w:val="22"/>
              </w:rPr>
              <w:t>2</w:t>
            </w:r>
          </w:p>
        </w:tc>
      </w:tr>
      <w:tr w:rsidR="007D4F36" w14:paraId="1564A71F" w14:textId="77777777" w:rsidTr="006878C7">
        <w:tc>
          <w:tcPr>
            <w:tcW w:w="1693" w:type="dxa"/>
            <w:vAlign w:val="center"/>
          </w:tcPr>
          <w:p w14:paraId="5F245846" w14:textId="37C186B5" w:rsidR="007D4F36" w:rsidRDefault="007D4F36" w:rsidP="006878C7">
            <w:pPr>
              <w:jc w:val="center"/>
              <w:rPr>
                <w:rFonts w:hint="cs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e000</w:t>
            </w:r>
            <w:r>
              <w:rPr>
                <w:rFonts w:ascii="Calibri" w:eastAsia="Times New Roman" w:hAnsi="Calibri" w:cs="Calibri"/>
                <w:color w:val="000000"/>
                <w:szCs w:val="22"/>
              </w:rPr>
              <w:t>3</w:t>
            </w:r>
          </w:p>
        </w:tc>
        <w:tc>
          <w:tcPr>
            <w:tcW w:w="2694" w:type="dxa"/>
            <w:vAlign w:val="center"/>
          </w:tcPr>
          <w:p w14:paraId="105B6992" w14:textId="328FAFDB" w:rsidR="007D4F36" w:rsidRDefault="007D4F36" w:rsidP="006878C7">
            <w:pPr>
              <w:jc w:val="center"/>
              <w:rPr>
                <w:rFonts w:hint="cs"/>
              </w:rPr>
            </w:pPr>
            <w:r w:rsidRPr="000617BC">
              <w:rPr>
                <w:rFonts w:ascii="Calibri" w:eastAsia="Times New Roman" w:hAnsi="Calibri" w:cs="Calibri" w:hint="cs"/>
                <w:color w:val="000000"/>
                <w:szCs w:val="22"/>
              </w:rPr>
              <w:t>Leader</w:t>
            </w:r>
          </w:p>
        </w:tc>
        <w:tc>
          <w:tcPr>
            <w:tcW w:w="1134" w:type="dxa"/>
            <w:vAlign w:val="center"/>
          </w:tcPr>
          <w:p w14:paraId="1DEDCE59" w14:textId="0EAFAADB" w:rsidR="007D4F36" w:rsidRDefault="000F72AA" w:rsidP="000F72AA">
            <w:pPr>
              <w:jc w:val="right"/>
              <w:rPr>
                <w:rFonts w:hint="cs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500</w:t>
            </w:r>
          </w:p>
        </w:tc>
        <w:tc>
          <w:tcPr>
            <w:tcW w:w="1842" w:type="dxa"/>
            <w:vAlign w:val="center"/>
          </w:tcPr>
          <w:p w14:paraId="4711EAAC" w14:textId="12EB7555" w:rsidR="007D4F36" w:rsidRDefault="000F72AA" w:rsidP="006878C7">
            <w:pPr>
              <w:jc w:val="center"/>
              <w:rPr>
                <w:rFonts w:hint="cs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d001</w:t>
            </w:r>
          </w:p>
        </w:tc>
      </w:tr>
      <w:tr w:rsidR="007D4F36" w14:paraId="13B5E9DC" w14:textId="77777777" w:rsidTr="006878C7">
        <w:tc>
          <w:tcPr>
            <w:tcW w:w="1693" w:type="dxa"/>
            <w:vAlign w:val="center"/>
          </w:tcPr>
          <w:p w14:paraId="516C138C" w14:textId="08206829" w:rsidR="007D4F36" w:rsidRDefault="007D4F36" w:rsidP="006878C7">
            <w:pPr>
              <w:jc w:val="center"/>
              <w:rPr>
                <w:rFonts w:hint="cs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e000</w:t>
            </w:r>
            <w:r>
              <w:rPr>
                <w:rFonts w:ascii="Calibri" w:eastAsia="Times New Roman" w:hAnsi="Calibri" w:cs="Calibri"/>
                <w:color w:val="000000"/>
                <w:szCs w:val="22"/>
              </w:rPr>
              <w:t>4</w:t>
            </w:r>
          </w:p>
        </w:tc>
        <w:tc>
          <w:tcPr>
            <w:tcW w:w="2694" w:type="dxa"/>
            <w:vAlign w:val="center"/>
          </w:tcPr>
          <w:p w14:paraId="3A36C00B" w14:textId="365E65D0" w:rsidR="007D4F36" w:rsidRDefault="007D4F36" w:rsidP="006878C7">
            <w:pPr>
              <w:jc w:val="center"/>
              <w:rPr>
                <w:rFonts w:hint="cs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Assistant</w:t>
            </w:r>
          </w:p>
        </w:tc>
        <w:tc>
          <w:tcPr>
            <w:tcW w:w="1134" w:type="dxa"/>
            <w:vAlign w:val="center"/>
          </w:tcPr>
          <w:p w14:paraId="61724C32" w14:textId="5C86BEE5" w:rsidR="007D4F36" w:rsidRDefault="000F72AA" w:rsidP="000F72AA">
            <w:pPr>
              <w:jc w:val="right"/>
              <w:rPr>
                <w:rFonts w:hint="cs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350</w:t>
            </w:r>
          </w:p>
        </w:tc>
        <w:tc>
          <w:tcPr>
            <w:tcW w:w="1842" w:type="dxa"/>
            <w:vAlign w:val="center"/>
          </w:tcPr>
          <w:p w14:paraId="78E21112" w14:textId="6E00F313" w:rsidR="007D4F36" w:rsidRDefault="000F72AA" w:rsidP="006878C7">
            <w:pPr>
              <w:jc w:val="center"/>
              <w:rPr>
                <w:rFonts w:hint="cs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d001</w:t>
            </w:r>
          </w:p>
        </w:tc>
      </w:tr>
      <w:tr w:rsidR="007D4F36" w14:paraId="395E9703" w14:textId="77777777" w:rsidTr="006878C7">
        <w:tc>
          <w:tcPr>
            <w:tcW w:w="1693" w:type="dxa"/>
            <w:vAlign w:val="center"/>
          </w:tcPr>
          <w:p w14:paraId="44D95C63" w14:textId="264DEAE1" w:rsidR="007D4F36" w:rsidRDefault="007D4F36" w:rsidP="006878C7">
            <w:pPr>
              <w:jc w:val="center"/>
              <w:rPr>
                <w:rFonts w:hint="cs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e000</w:t>
            </w:r>
            <w:r>
              <w:rPr>
                <w:rFonts w:ascii="Calibri" w:eastAsia="Times New Roman" w:hAnsi="Calibri" w:cs="Calibri"/>
                <w:color w:val="000000"/>
                <w:szCs w:val="22"/>
              </w:rPr>
              <w:t>5</w:t>
            </w:r>
          </w:p>
        </w:tc>
        <w:tc>
          <w:tcPr>
            <w:tcW w:w="2694" w:type="dxa"/>
            <w:vAlign w:val="center"/>
          </w:tcPr>
          <w:p w14:paraId="61BA1608" w14:textId="739201FC" w:rsidR="007D4F36" w:rsidRDefault="007D4F36" w:rsidP="006878C7">
            <w:pPr>
              <w:jc w:val="center"/>
              <w:rPr>
                <w:rFonts w:hint="cs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Dragon</w:t>
            </w:r>
          </w:p>
        </w:tc>
        <w:tc>
          <w:tcPr>
            <w:tcW w:w="1134" w:type="dxa"/>
            <w:vAlign w:val="center"/>
          </w:tcPr>
          <w:p w14:paraId="3AEC2977" w14:textId="34F0B9E3" w:rsidR="007D4F36" w:rsidRDefault="000F72AA" w:rsidP="000F72AA">
            <w:pPr>
              <w:jc w:val="right"/>
              <w:rPr>
                <w:rFonts w:hint="cs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150</w:t>
            </w:r>
          </w:p>
        </w:tc>
        <w:tc>
          <w:tcPr>
            <w:tcW w:w="1842" w:type="dxa"/>
            <w:vAlign w:val="center"/>
          </w:tcPr>
          <w:p w14:paraId="10FF9E0A" w14:textId="357A1EC2" w:rsidR="007D4F36" w:rsidRDefault="000F72AA" w:rsidP="006878C7">
            <w:pPr>
              <w:jc w:val="center"/>
              <w:rPr>
                <w:rFonts w:hint="cs"/>
              </w:rPr>
            </w:pPr>
            <w:r w:rsidRPr="000617BC">
              <w:rPr>
                <w:rFonts w:ascii="Calibri" w:eastAsia="Times New Roman" w:hAnsi="Calibri" w:cs="Calibri"/>
                <w:color w:val="000000"/>
                <w:szCs w:val="22"/>
              </w:rPr>
              <w:t>d001</w:t>
            </w:r>
          </w:p>
        </w:tc>
      </w:tr>
    </w:tbl>
    <w:p w14:paraId="36B43DCF" w14:textId="77777777" w:rsidR="007D4F36" w:rsidRDefault="007D4F36" w:rsidP="00275D8B">
      <w:pPr>
        <w:rPr>
          <w:rFonts w:hint="cs"/>
          <w:cs/>
        </w:rPr>
      </w:pPr>
    </w:p>
    <w:p w14:paraId="2ADE593C" w14:textId="77777777" w:rsidR="00275D8B" w:rsidRDefault="00275D8B" w:rsidP="00275D8B">
      <w:pPr>
        <w:pStyle w:val="a4"/>
        <w:ind w:left="270"/>
      </w:pPr>
    </w:p>
    <w:p w14:paraId="2F120C6B" w14:textId="77777777" w:rsidR="00275D8B" w:rsidRDefault="00275D8B" w:rsidP="00275D8B">
      <w:pPr>
        <w:pStyle w:val="a4"/>
        <w:numPr>
          <w:ilvl w:val="0"/>
          <w:numId w:val="3"/>
        </w:numPr>
        <w:ind w:left="270" w:hanging="270"/>
      </w:pPr>
      <w:r>
        <w:rPr>
          <w:rFonts w:hint="cs"/>
          <w:cs/>
        </w:rPr>
        <w:lastRenderedPageBreak/>
        <w:t>กำหนดตาราง (</w:t>
      </w:r>
      <w:r>
        <w:t>Table</w:t>
      </w:r>
      <w:r>
        <w:rPr>
          <w:rFonts w:hint="cs"/>
          <w:cs/>
        </w:rPr>
        <w:t xml:space="preserve">) ต่อไปนี้ จงทำให้อยู่ในรูป </w:t>
      </w:r>
      <w:r>
        <w:t>Boy-Codd Normal Form</w:t>
      </w:r>
    </w:p>
    <w:tbl>
      <w:tblPr>
        <w:tblStyle w:val="a3"/>
        <w:tblW w:w="9943" w:type="dxa"/>
        <w:tblLook w:val="04A0" w:firstRow="1" w:lastRow="0" w:firstColumn="1" w:lastColumn="0" w:noHBand="0" w:noVBand="1"/>
      </w:tblPr>
      <w:tblGrid>
        <w:gridCol w:w="1480"/>
        <w:gridCol w:w="1679"/>
        <w:gridCol w:w="1340"/>
        <w:gridCol w:w="1960"/>
        <w:gridCol w:w="1117"/>
        <w:gridCol w:w="1187"/>
        <w:gridCol w:w="1180"/>
      </w:tblGrid>
      <w:tr w:rsidR="00275D8B" w:rsidRPr="00D32DFD" w14:paraId="4105109C" w14:textId="77777777" w:rsidTr="006878C7">
        <w:trPr>
          <w:trHeight w:val="300"/>
        </w:trPr>
        <w:tc>
          <w:tcPr>
            <w:tcW w:w="1480" w:type="dxa"/>
            <w:noWrap/>
            <w:hideMark/>
          </w:tcPr>
          <w:p w14:paraId="6273327F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customer_id</w:t>
            </w:r>
            <w:proofErr w:type="spellEnd"/>
          </w:p>
        </w:tc>
        <w:tc>
          <w:tcPr>
            <w:tcW w:w="1679" w:type="dxa"/>
            <w:noWrap/>
            <w:hideMark/>
          </w:tcPr>
          <w:p w14:paraId="786512DE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customer_name</w:t>
            </w:r>
            <w:proofErr w:type="spellEnd"/>
          </w:p>
        </w:tc>
        <w:tc>
          <w:tcPr>
            <w:tcW w:w="1340" w:type="dxa"/>
            <w:noWrap/>
            <w:hideMark/>
          </w:tcPr>
          <w:p w14:paraId="5891BB98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roperty_id</w:t>
            </w:r>
            <w:proofErr w:type="spellEnd"/>
          </w:p>
        </w:tc>
        <w:tc>
          <w:tcPr>
            <w:tcW w:w="1960" w:type="dxa"/>
            <w:noWrap/>
            <w:hideMark/>
          </w:tcPr>
          <w:p w14:paraId="69D69440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roperty_address</w:t>
            </w:r>
            <w:proofErr w:type="spellEnd"/>
          </w:p>
        </w:tc>
        <w:tc>
          <w:tcPr>
            <w:tcW w:w="1117" w:type="dxa"/>
            <w:noWrap/>
            <w:hideMark/>
          </w:tcPr>
          <w:p w14:paraId="680259E0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rent_start</w:t>
            </w:r>
            <w:proofErr w:type="spellEnd"/>
          </w:p>
        </w:tc>
        <w:tc>
          <w:tcPr>
            <w:tcW w:w="1187" w:type="dxa"/>
            <w:noWrap/>
            <w:hideMark/>
          </w:tcPr>
          <w:p w14:paraId="3D3EE587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rent_finish</w:t>
            </w:r>
            <w:proofErr w:type="spellEnd"/>
          </w:p>
        </w:tc>
        <w:tc>
          <w:tcPr>
            <w:tcW w:w="1180" w:type="dxa"/>
            <w:noWrap/>
            <w:hideMark/>
          </w:tcPr>
          <w:p w14:paraId="30F84F40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rent_price</w:t>
            </w:r>
            <w:proofErr w:type="spellEnd"/>
          </w:p>
        </w:tc>
      </w:tr>
      <w:tr w:rsidR="00275D8B" w:rsidRPr="00D32DFD" w14:paraId="07C5BE5D" w14:textId="77777777" w:rsidTr="006878C7">
        <w:trPr>
          <w:trHeight w:val="300"/>
        </w:trPr>
        <w:tc>
          <w:tcPr>
            <w:tcW w:w="1480" w:type="dxa"/>
            <w:vMerge w:val="restart"/>
            <w:noWrap/>
            <w:hideMark/>
          </w:tcPr>
          <w:p w14:paraId="7A5AF9A6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CR01</w:t>
            </w:r>
          </w:p>
        </w:tc>
        <w:tc>
          <w:tcPr>
            <w:tcW w:w="1679" w:type="dxa"/>
            <w:vMerge w:val="restart"/>
            <w:noWrap/>
            <w:hideMark/>
          </w:tcPr>
          <w:p w14:paraId="0F28525D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John Kay</w:t>
            </w:r>
          </w:p>
        </w:tc>
        <w:tc>
          <w:tcPr>
            <w:tcW w:w="1340" w:type="dxa"/>
            <w:noWrap/>
            <w:hideMark/>
          </w:tcPr>
          <w:p w14:paraId="18EC7368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G04</w:t>
            </w:r>
          </w:p>
        </w:tc>
        <w:tc>
          <w:tcPr>
            <w:tcW w:w="1960" w:type="dxa"/>
            <w:noWrap/>
            <w:hideMark/>
          </w:tcPr>
          <w:p w14:paraId="42142A68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Chiang Mai</w:t>
            </w:r>
          </w:p>
        </w:tc>
        <w:tc>
          <w:tcPr>
            <w:tcW w:w="1117" w:type="dxa"/>
            <w:noWrap/>
            <w:hideMark/>
          </w:tcPr>
          <w:p w14:paraId="1AABB884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7-01-21</w:t>
            </w:r>
          </w:p>
        </w:tc>
        <w:tc>
          <w:tcPr>
            <w:tcW w:w="1187" w:type="dxa"/>
            <w:noWrap/>
            <w:hideMark/>
          </w:tcPr>
          <w:p w14:paraId="48D26689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8-01-21</w:t>
            </w:r>
          </w:p>
        </w:tc>
        <w:tc>
          <w:tcPr>
            <w:tcW w:w="1180" w:type="dxa"/>
            <w:noWrap/>
            <w:hideMark/>
          </w:tcPr>
          <w:p w14:paraId="4AB473A8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500</w:t>
            </w:r>
          </w:p>
        </w:tc>
      </w:tr>
      <w:tr w:rsidR="00275D8B" w:rsidRPr="00D32DFD" w14:paraId="178E9586" w14:textId="77777777" w:rsidTr="006878C7">
        <w:trPr>
          <w:trHeight w:val="300"/>
        </w:trPr>
        <w:tc>
          <w:tcPr>
            <w:tcW w:w="1480" w:type="dxa"/>
            <w:vMerge/>
            <w:hideMark/>
          </w:tcPr>
          <w:p w14:paraId="4824B074" w14:textId="77777777" w:rsidR="00275D8B" w:rsidRPr="00D32DFD" w:rsidRDefault="00275D8B" w:rsidP="0074082C">
            <w:pPr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1679" w:type="dxa"/>
            <w:vMerge/>
            <w:hideMark/>
          </w:tcPr>
          <w:p w14:paraId="42923499" w14:textId="77777777" w:rsidR="00275D8B" w:rsidRPr="00D32DFD" w:rsidRDefault="00275D8B" w:rsidP="0074082C">
            <w:pPr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1340" w:type="dxa"/>
            <w:noWrap/>
            <w:hideMark/>
          </w:tcPr>
          <w:p w14:paraId="7DF89EFB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G56</w:t>
            </w:r>
          </w:p>
        </w:tc>
        <w:tc>
          <w:tcPr>
            <w:tcW w:w="1960" w:type="dxa"/>
            <w:noWrap/>
            <w:hideMark/>
          </w:tcPr>
          <w:p w14:paraId="45F7F560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Lampang</w:t>
            </w:r>
          </w:p>
        </w:tc>
        <w:tc>
          <w:tcPr>
            <w:tcW w:w="1117" w:type="dxa"/>
            <w:noWrap/>
            <w:hideMark/>
          </w:tcPr>
          <w:p w14:paraId="548D36D2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9-01-21</w:t>
            </w:r>
          </w:p>
        </w:tc>
        <w:tc>
          <w:tcPr>
            <w:tcW w:w="1187" w:type="dxa"/>
            <w:noWrap/>
            <w:hideMark/>
          </w:tcPr>
          <w:p w14:paraId="487CF30D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1-02-21</w:t>
            </w:r>
          </w:p>
        </w:tc>
        <w:tc>
          <w:tcPr>
            <w:tcW w:w="1180" w:type="dxa"/>
            <w:noWrap/>
            <w:hideMark/>
          </w:tcPr>
          <w:p w14:paraId="7C850E9D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450</w:t>
            </w:r>
          </w:p>
        </w:tc>
      </w:tr>
      <w:tr w:rsidR="00275D8B" w:rsidRPr="00D32DFD" w14:paraId="533BAA9C" w14:textId="77777777" w:rsidTr="006878C7">
        <w:trPr>
          <w:trHeight w:val="300"/>
        </w:trPr>
        <w:tc>
          <w:tcPr>
            <w:tcW w:w="1480" w:type="dxa"/>
            <w:vMerge w:val="restart"/>
            <w:noWrap/>
            <w:hideMark/>
          </w:tcPr>
          <w:p w14:paraId="540AEC27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CR56</w:t>
            </w:r>
          </w:p>
        </w:tc>
        <w:tc>
          <w:tcPr>
            <w:tcW w:w="1679" w:type="dxa"/>
            <w:vMerge w:val="restart"/>
            <w:noWrap/>
            <w:hideMark/>
          </w:tcPr>
          <w:p w14:paraId="42127008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Aline Stewart</w:t>
            </w:r>
          </w:p>
        </w:tc>
        <w:tc>
          <w:tcPr>
            <w:tcW w:w="1340" w:type="dxa"/>
            <w:noWrap/>
            <w:hideMark/>
          </w:tcPr>
          <w:p w14:paraId="5860B0E8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G56</w:t>
            </w:r>
          </w:p>
        </w:tc>
        <w:tc>
          <w:tcPr>
            <w:tcW w:w="1960" w:type="dxa"/>
            <w:noWrap/>
            <w:hideMark/>
          </w:tcPr>
          <w:p w14:paraId="106F917F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Lampang</w:t>
            </w:r>
          </w:p>
        </w:tc>
        <w:tc>
          <w:tcPr>
            <w:tcW w:w="1117" w:type="dxa"/>
            <w:noWrap/>
            <w:hideMark/>
          </w:tcPr>
          <w:p w14:paraId="232D671E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2-02-21</w:t>
            </w:r>
          </w:p>
        </w:tc>
        <w:tc>
          <w:tcPr>
            <w:tcW w:w="1187" w:type="dxa"/>
            <w:noWrap/>
            <w:hideMark/>
          </w:tcPr>
          <w:p w14:paraId="1FD9A34C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2-03-21</w:t>
            </w:r>
          </w:p>
        </w:tc>
        <w:tc>
          <w:tcPr>
            <w:tcW w:w="1180" w:type="dxa"/>
            <w:noWrap/>
            <w:hideMark/>
          </w:tcPr>
          <w:p w14:paraId="7B5A5354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450</w:t>
            </w:r>
          </w:p>
        </w:tc>
      </w:tr>
      <w:tr w:rsidR="00275D8B" w:rsidRPr="00D32DFD" w14:paraId="271F6EC6" w14:textId="77777777" w:rsidTr="006878C7">
        <w:trPr>
          <w:trHeight w:val="300"/>
        </w:trPr>
        <w:tc>
          <w:tcPr>
            <w:tcW w:w="1480" w:type="dxa"/>
            <w:vMerge/>
            <w:hideMark/>
          </w:tcPr>
          <w:p w14:paraId="330D0E7F" w14:textId="77777777" w:rsidR="00275D8B" w:rsidRPr="00D32DFD" w:rsidRDefault="00275D8B" w:rsidP="0074082C">
            <w:pPr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1679" w:type="dxa"/>
            <w:vMerge/>
            <w:hideMark/>
          </w:tcPr>
          <w:p w14:paraId="16F1E03A" w14:textId="77777777" w:rsidR="00275D8B" w:rsidRPr="00D32DFD" w:rsidRDefault="00275D8B" w:rsidP="0074082C">
            <w:pPr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1340" w:type="dxa"/>
            <w:noWrap/>
            <w:hideMark/>
          </w:tcPr>
          <w:p w14:paraId="5833CC7D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G36</w:t>
            </w:r>
          </w:p>
        </w:tc>
        <w:tc>
          <w:tcPr>
            <w:tcW w:w="1960" w:type="dxa"/>
            <w:noWrap/>
            <w:hideMark/>
          </w:tcPr>
          <w:p w14:paraId="5638B2D2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Bangkok</w:t>
            </w:r>
          </w:p>
        </w:tc>
        <w:tc>
          <w:tcPr>
            <w:tcW w:w="1117" w:type="dxa"/>
            <w:noWrap/>
            <w:hideMark/>
          </w:tcPr>
          <w:p w14:paraId="58311334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3-03-21</w:t>
            </w:r>
          </w:p>
        </w:tc>
        <w:tc>
          <w:tcPr>
            <w:tcW w:w="1187" w:type="dxa"/>
            <w:noWrap/>
            <w:hideMark/>
          </w:tcPr>
          <w:p w14:paraId="6DBAA7D3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Null</w:t>
            </w:r>
          </w:p>
        </w:tc>
        <w:tc>
          <w:tcPr>
            <w:tcW w:w="1180" w:type="dxa"/>
            <w:noWrap/>
            <w:hideMark/>
          </w:tcPr>
          <w:p w14:paraId="2CC5461C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200</w:t>
            </w:r>
          </w:p>
        </w:tc>
      </w:tr>
      <w:tr w:rsidR="00275D8B" w:rsidRPr="00D32DFD" w14:paraId="686445F2" w14:textId="77777777" w:rsidTr="006878C7">
        <w:trPr>
          <w:trHeight w:val="300"/>
        </w:trPr>
        <w:tc>
          <w:tcPr>
            <w:tcW w:w="1480" w:type="dxa"/>
            <w:noWrap/>
            <w:hideMark/>
          </w:tcPr>
          <w:p w14:paraId="7BE96A28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CR99</w:t>
            </w:r>
          </w:p>
        </w:tc>
        <w:tc>
          <w:tcPr>
            <w:tcW w:w="1679" w:type="dxa"/>
            <w:noWrap/>
            <w:hideMark/>
          </w:tcPr>
          <w:p w14:paraId="449A84A1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hilippa Joe</w:t>
            </w:r>
          </w:p>
        </w:tc>
        <w:tc>
          <w:tcPr>
            <w:tcW w:w="1340" w:type="dxa"/>
            <w:noWrap/>
            <w:hideMark/>
          </w:tcPr>
          <w:p w14:paraId="76DEF751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G16</w:t>
            </w:r>
          </w:p>
        </w:tc>
        <w:tc>
          <w:tcPr>
            <w:tcW w:w="1960" w:type="dxa"/>
            <w:noWrap/>
            <w:hideMark/>
          </w:tcPr>
          <w:p w14:paraId="62C2CEAB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hayao</w:t>
            </w:r>
            <w:proofErr w:type="spellEnd"/>
          </w:p>
        </w:tc>
        <w:tc>
          <w:tcPr>
            <w:tcW w:w="1117" w:type="dxa"/>
            <w:noWrap/>
            <w:hideMark/>
          </w:tcPr>
          <w:p w14:paraId="667F53DB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8-01-21</w:t>
            </w:r>
          </w:p>
        </w:tc>
        <w:tc>
          <w:tcPr>
            <w:tcW w:w="1187" w:type="dxa"/>
            <w:noWrap/>
            <w:hideMark/>
          </w:tcPr>
          <w:p w14:paraId="3DC0DB51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Null</w:t>
            </w:r>
          </w:p>
        </w:tc>
        <w:tc>
          <w:tcPr>
            <w:tcW w:w="1180" w:type="dxa"/>
            <w:noWrap/>
            <w:hideMark/>
          </w:tcPr>
          <w:p w14:paraId="2AAA7557" w14:textId="77777777" w:rsidR="00275D8B" w:rsidRPr="00D32DFD" w:rsidRDefault="00275D8B" w:rsidP="0074082C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650</w:t>
            </w:r>
          </w:p>
        </w:tc>
      </w:tr>
    </w:tbl>
    <w:p w14:paraId="69DC4FB8" w14:textId="4CA54799" w:rsidR="00275D8B" w:rsidRDefault="00275D8B" w:rsidP="00275D8B">
      <w:r w:rsidRPr="00132C0D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>:</w:t>
      </w:r>
    </w:p>
    <w:p w14:paraId="7BB8A9CC" w14:textId="17CC52EB" w:rsidR="006878C7" w:rsidRDefault="006878C7" w:rsidP="00275D8B">
      <w:r>
        <w:t>2.1</w:t>
      </w:r>
    </w:p>
    <w:tbl>
      <w:tblPr>
        <w:tblStyle w:val="a3"/>
        <w:tblW w:w="9943" w:type="dxa"/>
        <w:tblLook w:val="04A0" w:firstRow="1" w:lastRow="0" w:firstColumn="1" w:lastColumn="0" w:noHBand="0" w:noVBand="1"/>
      </w:tblPr>
      <w:tblGrid>
        <w:gridCol w:w="1480"/>
        <w:gridCol w:w="1679"/>
        <w:gridCol w:w="1340"/>
        <w:gridCol w:w="1960"/>
        <w:gridCol w:w="1117"/>
        <w:gridCol w:w="1187"/>
        <w:gridCol w:w="1180"/>
      </w:tblGrid>
      <w:tr w:rsidR="006878C7" w:rsidRPr="00D32DFD" w14:paraId="4958D9C3" w14:textId="77777777" w:rsidTr="006878C7">
        <w:trPr>
          <w:trHeight w:val="300"/>
        </w:trPr>
        <w:tc>
          <w:tcPr>
            <w:tcW w:w="1480" w:type="dxa"/>
            <w:noWrap/>
            <w:hideMark/>
          </w:tcPr>
          <w:p w14:paraId="4F55EE59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customer_id</w:t>
            </w:r>
            <w:proofErr w:type="spellEnd"/>
          </w:p>
        </w:tc>
        <w:tc>
          <w:tcPr>
            <w:tcW w:w="1679" w:type="dxa"/>
            <w:noWrap/>
            <w:hideMark/>
          </w:tcPr>
          <w:p w14:paraId="2EA5A1FA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customer_name</w:t>
            </w:r>
            <w:proofErr w:type="spellEnd"/>
          </w:p>
        </w:tc>
        <w:tc>
          <w:tcPr>
            <w:tcW w:w="1340" w:type="dxa"/>
            <w:noWrap/>
            <w:hideMark/>
          </w:tcPr>
          <w:p w14:paraId="2343BEE7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roperty_id</w:t>
            </w:r>
            <w:proofErr w:type="spellEnd"/>
          </w:p>
        </w:tc>
        <w:tc>
          <w:tcPr>
            <w:tcW w:w="1960" w:type="dxa"/>
            <w:noWrap/>
            <w:hideMark/>
          </w:tcPr>
          <w:p w14:paraId="78FF578A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roperty_address</w:t>
            </w:r>
            <w:proofErr w:type="spellEnd"/>
          </w:p>
        </w:tc>
        <w:tc>
          <w:tcPr>
            <w:tcW w:w="1117" w:type="dxa"/>
            <w:noWrap/>
            <w:hideMark/>
          </w:tcPr>
          <w:p w14:paraId="76CE4F1A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rent_start</w:t>
            </w:r>
            <w:proofErr w:type="spellEnd"/>
          </w:p>
        </w:tc>
        <w:tc>
          <w:tcPr>
            <w:tcW w:w="1187" w:type="dxa"/>
            <w:noWrap/>
            <w:hideMark/>
          </w:tcPr>
          <w:p w14:paraId="63BD8FF4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rent_finish</w:t>
            </w:r>
            <w:proofErr w:type="spellEnd"/>
          </w:p>
        </w:tc>
        <w:tc>
          <w:tcPr>
            <w:tcW w:w="1180" w:type="dxa"/>
            <w:noWrap/>
            <w:hideMark/>
          </w:tcPr>
          <w:p w14:paraId="7A48790D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rent_price</w:t>
            </w:r>
            <w:proofErr w:type="spellEnd"/>
          </w:p>
        </w:tc>
      </w:tr>
      <w:tr w:rsidR="006878C7" w:rsidRPr="00D32DFD" w14:paraId="17F870C1" w14:textId="77777777" w:rsidTr="006878C7">
        <w:trPr>
          <w:trHeight w:val="300"/>
        </w:trPr>
        <w:tc>
          <w:tcPr>
            <w:tcW w:w="1480" w:type="dxa"/>
            <w:vMerge w:val="restart"/>
            <w:noWrap/>
            <w:hideMark/>
          </w:tcPr>
          <w:p w14:paraId="70A6F95C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CR01</w:t>
            </w:r>
          </w:p>
        </w:tc>
        <w:tc>
          <w:tcPr>
            <w:tcW w:w="1679" w:type="dxa"/>
            <w:vMerge w:val="restart"/>
            <w:noWrap/>
            <w:hideMark/>
          </w:tcPr>
          <w:p w14:paraId="50B9315C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John Kay</w:t>
            </w:r>
          </w:p>
        </w:tc>
        <w:tc>
          <w:tcPr>
            <w:tcW w:w="1340" w:type="dxa"/>
            <w:noWrap/>
            <w:hideMark/>
          </w:tcPr>
          <w:p w14:paraId="6BA788D6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G04</w:t>
            </w:r>
          </w:p>
        </w:tc>
        <w:tc>
          <w:tcPr>
            <w:tcW w:w="1960" w:type="dxa"/>
            <w:noWrap/>
            <w:hideMark/>
          </w:tcPr>
          <w:p w14:paraId="15396199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Chiang Mai</w:t>
            </w:r>
          </w:p>
        </w:tc>
        <w:tc>
          <w:tcPr>
            <w:tcW w:w="1117" w:type="dxa"/>
            <w:noWrap/>
            <w:hideMark/>
          </w:tcPr>
          <w:p w14:paraId="5561D4C4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7-01-21</w:t>
            </w:r>
          </w:p>
        </w:tc>
        <w:tc>
          <w:tcPr>
            <w:tcW w:w="1187" w:type="dxa"/>
            <w:noWrap/>
            <w:hideMark/>
          </w:tcPr>
          <w:p w14:paraId="252C4729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8-01-21</w:t>
            </w:r>
          </w:p>
        </w:tc>
        <w:tc>
          <w:tcPr>
            <w:tcW w:w="1180" w:type="dxa"/>
            <w:noWrap/>
            <w:hideMark/>
          </w:tcPr>
          <w:p w14:paraId="2EB2AF36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500</w:t>
            </w:r>
          </w:p>
        </w:tc>
      </w:tr>
      <w:tr w:rsidR="006878C7" w:rsidRPr="00D32DFD" w14:paraId="67F96C7D" w14:textId="77777777" w:rsidTr="006878C7">
        <w:trPr>
          <w:trHeight w:val="300"/>
        </w:trPr>
        <w:tc>
          <w:tcPr>
            <w:tcW w:w="1480" w:type="dxa"/>
            <w:vMerge/>
            <w:hideMark/>
          </w:tcPr>
          <w:p w14:paraId="310A5031" w14:textId="77777777" w:rsidR="006878C7" w:rsidRPr="00D32DFD" w:rsidRDefault="006878C7" w:rsidP="004C33DA">
            <w:pPr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1679" w:type="dxa"/>
            <w:vMerge/>
            <w:hideMark/>
          </w:tcPr>
          <w:p w14:paraId="73B3247D" w14:textId="77777777" w:rsidR="006878C7" w:rsidRPr="00D32DFD" w:rsidRDefault="006878C7" w:rsidP="004C33DA">
            <w:pPr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1340" w:type="dxa"/>
            <w:noWrap/>
            <w:hideMark/>
          </w:tcPr>
          <w:p w14:paraId="3A8BD48F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G56</w:t>
            </w:r>
          </w:p>
        </w:tc>
        <w:tc>
          <w:tcPr>
            <w:tcW w:w="1960" w:type="dxa"/>
            <w:noWrap/>
            <w:hideMark/>
          </w:tcPr>
          <w:p w14:paraId="21664340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Lampang</w:t>
            </w:r>
          </w:p>
        </w:tc>
        <w:tc>
          <w:tcPr>
            <w:tcW w:w="1117" w:type="dxa"/>
            <w:noWrap/>
            <w:hideMark/>
          </w:tcPr>
          <w:p w14:paraId="6B2EA4CC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9-01-21</w:t>
            </w:r>
          </w:p>
        </w:tc>
        <w:tc>
          <w:tcPr>
            <w:tcW w:w="1187" w:type="dxa"/>
            <w:noWrap/>
            <w:hideMark/>
          </w:tcPr>
          <w:p w14:paraId="777508F0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1-02-21</w:t>
            </w:r>
          </w:p>
        </w:tc>
        <w:tc>
          <w:tcPr>
            <w:tcW w:w="1180" w:type="dxa"/>
            <w:noWrap/>
            <w:hideMark/>
          </w:tcPr>
          <w:p w14:paraId="5FE4CF81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450</w:t>
            </w:r>
          </w:p>
        </w:tc>
      </w:tr>
      <w:tr w:rsidR="006878C7" w:rsidRPr="00D32DFD" w14:paraId="34265984" w14:textId="77777777" w:rsidTr="006878C7">
        <w:trPr>
          <w:trHeight w:val="300"/>
        </w:trPr>
        <w:tc>
          <w:tcPr>
            <w:tcW w:w="1480" w:type="dxa"/>
            <w:vMerge w:val="restart"/>
            <w:noWrap/>
            <w:hideMark/>
          </w:tcPr>
          <w:p w14:paraId="66C3F570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CR56</w:t>
            </w:r>
          </w:p>
        </w:tc>
        <w:tc>
          <w:tcPr>
            <w:tcW w:w="1679" w:type="dxa"/>
            <w:vMerge w:val="restart"/>
            <w:noWrap/>
            <w:hideMark/>
          </w:tcPr>
          <w:p w14:paraId="06ABB776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Aline Stewart</w:t>
            </w:r>
          </w:p>
        </w:tc>
        <w:tc>
          <w:tcPr>
            <w:tcW w:w="1340" w:type="dxa"/>
            <w:noWrap/>
            <w:hideMark/>
          </w:tcPr>
          <w:p w14:paraId="04A9E151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G56</w:t>
            </w:r>
          </w:p>
        </w:tc>
        <w:tc>
          <w:tcPr>
            <w:tcW w:w="1960" w:type="dxa"/>
            <w:noWrap/>
            <w:hideMark/>
          </w:tcPr>
          <w:p w14:paraId="0435A3CA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Lampang</w:t>
            </w:r>
          </w:p>
        </w:tc>
        <w:tc>
          <w:tcPr>
            <w:tcW w:w="1117" w:type="dxa"/>
            <w:noWrap/>
            <w:hideMark/>
          </w:tcPr>
          <w:p w14:paraId="18D93B2D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2-02-21</w:t>
            </w:r>
          </w:p>
        </w:tc>
        <w:tc>
          <w:tcPr>
            <w:tcW w:w="1187" w:type="dxa"/>
            <w:noWrap/>
            <w:hideMark/>
          </w:tcPr>
          <w:p w14:paraId="60BFE910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2-03-21</w:t>
            </w:r>
          </w:p>
        </w:tc>
        <w:tc>
          <w:tcPr>
            <w:tcW w:w="1180" w:type="dxa"/>
            <w:noWrap/>
            <w:hideMark/>
          </w:tcPr>
          <w:p w14:paraId="3D5D0219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450</w:t>
            </w:r>
          </w:p>
        </w:tc>
      </w:tr>
      <w:tr w:rsidR="006878C7" w:rsidRPr="00D32DFD" w14:paraId="5819E8ED" w14:textId="77777777" w:rsidTr="006878C7">
        <w:trPr>
          <w:trHeight w:val="300"/>
        </w:trPr>
        <w:tc>
          <w:tcPr>
            <w:tcW w:w="1480" w:type="dxa"/>
            <w:vMerge/>
            <w:hideMark/>
          </w:tcPr>
          <w:p w14:paraId="3E44EE07" w14:textId="77777777" w:rsidR="006878C7" w:rsidRPr="00D32DFD" w:rsidRDefault="006878C7" w:rsidP="004C33DA">
            <w:pPr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1679" w:type="dxa"/>
            <w:vMerge/>
            <w:hideMark/>
          </w:tcPr>
          <w:p w14:paraId="756C4A8C" w14:textId="77777777" w:rsidR="006878C7" w:rsidRPr="00D32DFD" w:rsidRDefault="006878C7" w:rsidP="004C33DA">
            <w:pPr>
              <w:rPr>
                <w:rFonts w:ascii="Calibri" w:eastAsia="Times New Roman" w:hAnsi="Calibri" w:cs="Calibri"/>
                <w:color w:val="000000"/>
                <w:szCs w:val="22"/>
              </w:rPr>
            </w:pPr>
          </w:p>
        </w:tc>
        <w:tc>
          <w:tcPr>
            <w:tcW w:w="1340" w:type="dxa"/>
            <w:noWrap/>
            <w:hideMark/>
          </w:tcPr>
          <w:p w14:paraId="5674CC0D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G36</w:t>
            </w:r>
          </w:p>
        </w:tc>
        <w:tc>
          <w:tcPr>
            <w:tcW w:w="1960" w:type="dxa"/>
            <w:noWrap/>
            <w:hideMark/>
          </w:tcPr>
          <w:p w14:paraId="59C4FDD7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Bangkok</w:t>
            </w:r>
          </w:p>
        </w:tc>
        <w:tc>
          <w:tcPr>
            <w:tcW w:w="1117" w:type="dxa"/>
            <w:noWrap/>
            <w:hideMark/>
          </w:tcPr>
          <w:p w14:paraId="754B0941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3-03-21</w:t>
            </w:r>
          </w:p>
        </w:tc>
        <w:tc>
          <w:tcPr>
            <w:tcW w:w="1187" w:type="dxa"/>
            <w:noWrap/>
            <w:hideMark/>
          </w:tcPr>
          <w:p w14:paraId="5AAEEEE2" w14:textId="66E01898" w:rsidR="006878C7" w:rsidRPr="006878C7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  <w:highlight w:val="yellow"/>
              </w:rPr>
            </w:pPr>
            <w:r w:rsidRPr="006878C7">
              <w:rPr>
                <w:rFonts w:ascii="Calibri" w:eastAsia="Times New Roman" w:hAnsi="Calibri" w:cs="Calibri"/>
                <w:color w:val="000000"/>
                <w:szCs w:val="22"/>
                <w:highlight w:val="yellow"/>
              </w:rPr>
              <w:t>Running</w:t>
            </w:r>
          </w:p>
        </w:tc>
        <w:tc>
          <w:tcPr>
            <w:tcW w:w="1180" w:type="dxa"/>
            <w:noWrap/>
            <w:hideMark/>
          </w:tcPr>
          <w:p w14:paraId="040F4014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200</w:t>
            </w:r>
          </w:p>
        </w:tc>
      </w:tr>
      <w:tr w:rsidR="006878C7" w:rsidRPr="00D32DFD" w14:paraId="3A7DAC4A" w14:textId="77777777" w:rsidTr="006878C7">
        <w:trPr>
          <w:trHeight w:val="300"/>
        </w:trPr>
        <w:tc>
          <w:tcPr>
            <w:tcW w:w="1480" w:type="dxa"/>
            <w:noWrap/>
            <w:hideMark/>
          </w:tcPr>
          <w:p w14:paraId="7509A5A2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CR99</w:t>
            </w:r>
          </w:p>
        </w:tc>
        <w:tc>
          <w:tcPr>
            <w:tcW w:w="1679" w:type="dxa"/>
            <w:noWrap/>
            <w:hideMark/>
          </w:tcPr>
          <w:p w14:paraId="0E243A61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hilippa Joe</w:t>
            </w:r>
          </w:p>
        </w:tc>
        <w:tc>
          <w:tcPr>
            <w:tcW w:w="1340" w:type="dxa"/>
            <w:noWrap/>
            <w:hideMark/>
          </w:tcPr>
          <w:p w14:paraId="1EE05EE7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G16</w:t>
            </w:r>
          </w:p>
        </w:tc>
        <w:tc>
          <w:tcPr>
            <w:tcW w:w="1960" w:type="dxa"/>
            <w:noWrap/>
            <w:hideMark/>
          </w:tcPr>
          <w:p w14:paraId="20A57838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proofErr w:type="spellStart"/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hayao</w:t>
            </w:r>
            <w:proofErr w:type="spellEnd"/>
          </w:p>
        </w:tc>
        <w:tc>
          <w:tcPr>
            <w:tcW w:w="1117" w:type="dxa"/>
            <w:noWrap/>
            <w:hideMark/>
          </w:tcPr>
          <w:p w14:paraId="0701CDF2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8-01-21</w:t>
            </w:r>
          </w:p>
        </w:tc>
        <w:tc>
          <w:tcPr>
            <w:tcW w:w="1187" w:type="dxa"/>
            <w:noWrap/>
            <w:hideMark/>
          </w:tcPr>
          <w:p w14:paraId="6B4668F8" w14:textId="3E1C75AE" w:rsidR="006878C7" w:rsidRPr="006878C7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  <w:highlight w:val="yellow"/>
              </w:rPr>
            </w:pPr>
            <w:r w:rsidRPr="006878C7">
              <w:rPr>
                <w:rFonts w:ascii="Calibri" w:eastAsia="Times New Roman" w:hAnsi="Calibri" w:cs="Calibri"/>
                <w:color w:val="000000"/>
                <w:szCs w:val="22"/>
                <w:highlight w:val="yellow"/>
              </w:rPr>
              <w:t>Run</w:t>
            </w:r>
            <w:r w:rsidRPr="006878C7">
              <w:rPr>
                <w:rFonts w:ascii="Calibri" w:eastAsia="Times New Roman" w:hAnsi="Calibri" w:cs="Calibri"/>
                <w:color w:val="000000"/>
                <w:szCs w:val="22"/>
                <w:highlight w:val="yellow"/>
              </w:rPr>
              <w:t>n</w:t>
            </w:r>
            <w:r w:rsidRPr="006878C7">
              <w:rPr>
                <w:rFonts w:ascii="Calibri" w:eastAsia="Times New Roman" w:hAnsi="Calibri" w:cs="Calibri"/>
                <w:color w:val="000000"/>
                <w:szCs w:val="22"/>
                <w:highlight w:val="yellow"/>
              </w:rPr>
              <w:t>ing</w:t>
            </w:r>
          </w:p>
        </w:tc>
        <w:tc>
          <w:tcPr>
            <w:tcW w:w="1180" w:type="dxa"/>
            <w:noWrap/>
            <w:hideMark/>
          </w:tcPr>
          <w:p w14:paraId="0735EACF" w14:textId="77777777" w:rsidR="006878C7" w:rsidRPr="00D32DFD" w:rsidRDefault="006878C7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650</w:t>
            </w:r>
          </w:p>
        </w:tc>
      </w:tr>
    </w:tbl>
    <w:p w14:paraId="1495BBE5" w14:textId="77777777" w:rsidR="006878C7" w:rsidRDefault="006878C7" w:rsidP="00275D8B"/>
    <w:p w14:paraId="5D37F374" w14:textId="32AF6BE7" w:rsidR="00063BEA" w:rsidRDefault="006878C7" w:rsidP="0036564A">
      <w:r>
        <w:t>2.2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338"/>
        <w:gridCol w:w="2268"/>
      </w:tblGrid>
      <w:tr w:rsidR="006878C7" w14:paraId="31513FB2" w14:textId="77777777" w:rsidTr="008824CC">
        <w:trPr>
          <w:trHeight w:val="252"/>
        </w:trPr>
        <w:tc>
          <w:tcPr>
            <w:tcW w:w="1268" w:type="dxa"/>
            <w:vAlign w:val="center"/>
          </w:tcPr>
          <w:p w14:paraId="038F357D" w14:textId="577678B4" w:rsidR="006878C7" w:rsidRPr="008824CC" w:rsidRDefault="006878C7" w:rsidP="004C33DA">
            <w:pPr>
              <w:jc w:val="center"/>
              <w:rPr>
                <w:u w:val="single"/>
              </w:rPr>
            </w:pPr>
            <w:proofErr w:type="spellStart"/>
            <w:r w:rsidRPr="008824CC">
              <w:rPr>
                <w:rFonts w:ascii="Calibri" w:eastAsia="Times New Roman" w:hAnsi="Calibri" w:cs="Calibri"/>
                <w:color w:val="000000"/>
                <w:szCs w:val="22"/>
                <w:u w:val="single"/>
              </w:rPr>
              <w:t>customer_id</w:t>
            </w:r>
            <w:proofErr w:type="spellEnd"/>
          </w:p>
        </w:tc>
        <w:tc>
          <w:tcPr>
            <w:tcW w:w="2268" w:type="dxa"/>
            <w:vAlign w:val="center"/>
          </w:tcPr>
          <w:p w14:paraId="2803B55C" w14:textId="4ED30164" w:rsidR="006878C7" w:rsidRDefault="006878C7" w:rsidP="004C33DA">
            <w:pPr>
              <w:jc w:val="center"/>
            </w:pPr>
            <w:proofErr w:type="spellStart"/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customer_name</w:t>
            </w:r>
            <w:proofErr w:type="spellEnd"/>
          </w:p>
        </w:tc>
      </w:tr>
      <w:tr w:rsidR="006878C7" w14:paraId="60D8A5F5" w14:textId="77777777" w:rsidTr="008824CC">
        <w:trPr>
          <w:trHeight w:val="252"/>
        </w:trPr>
        <w:tc>
          <w:tcPr>
            <w:tcW w:w="1268" w:type="dxa"/>
            <w:vAlign w:val="center"/>
          </w:tcPr>
          <w:p w14:paraId="15056F20" w14:textId="5FA74829" w:rsidR="006878C7" w:rsidRDefault="006878C7" w:rsidP="006878C7">
            <w:pPr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CR01</w:t>
            </w:r>
          </w:p>
        </w:tc>
        <w:tc>
          <w:tcPr>
            <w:tcW w:w="2268" w:type="dxa"/>
            <w:vAlign w:val="center"/>
          </w:tcPr>
          <w:p w14:paraId="0C84E1D7" w14:textId="23D61190" w:rsidR="006878C7" w:rsidRDefault="006878C7" w:rsidP="006878C7">
            <w:pPr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John Kay</w:t>
            </w:r>
          </w:p>
        </w:tc>
      </w:tr>
      <w:tr w:rsidR="006878C7" w14:paraId="797CF78F" w14:textId="77777777" w:rsidTr="008824CC">
        <w:trPr>
          <w:trHeight w:val="252"/>
        </w:trPr>
        <w:tc>
          <w:tcPr>
            <w:tcW w:w="1268" w:type="dxa"/>
            <w:vAlign w:val="center"/>
          </w:tcPr>
          <w:p w14:paraId="72639253" w14:textId="4AE97A52" w:rsidR="006878C7" w:rsidRDefault="006878C7" w:rsidP="006878C7">
            <w:pPr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CR56</w:t>
            </w:r>
          </w:p>
        </w:tc>
        <w:tc>
          <w:tcPr>
            <w:tcW w:w="2268" w:type="dxa"/>
            <w:vAlign w:val="center"/>
          </w:tcPr>
          <w:p w14:paraId="70F170B0" w14:textId="793D0D26" w:rsidR="006878C7" w:rsidRDefault="006878C7" w:rsidP="006878C7">
            <w:pPr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Aline Stewart</w:t>
            </w:r>
          </w:p>
        </w:tc>
      </w:tr>
      <w:tr w:rsidR="006878C7" w14:paraId="115DDB99" w14:textId="77777777" w:rsidTr="008824CC">
        <w:trPr>
          <w:trHeight w:val="252"/>
        </w:trPr>
        <w:tc>
          <w:tcPr>
            <w:tcW w:w="1268" w:type="dxa"/>
            <w:vAlign w:val="center"/>
          </w:tcPr>
          <w:p w14:paraId="1C69338F" w14:textId="22277503" w:rsidR="006878C7" w:rsidRPr="000617BC" w:rsidRDefault="006878C7" w:rsidP="006878C7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CR99</w:t>
            </w:r>
          </w:p>
        </w:tc>
        <w:tc>
          <w:tcPr>
            <w:tcW w:w="2268" w:type="dxa"/>
            <w:vAlign w:val="center"/>
          </w:tcPr>
          <w:p w14:paraId="0AEBC128" w14:textId="76B2C7C7" w:rsidR="006878C7" w:rsidRPr="000617BC" w:rsidRDefault="006878C7" w:rsidP="006878C7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hilippa Joe</w:t>
            </w:r>
          </w:p>
        </w:tc>
      </w:tr>
    </w:tbl>
    <w:p w14:paraId="0ECB4228" w14:textId="377B24EA" w:rsidR="006878C7" w:rsidRDefault="006878C7" w:rsidP="0036564A"/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75"/>
        <w:gridCol w:w="2268"/>
      </w:tblGrid>
      <w:tr w:rsidR="008824CC" w14:paraId="2E1C6326" w14:textId="77777777" w:rsidTr="008824CC">
        <w:trPr>
          <w:trHeight w:val="252"/>
        </w:trPr>
        <w:tc>
          <w:tcPr>
            <w:tcW w:w="1268" w:type="dxa"/>
            <w:vAlign w:val="center"/>
          </w:tcPr>
          <w:p w14:paraId="6C192D93" w14:textId="23B125BD" w:rsidR="008824CC" w:rsidRPr="008824CC" w:rsidRDefault="008824CC" w:rsidP="004C33DA">
            <w:pPr>
              <w:jc w:val="center"/>
              <w:rPr>
                <w:u w:val="single"/>
              </w:rPr>
            </w:pPr>
            <w:proofErr w:type="spellStart"/>
            <w:r w:rsidRPr="008824CC">
              <w:rPr>
                <w:rFonts w:ascii="Calibri" w:eastAsia="Times New Roman" w:hAnsi="Calibri" w:cs="Calibri"/>
                <w:color w:val="000000"/>
                <w:szCs w:val="22"/>
                <w:u w:val="single"/>
              </w:rPr>
              <w:t>property_id</w:t>
            </w:r>
            <w:proofErr w:type="spellEnd"/>
          </w:p>
        </w:tc>
        <w:tc>
          <w:tcPr>
            <w:tcW w:w="2268" w:type="dxa"/>
            <w:vAlign w:val="center"/>
          </w:tcPr>
          <w:p w14:paraId="1CF640B0" w14:textId="265576B7" w:rsidR="008824CC" w:rsidRDefault="008824CC" w:rsidP="004C33DA">
            <w:pPr>
              <w:jc w:val="center"/>
            </w:pPr>
            <w:proofErr w:type="spellStart"/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roperty_address</w:t>
            </w:r>
            <w:proofErr w:type="spellEnd"/>
          </w:p>
        </w:tc>
      </w:tr>
      <w:tr w:rsidR="008824CC" w14:paraId="4ADD7740" w14:textId="77777777" w:rsidTr="008824CC">
        <w:trPr>
          <w:trHeight w:val="252"/>
        </w:trPr>
        <w:tc>
          <w:tcPr>
            <w:tcW w:w="1268" w:type="dxa"/>
            <w:vAlign w:val="center"/>
          </w:tcPr>
          <w:p w14:paraId="12148006" w14:textId="22D0735C" w:rsidR="008824CC" w:rsidRDefault="008824CC" w:rsidP="004C33DA">
            <w:pPr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G04</w:t>
            </w:r>
          </w:p>
        </w:tc>
        <w:tc>
          <w:tcPr>
            <w:tcW w:w="2268" w:type="dxa"/>
            <w:vAlign w:val="center"/>
          </w:tcPr>
          <w:p w14:paraId="37802A24" w14:textId="1C937097" w:rsidR="008824CC" w:rsidRDefault="008824CC" w:rsidP="004C33DA">
            <w:pPr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Chiang Mai</w:t>
            </w:r>
          </w:p>
        </w:tc>
      </w:tr>
      <w:tr w:rsidR="008824CC" w14:paraId="7574EE08" w14:textId="77777777" w:rsidTr="008824CC">
        <w:trPr>
          <w:trHeight w:val="252"/>
        </w:trPr>
        <w:tc>
          <w:tcPr>
            <w:tcW w:w="1268" w:type="dxa"/>
            <w:vAlign w:val="center"/>
          </w:tcPr>
          <w:p w14:paraId="2D34B9BA" w14:textId="3CCBF90F" w:rsidR="008824CC" w:rsidRDefault="008824CC" w:rsidP="004C33DA">
            <w:pPr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G16</w:t>
            </w:r>
          </w:p>
        </w:tc>
        <w:tc>
          <w:tcPr>
            <w:tcW w:w="2268" w:type="dxa"/>
            <w:vAlign w:val="center"/>
          </w:tcPr>
          <w:p w14:paraId="5AC5E87D" w14:textId="63C29953" w:rsidR="008824CC" w:rsidRDefault="008824CC" w:rsidP="004C33DA">
            <w:pPr>
              <w:jc w:val="center"/>
            </w:pPr>
            <w:proofErr w:type="spellStart"/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hayao</w:t>
            </w:r>
            <w:proofErr w:type="spellEnd"/>
          </w:p>
        </w:tc>
      </w:tr>
      <w:tr w:rsidR="008824CC" w14:paraId="2CDB7B03" w14:textId="77777777" w:rsidTr="008824CC">
        <w:trPr>
          <w:trHeight w:val="252"/>
        </w:trPr>
        <w:tc>
          <w:tcPr>
            <w:tcW w:w="1268" w:type="dxa"/>
            <w:vAlign w:val="center"/>
          </w:tcPr>
          <w:p w14:paraId="21DC94F4" w14:textId="22FBC403" w:rsidR="008824CC" w:rsidRPr="000617BC" w:rsidRDefault="008824CC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G36</w:t>
            </w:r>
          </w:p>
        </w:tc>
        <w:tc>
          <w:tcPr>
            <w:tcW w:w="2268" w:type="dxa"/>
            <w:vAlign w:val="center"/>
          </w:tcPr>
          <w:p w14:paraId="264B2BC9" w14:textId="21AB8952" w:rsidR="008824CC" w:rsidRPr="000617BC" w:rsidRDefault="008824CC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Bangkok</w:t>
            </w:r>
          </w:p>
        </w:tc>
      </w:tr>
      <w:tr w:rsidR="008824CC" w14:paraId="2871AB75" w14:textId="77777777" w:rsidTr="008824CC">
        <w:trPr>
          <w:trHeight w:val="252"/>
        </w:trPr>
        <w:tc>
          <w:tcPr>
            <w:tcW w:w="1268" w:type="dxa"/>
            <w:vAlign w:val="center"/>
          </w:tcPr>
          <w:p w14:paraId="1489013B" w14:textId="4E8B5A4E" w:rsidR="008824CC" w:rsidRPr="00D32DFD" w:rsidRDefault="008824CC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G</w:t>
            </w:r>
            <w:r>
              <w:rPr>
                <w:rFonts w:ascii="Calibri" w:eastAsia="Times New Roman" w:hAnsi="Calibri" w:cs="Calibri"/>
                <w:color w:val="000000"/>
                <w:szCs w:val="22"/>
              </w:rPr>
              <w:t>56</w:t>
            </w:r>
          </w:p>
        </w:tc>
        <w:tc>
          <w:tcPr>
            <w:tcW w:w="2268" w:type="dxa"/>
            <w:vAlign w:val="center"/>
          </w:tcPr>
          <w:p w14:paraId="6700E582" w14:textId="2E4C15D2" w:rsidR="008824CC" w:rsidRPr="00D32DFD" w:rsidRDefault="008824CC" w:rsidP="004C33DA">
            <w:pPr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Lampang</w:t>
            </w:r>
          </w:p>
        </w:tc>
      </w:tr>
    </w:tbl>
    <w:p w14:paraId="0A43F4F6" w14:textId="2AC088C7" w:rsidR="008824CC" w:rsidRDefault="008824CC" w:rsidP="008824CC">
      <w:pPr>
        <w:tabs>
          <w:tab w:val="left" w:pos="1791"/>
        </w:tabs>
      </w:pPr>
    </w:p>
    <w:p w14:paraId="61C3BCE4" w14:textId="77777777" w:rsidR="008824CC" w:rsidRDefault="008824CC" w:rsidP="008824CC">
      <w:pPr>
        <w:tabs>
          <w:tab w:val="left" w:pos="1791"/>
        </w:tabs>
      </w:pPr>
      <w:r>
        <w:t>2.3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8824CC" w14:paraId="649B5CD5" w14:textId="77777777" w:rsidTr="008824CC">
        <w:tc>
          <w:tcPr>
            <w:tcW w:w="1870" w:type="dxa"/>
            <w:vAlign w:val="center"/>
          </w:tcPr>
          <w:p w14:paraId="022BD40C" w14:textId="448CC1D0" w:rsidR="008824CC" w:rsidRPr="008824CC" w:rsidRDefault="008824CC" w:rsidP="008824CC">
            <w:pPr>
              <w:tabs>
                <w:tab w:val="left" w:pos="1791"/>
              </w:tabs>
              <w:jc w:val="center"/>
              <w:rPr>
                <w:u w:val="single"/>
              </w:rPr>
            </w:pPr>
            <w:proofErr w:type="spellStart"/>
            <w:r w:rsidRPr="008824CC">
              <w:rPr>
                <w:rFonts w:ascii="Calibri" w:eastAsia="Times New Roman" w:hAnsi="Calibri" w:cs="Calibri"/>
                <w:color w:val="000000"/>
                <w:szCs w:val="22"/>
                <w:u w:val="single"/>
              </w:rPr>
              <w:t>customer_id</w:t>
            </w:r>
            <w:proofErr w:type="spellEnd"/>
          </w:p>
        </w:tc>
        <w:tc>
          <w:tcPr>
            <w:tcW w:w="1870" w:type="dxa"/>
            <w:vAlign w:val="center"/>
          </w:tcPr>
          <w:p w14:paraId="6672906C" w14:textId="140EC034" w:rsidR="008824CC" w:rsidRPr="008824CC" w:rsidRDefault="008824CC" w:rsidP="008824CC">
            <w:pPr>
              <w:tabs>
                <w:tab w:val="left" w:pos="1791"/>
              </w:tabs>
              <w:jc w:val="center"/>
              <w:rPr>
                <w:u w:val="single"/>
              </w:rPr>
            </w:pPr>
            <w:proofErr w:type="spellStart"/>
            <w:r w:rsidRPr="008824CC">
              <w:rPr>
                <w:rFonts w:ascii="Calibri" w:eastAsia="Times New Roman" w:hAnsi="Calibri" w:cs="Calibri"/>
                <w:color w:val="000000"/>
                <w:szCs w:val="22"/>
                <w:u w:val="single"/>
              </w:rPr>
              <w:t>property_id</w:t>
            </w:r>
            <w:proofErr w:type="spellEnd"/>
          </w:p>
        </w:tc>
        <w:tc>
          <w:tcPr>
            <w:tcW w:w="1870" w:type="dxa"/>
            <w:vAlign w:val="center"/>
          </w:tcPr>
          <w:p w14:paraId="541B64B0" w14:textId="75384C7F" w:rsidR="008824CC" w:rsidRDefault="008824CC" w:rsidP="008824CC">
            <w:pPr>
              <w:tabs>
                <w:tab w:val="left" w:pos="1791"/>
              </w:tabs>
              <w:jc w:val="center"/>
            </w:pPr>
            <w:proofErr w:type="spellStart"/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rent_start</w:t>
            </w:r>
            <w:proofErr w:type="spellEnd"/>
          </w:p>
        </w:tc>
        <w:tc>
          <w:tcPr>
            <w:tcW w:w="1870" w:type="dxa"/>
            <w:vAlign w:val="center"/>
          </w:tcPr>
          <w:p w14:paraId="39F2A288" w14:textId="2B939B25" w:rsidR="008824CC" w:rsidRDefault="008824CC" w:rsidP="008824CC">
            <w:pPr>
              <w:tabs>
                <w:tab w:val="left" w:pos="1791"/>
              </w:tabs>
              <w:jc w:val="center"/>
            </w:pPr>
            <w:proofErr w:type="spellStart"/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rent_finish</w:t>
            </w:r>
            <w:proofErr w:type="spellEnd"/>
          </w:p>
        </w:tc>
        <w:tc>
          <w:tcPr>
            <w:tcW w:w="1870" w:type="dxa"/>
            <w:vAlign w:val="center"/>
          </w:tcPr>
          <w:p w14:paraId="2C521925" w14:textId="71783C1F" w:rsidR="008824CC" w:rsidRDefault="008824CC" w:rsidP="008824CC">
            <w:pPr>
              <w:tabs>
                <w:tab w:val="left" w:pos="1791"/>
              </w:tabs>
              <w:jc w:val="center"/>
            </w:pPr>
            <w:proofErr w:type="spellStart"/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rent_price</w:t>
            </w:r>
            <w:proofErr w:type="spellEnd"/>
          </w:p>
        </w:tc>
      </w:tr>
      <w:tr w:rsidR="008824CC" w14:paraId="352FE678" w14:textId="77777777" w:rsidTr="008824CC">
        <w:tc>
          <w:tcPr>
            <w:tcW w:w="1870" w:type="dxa"/>
            <w:vAlign w:val="center"/>
          </w:tcPr>
          <w:p w14:paraId="374540A7" w14:textId="7CF67A1C" w:rsidR="008824CC" w:rsidRDefault="008824CC" w:rsidP="008824CC">
            <w:pPr>
              <w:tabs>
                <w:tab w:val="left" w:pos="1791"/>
              </w:tabs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CR01</w:t>
            </w:r>
          </w:p>
        </w:tc>
        <w:tc>
          <w:tcPr>
            <w:tcW w:w="1870" w:type="dxa"/>
            <w:vAlign w:val="center"/>
          </w:tcPr>
          <w:p w14:paraId="76CE285F" w14:textId="42F2741A" w:rsidR="008824CC" w:rsidRDefault="008824CC" w:rsidP="008824CC">
            <w:pPr>
              <w:tabs>
                <w:tab w:val="left" w:pos="1791"/>
              </w:tabs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G04</w:t>
            </w:r>
          </w:p>
        </w:tc>
        <w:tc>
          <w:tcPr>
            <w:tcW w:w="1870" w:type="dxa"/>
            <w:vAlign w:val="center"/>
          </w:tcPr>
          <w:p w14:paraId="5DEFBF51" w14:textId="7ADAF121" w:rsidR="008824CC" w:rsidRDefault="008824CC" w:rsidP="008824CC">
            <w:pPr>
              <w:tabs>
                <w:tab w:val="left" w:pos="1791"/>
              </w:tabs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7-01-21</w:t>
            </w:r>
          </w:p>
        </w:tc>
        <w:tc>
          <w:tcPr>
            <w:tcW w:w="1870" w:type="dxa"/>
            <w:vAlign w:val="center"/>
          </w:tcPr>
          <w:p w14:paraId="518B7B8A" w14:textId="4A5CC9A3" w:rsidR="008824CC" w:rsidRDefault="008824CC" w:rsidP="008824CC">
            <w:pPr>
              <w:tabs>
                <w:tab w:val="left" w:pos="1791"/>
              </w:tabs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8-01-21</w:t>
            </w:r>
          </w:p>
        </w:tc>
        <w:tc>
          <w:tcPr>
            <w:tcW w:w="1870" w:type="dxa"/>
            <w:vAlign w:val="center"/>
          </w:tcPr>
          <w:p w14:paraId="6F0F334C" w14:textId="6D73E3B3" w:rsidR="008824CC" w:rsidRDefault="008824CC" w:rsidP="008824CC">
            <w:pPr>
              <w:tabs>
                <w:tab w:val="left" w:pos="1791"/>
              </w:tabs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500</w:t>
            </w:r>
          </w:p>
        </w:tc>
      </w:tr>
      <w:tr w:rsidR="008824CC" w14:paraId="700CB081" w14:textId="77777777" w:rsidTr="008824CC">
        <w:tc>
          <w:tcPr>
            <w:tcW w:w="1870" w:type="dxa"/>
            <w:vAlign w:val="center"/>
          </w:tcPr>
          <w:p w14:paraId="09A946D0" w14:textId="16B78D85" w:rsidR="008824CC" w:rsidRDefault="008824CC" w:rsidP="008824CC">
            <w:pPr>
              <w:tabs>
                <w:tab w:val="left" w:pos="1791"/>
              </w:tabs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CR01</w:t>
            </w:r>
          </w:p>
        </w:tc>
        <w:tc>
          <w:tcPr>
            <w:tcW w:w="1870" w:type="dxa"/>
            <w:vAlign w:val="center"/>
          </w:tcPr>
          <w:p w14:paraId="3E0E5C66" w14:textId="3576CB5F" w:rsidR="008824CC" w:rsidRDefault="008824CC" w:rsidP="008824CC">
            <w:pPr>
              <w:tabs>
                <w:tab w:val="left" w:pos="1791"/>
              </w:tabs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G56</w:t>
            </w:r>
          </w:p>
        </w:tc>
        <w:tc>
          <w:tcPr>
            <w:tcW w:w="1870" w:type="dxa"/>
            <w:vAlign w:val="center"/>
          </w:tcPr>
          <w:p w14:paraId="47FB8FCB" w14:textId="0C60E3F1" w:rsidR="008824CC" w:rsidRDefault="008824CC" w:rsidP="008824CC">
            <w:pPr>
              <w:tabs>
                <w:tab w:val="left" w:pos="1791"/>
              </w:tabs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9-01-21</w:t>
            </w:r>
          </w:p>
        </w:tc>
        <w:tc>
          <w:tcPr>
            <w:tcW w:w="1870" w:type="dxa"/>
            <w:vAlign w:val="center"/>
          </w:tcPr>
          <w:p w14:paraId="18C83750" w14:textId="1EC467DA" w:rsidR="008824CC" w:rsidRDefault="008824CC" w:rsidP="008824CC">
            <w:pPr>
              <w:tabs>
                <w:tab w:val="left" w:pos="1791"/>
              </w:tabs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1-02-21</w:t>
            </w:r>
          </w:p>
        </w:tc>
        <w:tc>
          <w:tcPr>
            <w:tcW w:w="1870" w:type="dxa"/>
            <w:vAlign w:val="center"/>
          </w:tcPr>
          <w:p w14:paraId="53FEC65D" w14:textId="5B959C81" w:rsidR="008824CC" w:rsidRDefault="008824CC" w:rsidP="008824CC">
            <w:pPr>
              <w:tabs>
                <w:tab w:val="left" w:pos="1791"/>
              </w:tabs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450</w:t>
            </w:r>
          </w:p>
        </w:tc>
      </w:tr>
      <w:tr w:rsidR="008824CC" w14:paraId="32507F91" w14:textId="77777777" w:rsidTr="008824CC">
        <w:tc>
          <w:tcPr>
            <w:tcW w:w="1870" w:type="dxa"/>
            <w:vAlign w:val="center"/>
          </w:tcPr>
          <w:p w14:paraId="31DC3316" w14:textId="438F4F59" w:rsidR="008824CC" w:rsidRDefault="008824CC" w:rsidP="008824CC">
            <w:pPr>
              <w:tabs>
                <w:tab w:val="left" w:pos="1791"/>
              </w:tabs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CR56</w:t>
            </w:r>
          </w:p>
        </w:tc>
        <w:tc>
          <w:tcPr>
            <w:tcW w:w="1870" w:type="dxa"/>
            <w:vAlign w:val="center"/>
          </w:tcPr>
          <w:p w14:paraId="67A08DF5" w14:textId="0C38D71D" w:rsidR="008824CC" w:rsidRDefault="008824CC" w:rsidP="008824CC">
            <w:pPr>
              <w:tabs>
                <w:tab w:val="left" w:pos="1791"/>
              </w:tabs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G56</w:t>
            </w:r>
          </w:p>
        </w:tc>
        <w:tc>
          <w:tcPr>
            <w:tcW w:w="1870" w:type="dxa"/>
            <w:vAlign w:val="center"/>
          </w:tcPr>
          <w:p w14:paraId="1572EE56" w14:textId="34D2FCD9" w:rsidR="008824CC" w:rsidRDefault="008824CC" w:rsidP="008824CC">
            <w:pPr>
              <w:tabs>
                <w:tab w:val="left" w:pos="1791"/>
              </w:tabs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2-02-21</w:t>
            </w:r>
          </w:p>
        </w:tc>
        <w:tc>
          <w:tcPr>
            <w:tcW w:w="1870" w:type="dxa"/>
            <w:vAlign w:val="center"/>
          </w:tcPr>
          <w:p w14:paraId="752E1628" w14:textId="26C791F2" w:rsidR="008824CC" w:rsidRDefault="008824CC" w:rsidP="008824CC">
            <w:pPr>
              <w:tabs>
                <w:tab w:val="left" w:pos="1791"/>
              </w:tabs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2-03-21</w:t>
            </w:r>
          </w:p>
        </w:tc>
        <w:tc>
          <w:tcPr>
            <w:tcW w:w="1870" w:type="dxa"/>
            <w:vAlign w:val="center"/>
          </w:tcPr>
          <w:p w14:paraId="0414F039" w14:textId="7A3CCD5E" w:rsidR="008824CC" w:rsidRDefault="008824CC" w:rsidP="008824CC">
            <w:pPr>
              <w:tabs>
                <w:tab w:val="left" w:pos="1791"/>
              </w:tabs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450</w:t>
            </w:r>
          </w:p>
        </w:tc>
      </w:tr>
      <w:tr w:rsidR="008824CC" w14:paraId="2C6D1EAC" w14:textId="77777777" w:rsidTr="008824CC">
        <w:tc>
          <w:tcPr>
            <w:tcW w:w="1870" w:type="dxa"/>
            <w:vAlign w:val="center"/>
          </w:tcPr>
          <w:p w14:paraId="553AB4BE" w14:textId="6BE3ED6F" w:rsidR="008824CC" w:rsidRDefault="008824CC" w:rsidP="008824CC">
            <w:pPr>
              <w:tabs>
                <w:tab w:val="left" w:pos="1791"/>
              </w:tabs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CR56</w:t>
            </w:r>
          </w:p>
        </w:tc>
        <w:tc>
          <w:tcPr>
            <w:tcW w:w="1870" w:type="dxa"/>
            <w:vAlign w:val="center"/>
          </w:tcPr>
          <w:p w14:paraId="4834B969" w14:textId="583FA412" w:rsidR="008824CC" w:rsidRDefault="008824CC" w:rsidP="008824CC">
            <w:pPr>
              <w:tabs>
                <w:tab w:val="left" w:pos="1791"/>
              </w:tabs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G36</w:t>
            </w:r>
          </w:p>
        </w:tc>
        <w:tc>
          <w:tcPr>
            <w:tcW w:w="1870" w:type="dxa"/>
            <w:vAlign w:val="center"/>
          </w:tcPr>
          <w:p w14:paraId="29B9C990" w14:textId="3F152395" w:rsidR="008824CC" w:rsidRDefault="008824CC" w:rsidP="008824CC">
            <w:pPr>
              <w:tabs>
                <w:tab w:val="left" w:pos="1791"/>
              </w:tabs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3-03-21</w:t>
            </w:r>
          </w:p>
        </w:tc>
        <w:tc>
          <w:tcPr>
            <w:tcW w:w="1870" w:type="dxa"/>
            <w:vAlign w:val="center"/>
          </w:tcPr>
          <w:p w14:paraId="577659AD" w14:textId="380F8265" w:rsidR="008824CC" w:rsidRDefault="008824CC" w:rsidP="008824CC">
            <w:pPr>
              <w:tabs>
                <w:tab w:val="left" w:pos="1791"/>
              </w:tabs>
              <w:jc w:val="center"/>
            </w:pPr>
            <w:r w:rsidRPr="006878C7">
              <w:rPr>
                <w:rFonts w:ascii="Calibri" w:eastAsia="Times New Roman" w:hAnsi="Calibri" w:cs="Calibri"/>
                <w:color w:val="000000"/>
                <w:szCs w:val="22"/>
                <w:highlight w:val="yellow"/>
              </w:rPr>
              <w:t>Running</w:t>
            </w:r>
          </w:p>
        </w:tc>
        <w:tc>
          <w:tcPr>
            <w:tcW w:w="1870" w:type="dxa"/>
            <w:vAlign w:val="center"/>
          </w:tcPr>
          <w:p w14:paraId="725B1CCF" w14:textId="5D87FD58" w:rsidR="008824CC" w:rsidRDefault="008824CC" w:rsidP="008824CC">
            <w:pPr>
              <w:tabs>
                <w:tab w:val="left" w:pos="1791"/>
              </w:tabs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200</w:t>
            </w:r>
          </w:p>
        </w:tc>
      </w:tr>
      <w:tr w:rsidR="008824CC" w14:paraId="5AB5EB05" w14:textId="77777777" w:rsidTr="008824CC">
        <w:tc>
          <w:tcPr>
            <w:tcW w:w="1870" w:type="dxa"/>
            <w:vAlign w:val="center"/>
          </w:tcPr>
          <w:p w14:paraId="6350C179" w14:textId="55020193" w:rsidR="008824CC" w:rsidRPr="00D32DFD" w:rsidRDefault="008824CC" w:rsidP="008824CC">
            <w:pPr>
              <w:tabs>
                <w:tab w:val="left" w:pos="1791"/>
              </w:tabs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CR99</w:t>
            </w:r>
          </w:p>
        </w:tc>
        <w:tc>
          <w:tcPr>
            <w:tcW w:w="1870" w:type="dxa"/>
            <w:vAlign w:val="center"/>
          </w:tcPr>
          <w:p w14:paraId="2C1B24F0" w14:textId="504EB069" w:rsidR="008824CC" w:rsidRPr="00D32DFD" w:rsidRDefault="008824CC" w:rsidP="008824CC">
            <w:pPr>
              <w:tabs>
                <w:tab w:val="left" w:pos="1791"/>
              </w:tabs>
              <w:jc w:val="center"/>
              <w:rPr>
                <w:rFonts w:ascii="Calibri" w:eastAsia="Times New Roman" w:hAnsi="Calibri" w:cs="Calibri"/>
                <w:color w:val="000000"/>
                <w:szCs w:val="22"/>
              </w:rPr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PG16</w:t>
            </w:r>
          </w:p>
        </w:tc>
        <w:tc>
          <w:tcPr>
            <w:tcW w:w="1870" w:type="dxa"/>
            <w:vAlign w:val="center"/>
          </w:tcPr>
          <w:p w14:paraId="2864C6D5" w14:textId="511566E9" w:rsidR="008824CC" w:rsidRDefault="008824CC" w:rsidP="008824CC">
            <w:pPr>
              <w:tabs>
                <w:tab w:val="left" w:pos="1791"/>
              </w:tabs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08-01-21</w:t>
            </w:r>
          </w:p>
        </w:tc>
        <w:tc>
          <w:tcPr>
            <w:tcW w:w="1870" w:type="dxa"/>
            <w:vAlign w:val="center"/>
          </w:tcPr>
          <w:p w14:paraId="3D2CA355" w14:textId="460A278B" w:rsidR="008824CC" w:rsidRDefault="008824CC" w:rsidP="008824CC">
            <w:pPr>
              <w:tabs>
                <w:tab w:val="left" w:pos="1791"/>
              </w:tabs>
              <w:jc w:val="center"/>
            </w:pPr>
            <w:r w:rsidRPr="006878C7">
              <w:rPr>
                <w:rFonts w:ascii="Calibri" w:eastAsia="Times New Roman" w:hAnsi="Calibri" w:cs="Calibri"/>
                <w:color w:val="000000"/>
                <w:szCs w:val="22"/>
                <w:highlight w:val="yellow"/>
              </w:rPr>
              <w:t>Running</w:t>
            </w:r>
          </w:p>
        </w:tc>
        <w:tc>
          <w:tcPr>
            <w:tcW w:w="1870" w:type="dxa"/>
            <w:vAlign w:val="center"/>
          </w:tcPr>
          <w:p w14:paraId="7482D86E" w14:textId="4107E171" w:rsidR="008824CC" w:rsidRDefault="008824CC" w:rsidP="008824CC">
            <w:pPr>
              <w:tabs>
                <w:tab w:val="left" w:pos="1791"/>
              </w:tabs>
              <w:jc w:val="center"/>
            </w:pPr>
            <w:r w:rsidRPr="00D32DFD">
              <w:rPr>
                <w:rFonts w:ascii="Calibri" w:eastAsia="Times New Roman" w:hAnsi="Calibri" w:cs="Calibri"/>
                <w:color w:val="000000"/>
                <w:szCs w:val="22"/>
              </w:rPr>
              <w:t>650</w:t>
            </w:r>
          </w:p>
        </w:tc>
      </w:tr>
    </w:tbl>
    <w:p w14:paraId="374BF26A" w14:textId="4092FB69" w:rsidR="008824CC" w:rsidRDefault="008824CC" w:rsidP="008824CC">
      <w:pPr>
        <w:tabs>
          <w:tab w:val="left" w:pos="1791"/>
        </w:tabs>
      </w:pPr>
    </w:p>
    <w:p w14:paraId="798D6269" w14:textId="77777777" w:rsidR="00CF2619" w:rsidRDefault="00CF2619">
      <w:pPr>
        <w:rPr>
          <w:cs/>
        </w:rPr>
      </w:pPr>
      <w:r>
        <w:rPr>
          <w:cs/>
        </w:rPr>
        <w:br w:type="page"/>
      </w:r>
    </w:p>
    <w:p w14:paraId="3EF90767" w14:textId="2A32CA73" w:rsidR="0036564A" w:rsidRDefault="0036564A" w:rsidP="0036564A">
      <w:r>
        <w:rPr>
          <w:rFonts w:hint="cs"/>
          <w:cs/>
        </w:rPr>
        <w:lastRenderedPageBreak/>
        <w:t xml:space="preserve">ส่วนที่ </w:t>
      </w:r>
      <w:r>
        <w:t>6</w:t>
      </w:r>
      <w:r>
        <w:rPr>
          <w:rFonts w:hint="cs"/>
          <w:cs/>
        </w:rPr>
        <w:t xml:space="preserve"> </w:t>
      </w:r>
      <w:r>
        <w:t xml:space="preserve">: </w:t>
      </w:r>
      <w:r>
        <w:rPr>
          <w:rFonts w:hint="cs"/>
          <w:cs/>
        </w:rPr>
        <w:t>การออกแบบฐานข้อมูล (</w:t>
      </w:r>
      <w:r>
        <w:t>2</w:t>
      </w:r>
      <w:r>
        <w:rPr>
          <w:rFonts w:hint="cs"/>
          <w:cs/>
        </w:rPr>
        <w:t xml:space="preserve"> ข้อ)</w:t>
      </w:r>
    </w:p>
    <w:p w14:paraId="729DC45F" w14:textId="66781641" w:rsidR="0036564A" w:rsidRPr="0036564A" w:rsidRDefault="0036564A" w:rsidP="0036564A">
      <w:pPr>
        <w:rPr>
          <w:cs/>
        </w:rPr>
      </w:pPr>
      <w:r w:rsidRPr="0036564A">
        <w:rPr>
          <w:rFonts w:hint="cs"/>
          <w:b/>
          <w:bCs/>
          <w:u w:val="single"/>
          <w:cs/>
        </w:rPr>
        <w:t>คำสั่ง</w:t>
      </w:r>
      <w:r w:rsidRPr="0036564A">
        <w:rPr>
          <w:rFonts w:hint="cs"/>
          <w:cs/>
        </w:rPr>
        <w:t xml:space="preserve"> จง</w:t>
      </w:r>
      <w:r>
        <w:rPr>
          <w:rFonts w:hint="cs"/>
          <w:cs/>
        </w:rPr>
        <w:t xml:space="preserve">ตอบคำถาม </w:t>
      </w:r>
      <w:r w:rsidRPr="0036564A">
        <w:rPr>
          <w:rFonts w:cs="Cordia New"/>
          <w:cs/>
        </w:rPr>
        <w:t>ให้ได้ใจความสำคัญ ถูกต้องครบถ้วน</w:t>
      </w:r>
      <w:r w:rsidR="00446AB2">
        <w:rPr>
          <w:rFonts w:cs="Cordia New" w:hint="cs"/>
          <w:cs/>
        </w:rPr>
        <w:t xml:space="preserve"> การวาดแผนผัง </w:t>
      </w:r>
      <w:r w:rsidR="00446AB2">
        <w:rPr>
          <w:rFonts w:cs="Cordia New"/>
        </w:rPr>
        <w:t xml:space="preserve">ER </w:t>
      </w:r>
      <w:r w:rsidR="00446AB2">
        <w:rPr>
          <w:rFonts w:cs="Cordia New" w:hint="cs"/>
          <w:cs/>
        </w:rPr>
        <w:t xml:space="preserve">สามารถวาดใน </w:t>
      </w:r>
      <w:r w:rsidR="00446AB2">
        <w:rPr>
          <w:rFonts w:cs="Cordia New"/>
        </w:rPr>
        <w:t xml:space="preserve">DRAW.IO </w:t>
      </w:r>
      <w:r w:rsidR="00446AB2">
        <w:rPr>
          <w:rFonts w:cs="Cordia New" w:hint="cs"/>
          <w:cs/>
        </w:rPr>
        <w:t xml:space="preserve">หรือ </w:t>
      </w:r>
      <w:r w:rsidR="00446AB2">
        <w:rPr>
          <w:rFonts w:cs="Cordia New"/>
        </w:rPr>
        <w:t xml:space="preserve">Power Point </w:t>
      </w:r>
      <w:r w:rsidR="00446AB2">
        <w:rPr>
          <w:rFonts w:cs="Cordia New" w:hint="cs"/>
          <w:cs/>
        </w:rPr>
        <w:t>และจะต้องทำการวางรูปภาพในไฟล์นี้</w:t>
      </w:r>
      <w:r w:rsidRPr="0036564A">
        <w:rPr>
          <w:rFonts w:hint="cs"/>
          <w:cs/>
        </w:rPr>
        <w:t xml:space="preserve"> </w:t>
      </w:r>
      <w:r>
        <w:rPr>
          <w:rFonts w:hint="cs"/>
          <w:cs/>
        </w:rPr>
        <w:t>(ข้อละ 10 คะแนน)</w:t>
      </w:r>
    </w:p>
    <w:p w14:paraId="29835511" w14:textId="452F8C6B" w:rsidR="0036564A" w:rsidRDefault="00063BEA" w:rsidP="0036564A">
      <w:bookmarkStart w:id="2" w:name="_Hlk80226602"/>
      <w:r>
        <w:t xml:space="preserve">1. </w:t>
      </w:r>
      <w:r>
        <w:rPr>
          <w:rFonts w:hint="cs"/>
          <w:cs/>
        </w:rPr>
        <w:t>กำหนดรายละเอียดของปัญหาดังนี้</w:t>
      </w:r>
    </w:p>
    <w:p w14:paraId="4C2AC7A0" w14:textId="302AC156" w:rsidR="00CF2619" w:rsidRDefault="00CF2619" w:rsidP="00CF26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hint="cs"/>
          <w:cs/>
        </w:rPr>
        <w:t>บริษัทโคโนฮะจำกัดต้องการจัดทำระบบยืมคืนอาวุธนินจาของนินจาในสังกัด โดยที่บริษัทมีนินจาในสังกัดถึง 1500 คน โดยที่แต่ละคนจะมีการเก็บข้อมูลทักษะความเชี่ยวชาญ ซึ่งความเชี่ยวชาญก็มีโอกาสที่จะเกิดซ้ำได้ในบริษัทโคโนฮะ นอกเหนือจาก ชื่อจริง นามสกุลจริง วันเดือนปีเกิด หมายเลขโทรศัพท์ เลขที่บ้าน เวลานินจาต้องการยืมอาวุธนินจาจะต้องไปที่ห้องอาวุธ เจ้าหน้าที่ห้องอาวุธจะมีหน้าที่ในการบันทึกว่านินจาที่เป็นคนยืมอาวุธ วันที่ส่งคืน และถ้าหากมีการส่งคืนช้าจะมีการเสียค่าปรับ โดยที่ค่าปรับของอาวุธแต่ละประเภทจะไม่เท่ากัน นอกเหนือจากนี้ในการยืมอาวุธจำเป็นจะต้องมีการบันทึกข้อมูลของเจ้าหน้าที่ห้องอาวุธเผื่อการสูญหายและติดตาม นินจาสามารถยืมอาวุธได้หลายชิ้นในแต่ละครั้ง</w:t>
      </w:r>
      <w:r w:rsidR="0074082C">
        <w:rPr>
          <w:rFonts w:hint="cs"/>
          <w:cs/>
        </w:rPr>
        <w:t xml:space="preserve"> โดยใช้เอกสารยืมเพียงฉบับเดียว</w:t>
      </w:r>
      <w:r>
        <w:rPr>
          <w:rFonts w:hint="cs"/>
          <w:cs/>
        </w:rPr>
        <w:t xml:space="preserve"> แต่เวลาคืนจำเป็นจะต้องคืนอาวุธพร้อมกันทั้งหมด เวลาคืนก็จะต้องมีการบันทึกข้อมูลของเจ้าหน้าที่ห้องอาวุธที่เป็นผู้รับคืนอีกด้วย</w:t>
      </w:r>
    </w:p>
    <w:p w14:paraId="1BF530F1" w14:textId="6897D26F" w:rsidR="00063BEA" w:rsidRDefault="00063BEA" w:rsidP="0036564A">
      <w:r>
        <w:rPr>
          <w:rFonts w:hint="cs"/>
          <w:cs/>
        </w:rPr>
        <w:t>1.1 จงระบุเอนทิตี้ (</w:t>
      </w:r>
      <w:r>
        <w:t>Entity</w:t>
      </w:r>
      <w:r>
        <w:rPr>
          <w:rFonts w:hint="cs"/>
          <w:cs/>
        </w:rPr>
        <w:t>)</w:t>
      </w:r>
      <w:r>
        <w:t xml:space="preserve"> </w:t>
      </w:r>
      <w:r>
        <w:rPr>
          <w:rFonts w:hint="cs"/>
          <w:cs/>
        </w:rPr>
        <w:t>จากรายละเอียดของปัญหา</w:t>
      </w:r>
    </w:p>
    <w:p w14:paraId="0522B083" w14:textId="0804910A" w:rsidR="00063BEA" w:rsidRPr="00CA3A67" w:rsidRDefault="00063BEA" w:rsidP="00063BEA">
      <w:pPr>
        <w:rPr>
          <w:rFonts w:hint="cs"/>
          <w:cs/>
        </w:rPr>
      </w:pPr>
      <w:r w:rsidRPr="00063BEA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>:</w:t>
      </w:r>
      <w:r w:rsidR="005D236D">
        <w:rPr>
          <w:rFonts w:hint="cs"/>
          <w:cs/>
        </w:rPr>
        <w:t xml:space="preserve"> นินจา</w:t>
      </w:r>
      <w:r w:rsidR="005D236D">
        <w:t>,</w:t>
      </w:r>
      <w:r w:rsidR="005D236D">
        <w:rPr>
          <w:rFonts w:hint="cs"/>
          <w:cs/>
        </w:rPr>
        <w:t>อาวุธ</w:t>
      </w:r>
      <w:r w:rsidR="005D236D">
        <w:t>,</w:t>
      </w:r>
      <w:r w:rsidR="005D236D">
        <w:rPr>
          <w:rFonts w:hint="cs"/>
          <w:cs/>
        </w:rPr>
        <w:t>ความเชี่ยวชาญ</w:t>
      </w:r>
      <w:r w:rsidR="005D236D">
        <w:t>,</w:t>
      </w:r>
      <w:r w:rsidR="005D236D">
        <w:rPr>
          <w:rFonts w:hint="cs"/>
          <w:cs/>
        </w:rPr>
        <w:t>ใบยืมอาวุธ</w:t>
      </w:r>
    </w:p>
    <w:p w14:paraId="799B75D1" w14:textId="03A6879C" w:rsidR="00063BEA" w:rsidRDefault="00063BEA" w:rsidP="00063BEA">
      <w:r>
        <w:rPr>
          <w:rFonts w:hint="cs"/>
          <w:cs/>
        </w:rPr>
        <w:t>1.2 จงระบุแอทริบิว</w:t>
      </w:r>
      <w:proofErr w:type="spellStart"/>
      <w:r>
        <w:rPr>
          <w:rFonts w:hint="cs"/>
          <w:cs/>
        </w:rPr>
        <w:t>ต์</w:t>
      </w:r>
      <w:proofErr w:type="spellEnd"/>
      <w:r>
        <w:rPr>
          <w:rFonts w:hint="cs"/>
          <w:cs/>
        </w:rPr>
        <w:t xml:space="preserve"> (</w:t>
      </w:r>
      <w:r>
        <w:t>Attribute</w:t>
      </w:r>
      <w:r>
        <w:rPr>
          <w:rFonts w:hint="cs"/>
          <w:cs/>
        </w:rPr>
        <w:t>)</w:t>
      </w:r>
      <w:r>
        <w:t xml:space="preserve"> </w:t>
      </w:r>
      <w:r>
        <w:rPr>
          <w:rFonts w:hint="cs"/>
          <w:cs/>
        </w:rPr>
        <w:t xml:space="preserve">ของแต่ละเอนทิตี้ </w:t>
      </w:r>
      <w:r>
        <w:t xml:space="preserve"> </w:t>
      </w:r>
      <w:r>
        <w:rPr>
          <w:rFonts w:hint="cs"/>
          <w:cs/>
        </w:rPr>
        <w:t>จากรายละเอียดของปัญหา</w:t>
      </w:r>
    </w:p>
    <w:p w14:paraId="2B32A997" w14:textId="60C42E0B" w:rsidR="007C28BD" w:rsidRDefault="00063BEA" w:rsidP="00063BEA">
      <w:r w:rsidRPr="00063BEA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>:</w:t>
      </w:r>
      <w:r w:rsidR="007C28BD">
        <w:t xml:space="preserve"> 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7C28BD" w14:paraId="79A1D9FE" w14:textId="77777777" w:rsidTr="00664093">
        <w:tc>
          <w:tcPr>
            <w:tcW w:w="2337" w:type="dxa"/>
            <w:vAlign w:val="center"/>
          </w:tcPr>
          <w:p w14:paraId="3B0E62E8" w14:textId="53CA1EE3" w:rsidR="007C28BD" w:rsidRDefault="007C28BD" w:rsidP="007C28BD">
            <w:pPr>
              <w:jc w:val="center"/>
              <w:rPr>
                <w:rFonts w:hint="cs"/>
                <w:cs/>
              </w:rPr>
            </w:pPr>
            <w:r>
              <w:rPr>
                <w:rFonts w:hint="cs"/>
                <w:cs/>
              </w:rPr>
              <w:t>นินจา</w:t>
            </w:r>
          </w:p>
        </w:tc>
        <w:tc>
          <w:tcPr>
            <w:tcW w:w="2337" w:type="dxa"/>
            <w:vAlign w:val="center"/>
          </w:tcPr>
          <w:p w14:paraId="31F53D37" w14:textId="22264414" w:rsidR="007C28BD" w:rsidRDefault="007C28BD" w:rsidP="007C28BD">
            <w:pPr>
              <w:jc w:val="center"/>
              <w:rPr>
                <w:rFonts w:hint="cs"/>
              </w:rPr>
            </w:pPr>
            <w:r>
              <w:rPr>
                <w:rFonts w:hint="cs"/>
                <w:cs/>
              </w:rPr>
              <w:t>อาวุธ</w:t>
            </w:r>
          </w:p>
        </w:tc>
        <w:tc>
          <w:tcPr>
            <w:tcW w:w="2338" w:type="dxa"/>
            <w:vAlign w:val="center"/>
          </w:tcPr>
          <w:p w14:paraId="283A4624" w14:textId="648BA7D2" w:rsidR="007C28BD" w:rsidRDefault="007C28BD" w:rsidP="007C28BD">
            <w:pPr>
              <w:jc w:val="center"/>
            </w:pPr>
            <w:r>
              <w:rPr>
                <w:rFonts w:hint="cs"/>
                <w:cs/>
              </w:rPr>
              <w:t>ความเชี่ยวชาญ</w:t>
            </w:r>
          </w:p>
        </w:tc>
        <w:tc>
          <w:tcPr>
            <w:tcW w:w="2338" w:type="dxa"/>
            <w:vAlign w:val="center"/>
          </w:tcPr>
          <w:p w14:paraId="5EA1A0C7" w14:textId="12DB00F9" w:rsidR="007C28BD" w:rsidRDefault="007C28BD" w:rsidP="007C28BD">
            <w:pPr>
              <w:jc w:val="center"/>
            </w:pPr>
            <w:r>
              <w:rPr>
                <w:rFonts w:hint="cs"/>
                <w:cs/>
              </w:rPr>
              <w:t>ใบยืมอาวุธ</w:t>
            </w:r>
          </w:p>
        </w:tc>
      </w:tr>
      <w:tr w:rsidR="007C28BD" w14:paraId="6E656E08" w14:textId="77777777" w:rsidTr="00664093">
        <w:tc>
          <w:tcPr>
            <w:tcW w:w="2337" w:type="dxa"/>
            <w:vAlign w:val="center"/>
          </w:tcPr>
          <w:p w14:paraId="7D521F4A" w14:textId="3668E07E" w:rsidR="007C28BD" w:rsidRPr="007C28BD" w:rsidRDefault="007C28BD" w:rsidP="007C28BD">
            <w:pPr>
              <w:jc w:val="center"/>
              <w:rPr>
                <w:u w:val="single"/>
              </w:rPr>
            </w:pPr>
            <w:r w:rsidRPr="007C28BD">
              <w:rPr>
                <w:u w:val="single"/>
              </w:rPr>
              <w:t>id</w:t>
            </w:r>
          </w:p>
        </w:tc>
        <w:tc>
          <w:tcPr>
            <w:tcW w:w="2337" w:type="dxa"/>
            <w:vAlign w:val="center"/>
          </w:tcPr>
          <w:p w14:paraId="52874448" w14:textId="70790D39" w:rsidR="007C28BD" w:rsidRPr="007C28BD" w:rsidRDefault="007C28BD" w:rsidP="007C28BD">
            <w:pPr>
              <w:jc w:val="center"/>
              <w:rPr>
                <w:u w:val="single"/>
              </w:rPr>
            </w:pPr>
            <w:r w:rsidRPr="007C28BD">
              <w:rPr>
                <w:u w:val="single"/>
              </w:rPr>
              <w:t>id</w:t>
            </w:r>
          </w:p>
        </w:tc>
        <w:tc>
          <w:tcPr>
            <w:tcW w:w="2338" w:type="dxa"/>
            <w:vAlign w:val="center"/>
          </w:tcPr>
          <w:p w14:paraId="2A5363B0" w14:textId="7ACCDBDB" w:rsidR="007C28BD" w:rsidRPr="007C28BD" w:rsidRDefault="007C28BD" w:rsidP="007C28BD">
            <w:pPr>
              <w:jc w:val="center"/>
              <w:rPr>
                <w:u w:val="single"/>
              </w:rPr>
            </w:pPr>
            <w:proofErr w:type="spellStart"/>
            <w:r w:rsidRPr="007C28BD">
              <w:rPr>
                <w:u w:val="single"/>
              </w:rPr>
              <w:t>exp_id</w:t>
            </w:r>
            <w:proofErr w:type="spellEnd"/>
          </w:p>
        </w:tc>
        <w:tc>
          <w:tcPr>
            <w:tcW w:w="2338" w:type="dxa"/>
            <w:vAlign w:val="center"/>
          </w:tcPr>
          <w:p w14:paraId="5C240F22" w14:textId="58BAFD69" w:rsidR="007C28BD" w:rsidRPr="00664093" w:rsidRDefault="007C28BD" w:rsidP="007C28BD">
            <w:pPr>
              <w:jc w:val="center"/>
              <w:rPr>
                <w:u w:val="single"/>
              </w:rPr>
            </w:pPr>
            <w:proofErr w:type="spellStart"/>
            <w:r w:rsidRPr="00664093">
              <w:rPr>
                <w:u w:val="single"/>
              </w:rPr>
              <w:t>rent_id</w:t>
            </w:r>
            <w:proofErr w:type="spellEnd"/>
          </w:p>
        </w:tc>
      </w:tr>
      <w:tr w:rsidR="007C28BD" w14:paraId="166ED75C" w14:textId="77777777" w:rsidTr="00664093">
        <w:tc>
          <w:tcPr>
            <w:tcW w:w="2337" w:type="dxa"/>
            <w:vAlign w:val="center"/>
          </w:tcPr>
          <w:p w14:paraId="7394E002" w14:textId="2C0AF568" w:rsidR="007C28BD" w:rsidRDefault="007C28BD" w:rsidP="007C28BD">
            <w:pPr>
              <w:jc w:val="center"/>
            </w:pPr>
            <w:proofErr w:type="spellStart"/>
            <w:r>
              <w:t>firstname</w:t>
            </w:r>
            <w:proofErr w:type="spellEnd"/>
          </w:p>
        </w:tc>
        <w:tc>
          <w:tcPr>
            <w:tcW w:w="2337" w:type="dxa"/>
            <w:vAlign w:val="center"/>
          </w:tcPr>
          <w:p w14:paraId="3162AD61" w14:textId="4083CDA9" w:rsidR="007C28BD" w:rsidRDefault="007C28BD" w:rsidP="007C28BD">
            <w:pPr>
              <w:jc w:val="center"/>
            </w:pPr>
            <w:r>
              <w:t>name</w:t>
            </w:r>
          </w:p>
        </w:tc>
        <w:tc>
          <w:tcPr>
            <w:tcW w:w="2338" w:type="dxa"/>
            <w:vAlign w:val="center"/>
          </w:tcPr>
          <w:p w14:paraId="31A2376F" w14:textId="78847355" w:rsidR="007C28BD" w:rsidRDefault="007C28BD" w:rsidP="007C28BD">
            <w:pPr>
              <w:jc w:val="center"/>
            </w:pPr>
            <w:r>
              <w:t>name</w:t>
            </w:r>
          </w:p>
        </w:tc>
        <w:tc>
          <w:tcPr>
            <w:tcW w:w="2338" w:type="dxa"/>
            <w:vAlign w:val="center"/>
          </w:tcPr>
          <w:p w14:paraId="373564F5" w14:textId="6EFA0431" w:rsidR="007C28BD" w:rsidRPr="00664093" w:rsidRDefault="00664093" w:rsidP="007C28BD">
            <w:pPr>
              <w:jc w:val="center"/>
              <w:rPr>
                <w:u w:val="single"/>
              </w:rPr>
            </w:pPr>
            <w:proofErr w:type="spellStart"/>
            <w:r w:rsidRPr="00664093">
              <w:rPr>
                <w:u w:val="single"/>
              </w:rPr>
              <w:t>nija</w:t>
            </w:r>
            <w:r w:rsidRPr="00664093">
              <w:rPr>
                <w:u w:val="single"/>
              </w:rPr>
              <w:t>_id</w:t>
            </w:r>
            <w:proofErr w:type="spellEnd"/>
          </w:p>
        </w:tc>
      </w:tr>
      <w:tr w:rsidR="007C28BD" w14:paraId="52E08C92" w14:textId="77777777" w:rsidTr="00664093">
        <w:tc>
          <w:tcPr>
            <w:tcW w:w="2337" w:type="dxa"/>
            <w:vAlign w:val="center"/>
          </w:tcPr>
          <w:p w14:paraId="0CFD65D1" w14:textId="22ADBE1A" w:rsidR="007C28BD" w:rsidRDefault="007C28BD" w:rsidP="007C28BD">
            <w:pPr>
              <w:jc w:val="center"/>
            </w:pPr>
            <w:proofErr w:type="spellStart"/>
            <w:r>
              <w:t>lastname</w:t>
            </w:r>
            <w:proofErr w:type="spellEnd"/>
          </w:p>
        </w:tc>
        <w:tc>
          <w:tcPr>
            <w:tcW w:w="2337" w:type="dxa"/>
            <w:vAlign w:val="center"/>
          </w:tcPr>
          <w:p w14:paraId="7037C589" w14:textId="1B75AF74" w:rsidR="007C28BD" w:rsidRDefault="007C28BD" w:rsidP="007C28BD">
            <w:pPr>
              <w:jc w:val="center"/>
            </w:pPr>
            <w:r>
              <w:t>type</w:t>
            </w:r>
          </w:p>
        </w:tc>
        <w:tc>
          <w:tcPr>
            <w:tcW w:w="2338" w:type="dxa"/>
            <w:vAlign w:val="center"/>
          </w:tcPr>
          <w:p w14:paraId="26A204F8" w14:textId="77777777" w:rsidR="007C28BD" w:rsidRDefault="007C28BD" w:rsidP="007C28BD">
            <w:pPr>
              <w:jc w:val="center"/>
            </w:pPr>
          </w:p>
        </w:tc>
        <w:tc>
          <w:tcPr>
            <w:tcW w:w="2338" w:type="dxa"/>
            <w:vAlign w:val="center"/>
          </w:tcPr>
          <w:p w14:paraId="30A55CA9" w14:textId="4CA6AE8C" w:rsidR="007C28BD" w:rsidRDefault="007C28BD" w:rsidP="007C28BD">
            <w:pPr>
              <w:jc w:val="center"/>
            </w:pPr>
            <w:proofErr w:type="spellStart"/>
            <w:r w:rsidRPr="007C28BD">
              <w:rPr>
                <w:u w:val="single"/>
              </w:rPr>
              <w:t>wep_id</w:t>
            </w:r>
            <w:proofErr w:type="spellEnd"/>
          </w:p>
        </w:tc>
      </w:tr>
      <w:tr w:rsidR="007C28BD" w14:paraId="7BA50D88" w14:textId="77777777" w:rsidTr="00664093">
        <w:tc>
          <w:tcPr>
            <w:tcW w:w="2337" w:type="dxa"/>
            <w:vAlign w:val="center"/>
          </w:tcPr>
          <w:p w14:paraId="1F1A963C" w14:textId="201D68ED" w:rsidR="007C28BD" w:rsidRPr="007C28BD" w:rsidRDefault="007C28BD" w:rsidP="007C28BD">
            <w:pPr>
              <w:jc w:val="center"/>
              <w:rPr>
                <w:u w:val="single"/>
              </w:rPr>
            </w:pPr>
            <w:proofErr w:type="spellStart"/>
            <w:r w:rsidRPr="007C28BD">
              <w:rPr>
                <w:u w:val="single"/>
              </w:rPr>
              <w:t>exp_id</w:t>
            </w:r>
            <w:proofErr w:type="spellEnd"/>
          </w:p>
        </w:tc>
        <w:tc>
          <w:tcPr>
            <w:tcW w:w="2337" w:type="dxa"/>
            <w:vAlign w:val="center"/>
          </w:tcPr>
          <w:p w14:paraId="5A024EE4" w14:textId="77777777" w:rsidR="007C28BD" w:rsidRDefault="007C28BD" w:rsidP="007C28BD">
            <w:pPr>
              <w:jc w:val="center"/>
            </w:pPr>
          </w:p>
        </w:tc>
        <w:tc>
          <w:tcPr>
            <w:tcW w:w="2338" w:type="dxa"/>
            <w:vAlign w:val="center"/>
          </w:tcPr>
          <w:p w14:paraId="25996B87" w14:textId="77777777" w:rsidR="007C28BD" w:rsidRDefault="007C28BD" w:rsidP="007C28BD">
            <w:pPr>
              <w:jc w:val="center"/>
            </w:pPr>
          </w:p>
        </w:tc>
        <w:tc>
          <w:tcPr>
            <w:tcW w:w="2338" w:type="dxa"/>
            <w:vAlign w:val="center"/>
          </w:tcPr>
          <w:p w14:paraId="09BEE6B3" w14:textId="77777777" w:rsidR="007C28BD" w:rsidRDefault="007C28BD" w:rsidP="007C28BD">
            <w:pPr>
              <w:jc w:val="center"/>
            </w:pPr>
          </w:p>
        </w:tc>
      </w:tr>
    </w:tbl>
    <w:p w14:paraId="5C03CA23" w14:textId="405E2A6B" w:rsidR="00063BEA" w:rsidRDefault="00063BEA" w:rsidP="00063BEA"/>
    <w:p w14:paraId="578E6922" w14:textId="22C12405" w:rsidR="00063BEA" w:rsidRDefault="00063BEA" w:rsidP="00063BEA">
      <w:r>
        <w:rPr>
          <w:rFonts w:hint="cs"/>
          <w:cs/>
        </w:rPr>
        <w:t xml:space="preserve">1.3 จงวาดแผนผัง </w:t>
      </w:r>
      <w:r>
        <w:t xml:space="preserve">ER </w:t>
      </w:r>
      <w:r>
        <w:rPr>
          <w:rFonts w:hint="cs"/>
          <w:cs/>
        </w:rPr>
        <w:t>จากรายละเอียดของปัญหา</w:t>
      </w:r>
      <w:r>
        <w:t xml:space="preserve"> </w:t>
      </w:r>
    </w:p>
    <w:p w14:paraId="43AB12A3" w14:textId="3F868A90" w:rsidR="00063BEA" w:rsidRDefault="00063BEA" w:rsidP="00063BEA">
      <w:r w:rsidRPr="00063BEA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>:</w:t>
      </w:r>
    </w:p>
    <w:p w14:paraId="0C215C7C" w14:textId="3414AE08" w:rsidR="007C28BD" w:rsidRDefault="007C28BD" w:rsidP="00063BEA"/>
    <w:p w14:paraId="7E6FD871" w14:textId="2F02FC5C" w:rsidR="00E42D95" w:rsidRDefault="00E42D95" w:rsidP="00063BEA"/>
    <w:p w14:paraId="2098121E" w14:textId="77777777" w:rsidR="00E42D95" w:rsidRDefault="00E42D95" w:rsidP="00063BEA"/>
    <w:p w14:paraId="65490AE9" w14:textId="4DE7C42F" w:rsidR="00E42D95" w:rsidRDefault="00E42D95" w:rsidP="00063BEA"/>
    <w:p w14:paraId="4F5E0F9F" w14:textId="148479FC" w:rsidR="00E42D95" w:rsidRDefault="00E42D95" w:rsidP="00063BEA"/>
    <w:p w14:paraId="3948753D" w14:textId="2BC683F2" w:rsidR="00E42D95" w:rsidRDefault="00E42D95" w:rsidP="00063BEA"/>
    <w:p w14:paraId="79C0AC22" w14:textId="6F9890A8" w:rsidR="00E42D95" w:rsidRDefault="00E42D95" w:rsidP="00063BEA"/>
    <w:p w14:paraId="4AF2640F" w14:textId="77777777" w:rsidR="00E42D95" w:rsidRDefault="00E42D95" w:rsidP="00063BEA">
      <w:pPr>
        <w:rPr>
          <w:rFonts w:hint="cs"/>
        </w:rPr>
      </w:pPr>
    </w:p>
    <w:p w14:paraId="009657CF" w14:textId="74892F48" w:rsidR="00E42D95" w:rsidRDefault="00E42D95" w:rsidP="00063BEA">
      <w:r>
        <w:rPr>
          <w:noProof/>
        </w:rPr>
        <w:drawing>
          <wp:anchor distT="0" distB="0" distL="114300" distR="114300" simplePos="0" relativeHeight="251673600" behindDoc="0" locked="0" layoutInCell="1" allowOverlap="1" wp14:anchorId="01138B26" wp14:editId="13C42552">
            <wp:simplePos x="0" y="0"/>
            <wp:positionH relativeFrom="margin">
              <wp:posOffset>-597243</wp:posOffset>
            </wp:positionH>
            <wp:positionV relativeFrom="paragraph">
              <wp:posOffset>4187</wp:posOffset>
            </wp:positionV>
            <wp:extent cx="7153910" cy="5248275"/>
            <wp:effectExtent l="0" t="0" r="8890" b="9525"/>
            <wp:wrapNone/>
            <wp:docPr id="15" name="รูปภาพ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3910" cy="524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6DFAB86" w14:textId="5DC4283B" w:rsidR="00E42D95" w:rsidRDefault="00E42D95" w:rsidP="00063BEA"/>
    <w:p w14:paraId="49483AD9" w14:textId="0CCDC52F" w:rsidR="00E42D95" w:rsidRDefault="00E42D95" w:rsidP="00063BEA">
      <w:pPr>
        <w:rPr>
          <w:rFonts w:hint="cs"/>
        </w:rPr>
      </w:pPr>
    </w:p>
    <w:p w14:paraId="16FD39D2" w14:textId="32405305" w:rsidR="007C28BD" w:rsidRDefault="007C28BD" w:rsidP="00063BEA"/>
    <w:p w14:paraId="68BDAD52" w14:textId="0FD3808C" w:rsidR="00E42D95" w:rsidRDefault="00E42D95" w:rsidP="00063BEA"/>
    <w:p w14:paraId="0C6E20FE" w14:textId="77F46A91" w:rsidR="00E42D95" w:rsidRDefault="00E42D95" w:rsidP="00063BEA"/>
    <w:p w14:paraId="76A922A6" w14:textId="5AC28C32" w:rsidR="00E42D95" w:rsidRDefault="00E42D95" w:rsidP="00063BEA"/>
    <w:p w14:paraId="7F4490BE" w14:textId="0E029F2A" w:rsidR="00E42D95" w:rsidRDefault="00E42D95" w:rsidP="00063BEA"/>
    <w:p w14:paraId="1E49D056" w14:textId="3393D59F" w:rsidR="00E42D95" w:rsidRDefault="00E42D95" w:rsidP="00063BEA"/>
    <w:p w14:paraId="395E2E6F" w14:textId="6D2832D6" w:rsidR="00E42D95" w:rsidRDefault="00E42D95" w:rsidP="00063BEA"/>
    <w:p w14:paraId="3A3325C4" w14:textId="54619E79" w:rsidR="00E42D95" w:rsidRDefault="00E42D95" w:rsidP="00063BEA"/>
    <w:p w14:paraId="4D76B81E" w14:textId="1874222F" w:rsidR="00E42D95" w:rsidRDefault="00E42D95" w:rsidP="00063BEA"/>
    <w:p w14:paraId="41D9E840" w14:textId="0AA961F0" w:rsidR="00E42D95" w:rsidRDefault="00E42D95" w:rsidP="00063BEA"/>
    <w:p w14:paraId="70AA9810" w14:textId="5B98952C" w:rsidR="00E42D95" w:rsidRDefault="00E42D95" w:rsidP="00063BEA"/>
    <w:p w14:paraId="079FA077" w14:textId="3C6B8B55" w:rsidR="00E42D95" w:rsidRDefault="00E42D95" w:rsidP="00063BEA"/>
    <w:p w14:paraId="3200E3A5" w14:textId="6729F69F" w:rsidR="00E42D95" w:rsidRDefault="00E42D95" w:rsidP="00063BEA"/>
    <w:p w14:paraId="4FE72F1E" w14:textId="73076750" w:rsidR="00E42D95" w:rsidRDefault="00E42D95" w:rsidP="00063BEA"/>
    <w:p w14:paraId="7E136AF5" w14:textId="49FB45CB" w:rsidR="00E42D95" w:rsidRDefault="00E42D95" w:rsidP="00063BEA"/>
    <w:p w14:paraId="47B16246" w14:textId="77777777" w:rsidR="00E42D95" w:rsidRDefault="00E42D95" w:rsidP="00063BEA"/>
    <w:p w14:paraId="750C1F18" w14:textId="77777777" w:rsidR="007C28BD" w:rsidRDefault="007C28BD" w:rsidP="00063BEA"/>
    <w:bookmarkEnd w:id="2"/>
    <w:p w14:paraId="3AFE2A57" w14:textId="77777777" w:rsidR="00063BEA" w:rsidRDefault="00063BEA" w:rsidP="00063BEA"/>
    <w:p w14:paraId="10F09BF3" w14:textId="77777777" w:rsidR="00063BEA" w:rsidRDefault="00063BEA" w:rsidP="00063BEA"/>
    <w:p w14:paraId="140A1198" w14:textId="77777777" w:rsidR="00E42D95" w:rsidRDefault="00E42D95" w:rsidP="00982963">
      <w:bookmarkStart w:id="3" w:name="_Hlk80226588"/>
    </w:p>
    <w:p w14:paraId="166154E8" w14:textId="77777777" w:rsidR="00E42D95" w:rsidRDefault="00E42D95" w:rsidP="00982963"/>
    <w:p w14:paraId="736A9ED0" w14:textId="6151B388" w:rsidR="00982963" w:rsidRDefault="00982963" w:rsidP="00982963">
      <w:r>
        <w:lastRenderedPageBreak/>
        <w:t xml:space="preserve">2. </w:t>
      </w:r>
      <w:r>
        <w:rPr>
          <w:rFonts w:hint="cs"/>
          <w:cs/>
        </w:rPr>
        <w:t>กำหนดรายละเอียดของปัญหาดังนี้</w:t>
      </w:r>
    </w:p>
    <w:p w14:paraId="3D92B403" w14:textId="7C9A5D78" w:rsidR="0074082C" w:rsidRDefault="0074082C" w:rsidP="007408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 w:rsidRPr="0074082C">
        <w:t>Jura Tempest Federation</w:t>
      </w:r>
      <w:r>
        <w:t xml:space="preserve"> (</w:t>
      </w:r>
      <w:r>
        <w:rPr>
          <w:rFonts w:hint="cs"/>
          <w:cs/>
        </w:rPr>
        <w:t>ชื่อเมือง</w:t>
      </w:r>
      <w:r>
        <w:t>)</w:t>
      </w:r>
      <w:r>
        <w:rPr>
          <w:rFonts w:hint="cs"/>
          <w:cs/>
        </w:rPr>
        <w:t xml:space="preserve"> ได้วางแผนรับมือกับสายลับจากอาณาจักร </w:t>
      </w:r>
      <w:proofErr w:type="spellStart"/>
      <w:r>
        <w:t>Falmuth</w:t>
      </w:r>
      <w:proofErr w:type="spellEnd"/>
      <w:r>
        <w:t xml:space="preserve"> </w:t>
      </w:r>
      <w:r>
        <w:rPr>
          <w:rFonts w:hint="cs"/>
          <w:cs/>
        </w:rPr>
        <w:t xml:space="preserve">จึงได้พัฒนาระบบบันทึกคนเข้าออกอาณาจักรโดยที่คนที่เข้าออกอาณาจักรได้ มีทั้งหมด 2 ประเภท คือ </w:t>
      </w:r>
    </w:p>
    <w:p w14:paraId="707E64EC" w14:textId="22EC24AD" w:rsidR="0074082C" w:rsidRDefault="0074082C" w:rsidP="007408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hint="cs"/>
          <w:cs/>
        </w:rPr>
        <w:t>1</w:t>
      </w:r>
      <w:r>
        <w:t xml:space="preserve">) </w:t>
      </w:r>
      <w:r>
        <w:rPr>
          <w:rFonts w:hint="cs"/>
          <w:cs/>
        </w:rPr>
        <w:t xml:space="preserve">ประชาชนของ </w:t>
      </w:r>
      <w:r w:rsidRPr="0074082C">
        <w:t>Jura Tempest Federation</w:t>
      </w:r>
      <w:r>
        <w:rPr>
          <w:rFonts w:hint="cs"/>
          <w:cs/>
        </w:rPr>
        <w:t xml:space="preserve"> </w:t>
      </w:r>
      <w:r>
        <w:rPr>
          <w:cs/>
        </w:rPr>
        <w:t>–</w:t>
      </w:r>
      <w:r>
        <w:rPr>
          <w:rFonts w:hint="cs"/>
          <w:cs/>
        </w:rPr>
        <w:t xml:space="preserve"> ข้อมูลของประชาชนจะประกอบไปด้วย ชื่อ นามสกุล บ้านเลขที่ วันเดือนปีเกิด และอาชีพ</w:t>
      </w:r>
    </w:p>
    <w:p w14:paraId="59BC0741" w14:textId="512EC8D7" w:rsidR="0074082C" w:rsidRDefault="0074082C" w:rsidP="007408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hint="cs"/>
          <w:cs/>
        </w:rPr>
        <w:t>2) พ่อค้าจากต่างเมือง - ข้อมูลของประชาชนจะประกอบไปด้วย ชื่อ นามสกุล บ้านเลขที่ วันเดือนปีเกิด เมืองต้นสังกัด (อาจจะมีหลายคนมาจากเมืองเดียวกัน) และประเภทของสินค้าที่ทำการขาย</w:t>
      </w:r>
    </w:p>
    <w:p w14:paraId="2EB3F431" w14:textId="2BC8A17A" w:rsidR="0074082C" w:rsidRDefault="0074082C" w:rsidP="007408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rPr>
          <w:rFonts w:hint="cs"/>
          <w:cs/>
        </w:rPr>
        <w:t>เมื่อประชาชนต้องการออกไปนอกเมืองจะใช้ ใบขอเดินทาง (เป็นเอกสารประจำตัวแต่ละคน) ซึ่งจะทำการประทับตราขาออกจากเจ้าหน้าที่ประตูเมือง และเมือกลับเข้ามาจะทำการประทับตราขาเข้า โดยที่การประทับตราแต่ละครั้งจะมีการลงวันที่ และข้อมูลของผู้ตรวจสอบไว้ด้วย</w:t>
      </w:r>
    </w:p>
    <w:p w14:paraId="2076FF48" w14:textId="1D6C07FD" w:rsidR="0074082C" w:rsidRPr="0074082C" w:rsidRDefault="0074082C" w:rsidP="0074082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s/>
        </w:rPr>
      </w:pPr>
      <w:r>
        <w:rPr>
          <w:rFonts w:hint="cs"/>
          <w:cs/>
        </w:rPr>
        <w:t>เมื่อพ่อค้าจากต่างเมือง ต้องการเข้ามาค้าขายจะใช้ ใบขอเดินทางเข้ามาค</w:t>
      </w:r>
      <w:r w:rsidR="00EA0A71">
        <w:rPr>
          <w:rFonts w:hint="cs"/>
          <w:cs/>
        </w:rPr>
        <w:t>้</w:t>
      </w:r>
      <w:r>
        <w:rPr>
          <w:rFonts w:hint="cs"/>
          <w:cs/>
        </w:rPr>
        <w:t>าขาย (เป็นเอกสารประจำตัวแต่ละคน) ซึ่งจะทำการประทับตราขาเข้าจากเจ้าหน้าที่ประตูเมือง และเมือค้าขายจนเสร็จจะทำการประทับตราข</w:t>
      </w:r>
      <w:r w:rsidR="00EA0A71">
        <w:rPr>
          <w:rFonts w:hint="cs"/>
          <w:cs/>
        </w:rPr>
        <w:t>าออก</w:t>
      </w:r>
      <w:r>
        <w:rPr>
          <w:rFonts w:hint="cs"/>
          <w:cs/>
        </w:rPr>
        <w:t xml:space="preserve"> โดยที่การประทับตราแต่ละครั้งจะมีการลงวันที่ และข้อมูลของผู้ตรวจสอบไว้ด้วย</w:t>
      </w:r>
      <w:r w:rsidR="00EA0A71">
        <w:rPr>
          <w:rFonts w:hint="cs"/>
          <w:cs/>
        </w:rPr>
        <w:t xml:space="preserve"> เช่นเดียวกับประชาชนของ</w:t>
      </w:r>
      <w:r w:rsidR="00EA0A71" w:rsidRPr="00EA0A71">
        <w:t xml:space="preserve"> </w:t>
      </w:r>
      <w:r w:rsidR="00EA0A71" w:rsidRPr="0074082C">
        <w:t>Jura Tempest Federation</w:t>
      </w:r>
      <w:r w:rsidR="00EA0A71">
        <w:rPr>
          <w:rFonts w:hint="cs"/>
          <w:cs/>
        </w:rPr>
        <w:t xml:space="preserve"> สิ่งที่เพิ่มเติมขึ้นมาพ่อค้าจากต่างเมืองจะต้องมีการระบุว่าแต่ละครั้งมีการนำสินค้าใดเข้ามาขายบ้าง เป็นปริมาณเท่าใด โดยทำการบันทึกของแต่ละครั้งเอาไว้</w:t>
      </w:r>
    </w:p>
    <w:p w14:paraId="5C5B961C" w14:textId="11D9EDA4" w:rsidR="00982963" w:rsidRDefault="00982963" w:rsidP="00982963">
      <w:r>
        <w:t>2</w:t>
      </w:r>
      <w:r>
        <w:rPr>
          <w:rFonts w:hint="cs"/>
          <w:cs/>
        </w:rPr>
        <w:t>.1 จงระบุเอนทิตี้ (</w:t>
      </w:r>
      <w:r>
        <w:t>Entity</w:t>
      </w:r>
      <w:r>
        <w:rPr>
          <w:rFonts w:hint="cs"/>
          <w:cs/>
        </w:rPr>
        <w:t>)</w:t>
      </w:r>
      <w:r>
        <w:t xml:space="preserve"> </w:t>
      </w:r>
      <w:r>
        <w:rPr>
          <w:rFonts w:hint="cs"/>
          <w:cs/>
        </w:rPr>
        <w:t>จากรายละเอียดของปัญหา</w:t>
      </w:r>
    </w:p>
    <w:p w14:paraId="409A9673" w14:textId="24950B3D" w:rsidR="00982963" w:rsidRDefault="00982963" w:rsidP="00982963">
      <w:pPr>
        <w:rPr>
          <w:rFonts w:hint="cs"/>
          <w:cs/>
        </w:rPr>
      </w:pPr>
      <w:r w:rsidRPr="00063BEA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>:</w:t>
      </w:r>
      <w:r w:rsidR="0054370F">
        <w:rPr>
          <w:rFonts w:hint="cs"/>
          <w:cs/>
        </w:rPr>
        <w:t xml:space="preserve"> ประชาชน</w:t>
      </w:r>
      <w:r w:rsidR="0054370F">
        <w:t>,</w:t>
      </w:r>
      <w:r w:rsidR="0054370F">
        <w:rPr>
          <w:rFonts w:hint="cs"/>
          <w:cs/>
        </w:rPr>
        <w:t>คนจากต่างเมือง</w:t>
      </w:r>
      <w:r w:rsidR="0054370F">
        <w:t>,</w:t>
      </w:r>
      <w:r w:rsidR="0054370F">
        <w:rPr>
          <w:rFonts w:hint="cs"/>
          <w:cs/>
        </w:rPr>
        <w:t>พ่อค้า</w:t>
      </w:r>
      <w:r w:rsidR="0054370F">
        <w:t>,</w:t>
      </w:r>
      <w:r w:rsidR="0054370F">
        <w:rPr>
          <w:rFonts w:hint="cs"/>
          <w:cs/>
        </w:rPr>
        <w:t>บันทึกเข้าออกเมือง</w:t>
      </w:r>
      <w:r w:rsidR="00664093">
        <w:t>,</w:t>
      </w:r>
      <w:r w:rsidR="00664093">
        <w:rPr>
          <w:rFonts w:hint="cs"/>
          <w:cs/>
        </w:rPr>
        <w:t>ใบเข้าออกเมือง</w:t>
      </w:r>
    </w:p>
    <w:p w14:paraId="058A914C" w14:textId="55D2695E" w:rsidR="00982963" w:rsidRDefault="00982963" w:rsidP="00982963">
      <w:r>
        <w:t>2</w:t>
      </w:r>
      <w:r>
        <w:rPr>
          <w:rFonts w:hint="cs"/>
          <w:cs/>
        </w:rPr>
        <w:t>.2 จงระบุแอทริบิว</w:t>
      </w:r>
      <w:proofErr w:type="spellStart"/>
      <w:r>
        <w:rPr>
          <w:rFonts w:hint="cs"/>
          <w:cs/>
        </w:rPr>
        <w:t>ต์</w:t>
      </w:r>
      <w:proofErr w:type="spellEnd"/>
      <w:r>
        <w:rPr>
          <w:rFonts w:hint="cs"/>
          <w:cs/>
        </w:rPr>
        <w:t xml:space="preserve"> (</w:t>
      </w:r>
      <w:r>
        <w:t>Attribute</w:t>
      </w:r>
      <w:r>
        <w:rPr>
          <w:rFonts w:hint="cs"/>
          <w:cs/>
        </w:rPr>
        <w:t>)</w:t>
      </w:r>
      <w:r>
        <w:t xml:space="preserve"> </w:t>
      </w:r>
      <w:r>
        <w:rPr>
          <w:rFonts w:hint="cs"/>
          <w:cs/>
        </w:rPr>
        <w:t>ของแต่ละเอนทิตี้ จากรายละเอียดของปัญหา</w:t>
      </w:r>
    </w:p>
    <w:p w14:paraId="6B93DF52" w14:textId="77777777" w:rsidR="00664093" w:rsidRDefault="00982963" w:rsidP="00982963">
      <w:r w:rsidRPr="00063BEA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822"/>
        <w:gridCol w:w="1821"/>
        <w:gridCol w:w="1821"/>
        <w:gridCol w:w="1943"/>
        <w:gridCol w:w="1943"/>
      </w:tblGrid>
      <w:tr w:rsidR="00621D79" w14:paraId="5716F91F" w14:textId="2BDEF4A7" w:rsidTr="00621D79">
        <w:tc>
          <w:tcPr>
            <w:tcW w:w="2337" w:type="dxa"/>
            <w:vAlign w:val="center"/>
          </w:tcPr>
          <w:p w14:paraId="22EB31CB" w14:textId="5E056127" w:rsidR="00664093" w:rsidRDefault="00664093" w:rsidP="004C33DA">
            <w:pPr>
              <w:jc w:val="center"/>
              <w:rPr>
                <w:rFonts w:hint="cs"/>
                <w:cs/>
              </w:rPr>
            </w:pPr>
            <w:r>
              <w:rPr>
                <w:rFonts w:hint="cs"/>
                <w:cs/>
              </w:rPr>
              <w:t>ประชาชน</w:t>
            </w:r>
          </w:p>
        </w:tc>
        <w:tc>
          <w:tcPr>
            <w:tcW w:w="2337" w:type="dxa"/>
            <w:vAlign w:val="center"/>
          </w:tcPr>
          <w:p w14:paraId="33E20CE4" w14:textId="30AFCAFE" w:rsidR="00664093" w:rsidRDefault="00664093" w:rsidP="004C33DA">
            <w:pPr>
              <w:jc w:val="center"/>
              <w:rPr>
                <w:rFonts w:hint="cs"/>
              </w:rPr>
            </w:pPr>
            <w:r>
              <w:rPr>
                <w:rFonts w:hint="cs"/>
                <w:cs/>
              </w:rPr>
              <w:t>คนจากต่างเมือง</w:t>
            </w:r>
          </w:p>
        </w:tc>
        <w:tc>
          <w:tcPr>
            <w:tcW w:w="2338" w:type="dxa"/>
            <w:vAlign w:val="center"/>
          </w:tcPr>
          <w:p w14:paraId="02155FFF" w14:textId="081A6696" w:rsidR="00664093" w:rsidRDefault="00664093" w:rsidP="004C33DA">
            <w:pPr>
              <w:jc w:val="center"/>
            </w:pPr>
            <w:r>
              <w:rPr>
                <w:rFonts w:hint="cs"/>
                <w:cs/>
              </w:rPr>
              <w:t>พ่อค้า</w:t>
            </w:r>
          </w:p>
        </w:tc>
        <w:tc>
          <w:tcPr>
            <w:tcW w:w="2338" w:type="dxa"/>
            <w:vAlign w:val="center"/>
          </w:tcPr>
          <w:p w14:paraId="091072F6" w14:textId="279BB775" w:rsidR="00664093" w:rsidRDefault="00664093" w:rsidP="004C33DA">
            <w:pPr>
              <w:jc w:val="center"/>
            </w:pPr>
            <w:r>
              <w:rPr>
                <w:rFonts w:hint="cs"/>
                <w:cs/>
              </w:rPr>
              <w:t>บันทึกเข้าออกเมือง</w:t>
            </w:r>
          </w:p>
        </w:tc>
        <w:tc>
          <w:tcPr>
            <w:tcW w:w="2338" w:type="dxa"/>
          </w:tcPr>
          <w:p w14:paraId="235C748D" w14:textId="37FE6B58" w:rsidR="00664093" w:rsidRDefault="00664093" w:rsidP="004C33DA">
            <w:pPr>
              <w:jc w:val="center"/>
              <w:rPr>
                <w:rFonts w:hint="cs"/>
                <w:cs/>
              </w:rPr>
            </w:pPr>
            <w:r>
              <w:rPr>
                <w:rFonts w:hint="cs"/>
                <w:cs/>
              </w:rPr>
              <w:t>ใบเข้าออกเมือง</w:t>
            </w:r>
          </w:p>
        </w:tc>
      </w:tr>
      <w:tr w:rsidR="00621D79" w14:paraId="544A5969" w14:textId="2CEFFC72" w:rsidTr="00621D79">
        <w:tc>
          <w:tcPr>
            <w:tcW w:w="2337" w:type="dxa"/>
            <w:vAlign w:val="center"/>
          </w:tcPr>
          <w:p w14:paraId="275FFC1C" w14:textId="62330C5D" w:rsidR="00664093" w:rsidRPr="007C28BD" w:rsidRDefault="00664093" w:rsidP="004C33DA">
            <w:pPr>
              <w:jc w:val="center"/>
              <w:rPr>
                <w:u w:val="single"/>
              </w:rPr>
            </w:pPr>
            <w:r w:rsidRPr="007C28BD">
              <w:rPr>
                <w:u w:val="single"/>
              </w:rPr>
              <w:t>id</w:t>
            </w:r>
          </w:p>
        </w:tc>
        <w:tc>
          <w:tcPr>
            <w:tcW w:w="2337" w:type="dxa"/>
            <w:vAlign w:val="center"/>
          </w:tcPr>
          <w:p w14:paraId="28579145" w14:textId="31AF57B6" w:rsidR="00664093" w:rsidRPr="007C28BD" w:rsidRDefault="00621D79" w:rsidP="004C33DA">
            <w:pPr>
              <w:jc w:val="center"/>
              <w:rPr>
                <w:u w:val="single"/>
              </w:rPr>
            </w:pPr>
            <w:r w:rsidRPr="007C28BD">
              <w:rPr>
                <w:u w:val="single"/>
              </w:rPr>
              <w:t>id</w:t>
            </w:r>
          </w:p>
        </w:tc>
        <w:tc>
          <w:tcPr>
            <w:tcW w:w="2338" w:type="dxa"/>
            <w:vAlign w:val="center"/>
          </w:tcPr>
          <w:p w14:paraId="426CC867" w14:textId="4A45ED6D" w:rsidR="00664093" w:rsidRPr="007C28BD" w:rsidRDefault="00621D79" w:rsidP="004C33DA">
            <w:pPr>
              <w:jc w:val="center"/>
              <w:rPr>
                <w:u w:val="single"/>
              </w:rPr>
            </w:pPr>
            <w:r w:rsidRPr="007C28BD">
              <w:rPr>
                <w:u w:val="single"/>
              </w:rPr>
              <w:t>id</w:t>
            </w:r>
          </w:p>
        </w:tc>
        <w:tc>
          <w:tcPr>
            <w:tcW w:w="2338" w:type="dxa"/>
            <w:vAlign w:val="center"/>
          </w:tcPr>
          <w:p w14:paraId="6250E411" w14:textId="7D1C629B" w:rsidR="00664093" w:rsidRDefault="00621D79" w:rsidP="004C33DA">
            <w:pPr>
              <w:jc w:val="center"/>
            </w:pPr>
            <w:r>
              <w:t>date</w:t>
            </w:r>
          </w:p>
        </w:tc>
        <w:tc>
          <w:tcPr>
            <w:tcW w:w="2338" w:type="dxa"/>
          </w:tcPr>
          <w:p w14:paraId="0DB4763C" w14:textId="130B5A26" w:rsidR="00664093" w:rsidRDefault="00621D79" w:rsidP="004C33DA">
            <w:pPr>
              <w:jc w:val="center"/>
            </w:pPr>
            <w:r>
              <w:t>id</w:t>
            </w:r>
          </w:p>
        </w:tc>
      </w:tr>
      <w:tr w:rsidR="00621D79" w14:paraId="5AC61C81" w14:textId="5F28A6F3" w:rsidTr="00621D79">
        <w:tc>
          <w:tcPr>
            <w:tcW w:w="2337" w:type="dxa"/>
            <w:vAlign w:val="center"/>
          </w:tcPr>
          <w:p w14:paraId="4354E6F0" w14:textId="77777777" w:rsidR="00664093" w:rsidRDefault="00664093" w:rsidP="004C33DA">
            <w:pPr>
              <w:jc w:val="center"/>
            </w:pPr>
            <w:proofErr w:type="spellStart"/>
            <w:r>
              <w:t>firstname</w:t>
            </w:r>
            <w:proofErr w:type="spellEnd"/>
          </w:p>
        </w:tc>
        <w:tc>
          <w:tcPr>
            <w:tcW w:w="2337" w:type="dxa"/>
            <w:vAlign w:val="center"/>
          </w:tcPr>
          <w:p w14:paraId="2B2C5E34" w14:textId="6673D0D6" w:rsidR="00664093" w:rsidRDefault="00621D79" w:rsidP="004C33DA">
            <w:pPr>
              <w:jc w:val="center"/>
            </w:pPr>
            <w:proofErr w:type="spellStart"/>
            <w:r>
              <w:t>firstname</w:t>
            </w:r>
            <w:proofErr w:type="spellEnd"/>
          </w:p>
        </w:tc>
        <w:tc>
          <w:tcPr>
            <w:tcW w:w="2338" w:type="dxa"/>
            <w:vAlign w:val="center"/>
          </w:tcPr>
          <w:p w14:paraId="6026C2A3" w14:textId="6646B574" w:rsidR="00664093" w:rsidRDefault="00621D79" w:rsidP="004C33DA">
            <w:pPr>
              <w:jc w:val="center"/>
            </w:pPr>
            <w:proofErr w:type="spellStart"/>
            <w:r>
              <w:t>firstname</w:t>
            </w:r>
            <w:proofErr w:type="spellEnd"/>
          </w:p>
        </w:tc>
        <w:tc>
          <w:tcPr>
            <w:tcW w:w="2338" w:type="dxa"/>
            <w:vAlign w:val="center"/>
          </w:tcPr>
          <w:p w14:paraId="4A05C793" w14:textId="17CD4CFF" w:rsidR="00664093" w:rsidRPr="00621D79" w:rsidRDefault="00621D79" w:rsidP="004C33DA">
            <w:pPr>
              <w:jc w:val="center"/>
              <w:rPr>
                <w:u w:val="single"/>
              </w:rPr>
            </w:pPr>
            <w:proofErr w:type="spellStart"/>
            <w:r w:rsidRPr="00621D79">
              <w:rPr>
                <w:u w:val="single"/>
              </w:rPr>
              <w:t>Id_people</w:t>
            </w:r>
            <w:proofErr w:type="spellEnd"/>
          </w:p>
        </w:tc>
        <w:tc>
          <w:tcPr>
            <w:tcW w:w="2338" w:type="dxa"/>
          </w:tcPr>
          <w:p w14:paraId="3599993C" w14:textId="5AEEF70D" w:rsidR="00664093" w:rsidRDefault="00621D79" w:rsidP="004C33DA">
            <w:pPr>
              <w:jc w:val="center"/>
            </w:pPr>
            <w:proofErr w:type="spellStart"/>
            <w:r w:rsidRPr="00621D79">
              <w:rPr>
                <w:u w:val="single"/>
              </w:rPr>
              <w:t>Id_people</w:t>
            </w:r>
            <w:proofErr w:type="spellEnd"/>
          </w:p>
        </w:tc>
      </w:tr>
      <w:tr w:rsidR="00621D79" w14:paraId="49D7F9F1" w14:textId="60986E48" w:rsidTr="00621D79">
        <w:tc>
          <w:tcPr>
            <w:tcW w:w="2337" w:type="dxa"/>
            <w:vAlign w:val="center"/>
          </w:tcPr>
          <w:p w14:paraId="7D40735A" w14:textId="77777777" w:rsidR="00664093" w:rsidRDefault="00664093" w:rsidP="004C33DA">
            <w:pPr>
              <w:jc w:val="center"/>
            </w:pPr>
            <w:proofErr w:type="spellStart"/>
            <w:r>
              <w:t>lastname</w:t>
            </w:r>
            <w:proofErr w:type="spellEnd"/>
          </w:p>
        </w:tc>
        <w:tc>
          <w:tcPr>
            <w:tcW w:w="2337" w:type="dxa"/>
            <w:vAlign w:val="center"/>
          </w:tcPr>
          <w:p w14:paraId="2C963284" w14:textId="2B8E0232" w:rsidR="00664093" w:rsidRDefault="00621D79" w:rsidP="004C33DA">
            <w:pPr>
              <w:jc w:val="center"/>
            </w:pPr>
            <w:proofErr w:type="spellStart"/>
            <w:r>
              <w:t>lastname</w:t>
            </w:r>
            <w:proofErr w:type="spellEnd"/>
          </w:p>
        </w:tc>
        <w:tc>
          <w:tcPr>
            <w:tcW w:w="2338" w:type="dxa"/>
            <w:vAlign w:val="center"/>
          </w:tcPr>
          <w:p w14:paraId="191CBE4F" w14:textId="24D33266" w:rsidR="00664093" w:rsidRDefault="00621D79" w:rsidP="004C33DA">
            <w:pPr>
              <w:jc w:val="center"/>
            </w:pPr>
            <w:proofErr w:type="spellStart"/>
            <w:r>
              <w:t>lastname</w:t>
            </w:r>
            <w:proofErr w:type="spellEnd"/>
          </w:p>
        </w:tc>
        <w:tc>
          <w:tcPr>
            <w:tcW w:w="2338" w:type="dxa"/>
            <w:vAlign w:val="center"/>
          </w:tcPr>
          <w:p w14:paraId="7EBD93B1" w14:textId="093299E0" w:rsidR="00664093" w:rsidRPr="00621D79" w:rsidRDefault="00621D79" w:rsidP="004C33DA">
            <w:pPr>
              <w:jc w:val="center"/>
            </w:pPr>
            <w:proofErr w:type="spellStart"/>
            <w:r w:rsidRPr="00621D79">
              <w:t>Type_</w:t>
            </w:r>
            <w:r>
              <w:t>people</w:t>
            </w:r>
            <w:proofErr w:type="spellEnd"/>
          </w:p>
        </w:tc>
        <w:tc>
          <w:tcPr>
            <w:tcW w:w="2338" w:type="dxa"/>
          </w:tcPr>
          <w:p w14:paraId="52CBB80A" w14:textId="75744840" w:rsidR="00664093" w:rsidRPr="007C28BD" w:rsidRDefault="00621D79" w:rsidP="004C33DA">
            <w:pPr>
              <w:jc w:val="center"/>
              <w:rPr>
                <w:u w:val="single"/>
              </w:rPr>
            </w:pPr>
            <w:proofErr w:type="spellStart"/>
            <w:r w:rsidRPr="00621D79">
              <w:t>Type_</w:t>
            </w:r>
            <w:r>
              <w:t>people</w:t>
            </w:r>
            <w:proofErr w:type="spellEnd"/>
          </w:p>
        </w:tc>
      </w:tr>
      <w:tr w:rsidR="00621D79" w14:paraId="744EAB23" w14:textId="6C604972" w:rsidTr="00621D79">
        <w:tc>
          <w:tcPr>
            <w:tcW w:w="2337" w:type="dxa"/>
            <w:vAlign w:val="center"/>
          </w:tcPr>
          <w:p w14:paraId="7D9C6A23" w14:textId="29005752" w:rsidR="00664093" w:rsidRPr="00621D79" w:rsidRDefault="00621D79" w:rsidP="004C33DA">
            <w:pPr>
              <w:jc w:val="center"/>
            </w:pPr>
            <w:r w:rsidRPr="00621D79">
              <w:t>job</w:t>
            </w:r>
          </w:p>
        </w:tc>
        <w:tc>
          <w:tcPr>
            <w:tcW w:w="2337" w:type="dxa"/>
            <w:vAlign w:val="center"/>
          </w:tcPr>
          <w:p w14:paraId="74A0CDE0" w14:textId="0D036CC8" w:rsidR="00664093" w:rsidRPr="00621D79" w:rsidRDefault="00621D79" w:rsidP="004C33DA">
            <w:pPr>
              <w:jc w:val="center"/>
            </w:pPr>
            <w:r>
              <w:t>city</w:t>
            </w:r>
          </w:p>
        </w:tc>
        <w:tc>
          <w:tcPr>
            <w:tcW w:w="2338" w:type="dxa"/>
            <w:vAlign w:val="center"/>
          </w:tcPr>
          <w:p w14:paraId="580712AB" w14:textId="04EB5000" w:rsidR="00664093" w:rsidRPr="00621D79" w:rsidRDefault="00621D79" w:rsidP="004C33DA">
            <w:pPr>
              <w:jc w:val="center"/>
            </w:pPr>
            <w:r>
              <w:t>city</w:t>
            </w:r>
          </w:p>
        </w:tc>
        <w:tc>
          <w:tcPr>
            <w:tcW w:w="2338" w:type="dxa"/>
            <w:vAlign w:val="center"/>
          </w:tcPr>
          <w:p w14:paraId="2264138C" w14:textId="38904AE1" w:rsidR="00664093" w:rsidRPr="00621D79" w:rsidRDefault="00621D79" w:rsidP="004C33DA">
            <w:pPr>
              <w:jc w:val="center"/>
            </w:pPr>
            <w:r>
              <w:t>Id_</w:t>
            </w:r>
          </w:p>
        </w:tc>
        <w:tc>
          <w:tcPr>
            <w:tcW w:w="2338" w:type="dxa"/>
          </w:tcPr>
          <w:p w14:paraId="44EE973F" w14:textId="77777777" w:rsidR="00664093" w:rsidRPr="00621D79" w:rsidRDefault="00664093" w:rsidP="004C33DA">
            <w:pPr>
              <w:jc w:val="center"/>
            </w:pPr>
          </w:p>
        </w:tc>
      </w:tr>
      <w:tr w:rsidR="00621D79" w14:paraId="1C939F4C" w14:textId="77777777" w:rsidTr="00621D79">
        <w:tc>
          <w:tcPr>
            <w:tcW w:w="2337" w:type="dxa"/>
            <w:vAlign w:val="center"/>
          </w:tcPr>
          <w:p w14:paraId="67661AD9" w14:textId="5011D6F4" w:rsidR="00621D79" w:rsidRPr="00621D79" w:rsidRDefault="00621D79" w:rsidP="004C33DA">
            <w:pPr>
              <w:jc w:val="center"/>
            </w:pPr>
            <w:proofErr w:type="spellStart"/>
            <w:r w:rsidRPr="00621D79">
              <w:t>briday</w:t>
            </w:r>
            <w:proofErr w:type="spellEnd"/>
          </w:p>
        </w:tc>
        <w:tc>
          <w:tcPr>
            <w:tcW w:w="2337" w:type="dxa"/>
            <w:vAlign w:val="center"/>
          </w:tcPr>
          <w:p w14:paraId="5320E773" w14:textId="21FCB98E" w:rsidR="00621D79" w:rsidRPr="00621D79" w:rsidRDefault="00621D79" w:rsidP="004C33DA">
            <w:pPr>
              <w:jc w:val="center"/>
            </w:pPr>
            <w:proofErr w:type="spellStart"/>
            <w:r w:rsidRPr="00621D79">
              <w:t>briday</w:t>
            </w:r>
            <w:proofErr w:type="spellEnd"/>
          </w:p>
        </w:tc>
        <w:tc>
          <w:tcPr>
            <w:tcW w:w="2338" w:type="dxa"/>
            <w:vAlign w:val="center"/>
          </w:tcPr>
          <w:p w14:paraId="305C00D8" w14:textId="7EAE99A2" w:rsidR="00621D79" w:rsidRPr="00621D79" w:rsidRDefault="00621D79" w:rsidP="004C33DA">
            <w:pPr>
              <w:jc w:val="center"/>
            </w:pPr>
            <w:proofErr w:type="spellStart"/>
            <w:r w:rsidRPr="00621D79">
              <w:t>briday</w:t>
            </w:r>
            <w:proofErr w:type="spellEnd"/>
          </w:p>
        </w:tc>
        <w:tc>
          <w:tcPr>
            <w:tcW w:w="2338" w:type="dxa"/>
            <w:vAlign w:val="center"/>
          </w:tcPr>
          <w:p w14:paraId="54991EAE" w14:textId="77777777" w:rsidR="00621D79" w:rsidRPr="00621D79" w:rsidRDefault="00621D79" w:rsidP="004C33DA">
            <w:pPr>
              <w:jc w:val="center"/>
            </w:pPr>
          </w:p>
        </w:tc>
        <w:tc>
          <w:tcPr>
            <w:tcW w:w="2338" w:type="dxa"/>
          </w:tcPr>
          <w:p w14:paraId="113AEC9B" w14:textId="77777777" w:rsidR="00621D79" w:rsidRPr="00621D79" w:rsidRDefault="00621D79" w:rsidP="004C33DA">
            <w:pPr>
              <w:jc w:val="center"/>
            </w:pPr>
          </w:p>
        </w:tc>
      </w:tr>
      <w:tr w:rsidR="00621D79" w14:paraId="74D73C6A" w14:textId="77777777" w:rsidTr="00621D79">
        <w:tc>
          <w:tcPr>
            <w:tcW w:w="2337" w:type="dxa"/>
            <w:vAlign w:val="center"/>
          </w:tcPr>
          <w:p w14:paraId="0245D741" w14:textId="278A00F8" w:rsidR="00621D79" w:rsidRPr="00621D79" w:rsidRDefault="00621D79" w:rsidP="004C33DA">
            <w:pPr>
              <w:jc w:val="center"/>
            </w:pPr>
            <w:r>
              <w:t>address</w:t>
            </w:r>
          </w:p>
        </w:tc>
        <w:tc>
          <w:tcPr>
            <w:tcW w:w="2337" w:type="dxa"/>
            <w:vAlign w:val="center"/>
          </w:tcPr>
          <w:p w14:paraId="4C5F90A9" w14:textId="1709995C" w:rsidR="00621D79" w:rsidRPr="00621D79" w:rsidRDefault="00621D79" w:rsidP="004C33DA">
            <w:pPr>
              <w:jc w:val="center"/>
            </w:pPr>
            <w:r>
              <w:t>address</w:t>
            </w:r>
          </w:p>
        </w:tc>
        <w:tc>
          <w:tcPr>
            <w:tcW w:w="2338" w:type="dxa"/>
            <w:vAlign w:val="center"/>
          </w:tcPr>
          <w:p w14:paraId="093D7825" w14:textId="0AC90467" w:rsidR="00621D79" w:rsidRPr="00621D79" w:rsidRDefault="00621D79" w:rsidP="004C33DA">
            <w:pPr>
              <w:jc w:val="center"/>
            </w:pPr>
            <w:r>
              <w:t>address</w:t>
            </w:r>
          </w:p>
        </w:tc>
        <w:tc>
          <w:tcPr>
            <w:tcW w:w="2338" w:type="dxa"/>
            <w:vAlign w:val="center"/>
          </w:tcPr>
          <w:p w14:paraId="1636D845" w14:textId="77777777" w:rsidR="00621D79" w:rsidRPr="00621D79" w:rsidRDefault="00621D79" w:rsidP="004C33DA">
            <w:pPr>
              <w:jc w:val="center"/>
            </w:pPr>
          </w:p>
        </w:tc>
        <w:tc>
          <w:tcPr>
            <w:tcW w:w="2338" w:type="dxa"/>
          </w:tcPr>
          <w:p w14:paraId="511384B7" w14:textId="77777777" w:rsidR="00621D79" w:rsidRPr="00621D79" w:rsidRDefault="00621D79" w:rsidP="004C33DA">
            <w:pPr>
              <w:jc w:val="center"/>
            </w:pPr>
          </w:p>
        </w:tc>
      </w:tr>
      <w:tr w:rsidR="00621D79" w14:paraId="50FD2B49" w14:textId="77777777" w:rsidTr="00621D79">
        <w:tc>
          <w:tcPr>
            <w:tcW w:w="2337" w:type="dxa"/>
            <w:vAlign w:val="center"/>
          </w:tcPr>
          <w:p w14:paraId="036867D1" w14:textId="77777777" w:rsidR="00621D79" w:rsidRDefault="00621D79" w:rsidP="004C33DA">
            <w:pPr>
              <w:jc w:val="center"/>
            </w:pPr>
          </w:p>
        </w:tc>
        <w:tc>
          <w:tcPr>
            <w:tcW w:w="2337" w:type="dxa"/>
            <w:vAlign w:val="center"/>
          </w:tcPr>
          <w:p w14:paraId="5763818F" w14:textId="77777777" w:rsidR="00621D79" w:rsidRDefault="00621D79" w:rsidP="004C33DA">
            <w:pPr>
              <w:jc w:val="center"/>
            </w:pPr>
          </w:p>
        </w:tc>
        <w:tc>
          <w:tcPr>
            <w:tcW w:w="2338" w:type="dxa"/>
            <w:vAlign w:val="center"/>
          </w:tcPr>
          <w:p w14:paraId="1F6E337A" w14:textId="08B447D7" w:rsidR="00621D79" w:rsidRDefault="00621D79" w:rsidP="004C33DA">
            <w:pPr>
              <w:jc w:val="center"/>
            </w:pPr>
            <w:r>
              <w:t>goods</w:t>
            </w:r>
          </w:p>
        </w:tc>
        <w:tc>
          <w:tcPr>
            <w:tcW w:w="2338" w:type="dxa"/>
            <w:vAlign w:val="center"/>
          </w:tcPr>
          <w:p w14:paraId="61B991B4" w14:textId="77777777" w:rsidR="00621D79" w:rsidRPr="00621D79" w:rsidRDefault="00621D79" w:rsidP="004C33DA">
            <w:pPr>
              <w:jc w:val="center"/>
            </w:pPr>
          </w:p>
        </w:tc>
        <w:tc>
          <w:tcPr>
            <w:tcW w:w="2338" w:type="dxa"/>
          </w:tcPr>
          <w:p w14:paraId="2717A40C" w14:textId="77777777" w:rsidR="00621D79" w:rsidRPr="00621D79" w:rsidRDefault="00621D79" w:rsidP="004C33DA">
            <w:pPr>
              <w:jc w:val="center"/>
            </w:pPr>
          </w:p>
        </w:tc>
      </w:tr>
    </w:tbl>
    <w:p w14:paraId="2FF4CA15" w14:textId="43533E8F" w:rsidR="00982963" w:rsidRDefault="00982963" w:rsidP="00982963"/>
    <w:p w14:paraId="15E9694F" w14:textId="77777777" w:rsidR="00832E12" w:rsidRDefault="00832E12" w:rsidP="00982963"/>
    <w:p w14:paraId="5CF94751" w14:textId="3C4749DD" w:rsidR="00982963" w:rsidRDefault="00982963" w:rsidP="00982963">
      <w:r>
        <w:lastRenderedPageBreak/>
        <w:t>2</w:t>
      </w:r>
      <w:r>
        <w:rPr>
          <w:rFonts w:hint="cs"/>
          <w:cs/>
        </w:rPr>
        <w:t xml:space="preserve">.3 จงวาดแผนผัง </w:t>
      </w:r>
      <w:r>
        <w:t xml:space="preserve">ER </w:t>
      </w:r>
      <w:r>
        <w:rPr>
          <w:rFonts w:hint="cs"/>
          <w:cs/>
        </w:rPr>
        <w:t>จากรายละเอียดของปัญหา</w:t>
      </w:r>
      <w:r>
        <w:t xml:space="preserve"> </w:t>
      </w:r>
    </w:p>
    <w:p w14:paraId="6231D766" w14:textId="3452F89A" w:rsidR="00982963" w:rsidRDefault="00982963" w:rsidP="00982963">
      <w:r w:rsidRPr="00063BEA">
        <w:rPr>
          <w:rFonts w:hint="cs"/>
          <w:u w:val="single"/>
          <w:cs/>
        </w:rPr>
        <w:t>คำตอบ</w:t>
      </w:r>
      <w:r>
        <w:rPr>
          <w:rFonts w:hint="cs"/>
          <w:cs/>
        </w:rPr>
        <w:t xml:space="preserve"> </w:t>
      </w:r>
      <w:r>
        <w:t>:</w:t>
      </w:r>
    </w:p>
    <w:bookmarkEnd w:id="3"/>
    <w:p w14:paraId="58A32080" w14:textId="6E1803AF" w:rsidR="00063BEA" w:rsidRPr="0036564A" w:rsidRDefault="00832E12" w:rsidP="0036564A">
      <w:pPr>
        <w:rPr>
          <w:cs/>
        </w:rPr>
      </w:pPr>
      <w:r>
        <w:rPr>
          <w:noProof/>
        </w:rPr>
        <w:drawing>
          <wp:anchor distT="0" distB="0" distL="114300" distR="114300" simplePos="0" relativeHeight="251674624" behindDoc="1" locked="0" layoutInCell="1" allowOverlap="1" wp14:anchorId="2610C8B8" wp14:editId="62A4800A">
            <wp:simplePos x="0" y="0"/>
            <wp:positionH relativeFrom="margin">
              <wp:align>center</wp:align>
            </wp:positionH>
            <wp:positionV relativeFrom="paragraph">
              <wp:posOffset>415479</wp:posOffset>
            </wp:positionV>
            <wp:extent cx="7153910" cy="5632450"/>
            <wp:effectExtent l="0" t="0" r="8890" b="6350"/>
            <wp:wrapNone/>
            <wp:docPr id="16" name="รูปภาพ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53910" cy="563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E633E06" w14:textId="77777777" w:rsidR="0036564A" w:rsidRPr="0036564A" w:rsidRDefault="0036564A" w:rsidP="0036564A">
      <w:pPr>
        <w:rPr>
          <w:cs/>
        </w:rPr>
      </w:pPr>
    </w:p>
    <w:p w14:paraId="304F45A5" w14:textId="77777777" w:rsidR="0036564A" w:rsidRPr="0036564A" w:rsidRDefault="0036564A" w:rsidP="0036564A">
      <w:pPr>
        <w:rPr>
          <w:cs/>
        </w:rPr>
      </w:pPr>
    </w:p>
    <w:p w14:paraId="6C2FA022" w14:textId="77777777" w:rsidR="0036564A" w:rsidRPr="0036564A" w:rsidRDefault="0036564A" w:rsidP="0036564A">
      <w:pPr>
        <w:rPr>
          <w:cs/>
        </w:rPr>
      </w:pPr>
    </w:p>
    <w:p w14:paraId="7A1F2658" w14:textId="77777777" w:rsidR="0036564A" w:rsidRPr="0036564A" w:rsidRDefault="0036564A">
      <w:pPr>
        <w:rPr>
          <w:cs/>
        </w:rPr>
      </w:pPr>
    </w:p>
    <w:sectPr w:rsidR="0036564A" w:rsidRPr="003656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FreesiaUPC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charset w:val="DE"/>
    <w:family w:val="swiss"/>
    <w:pitch w:val="variable"/>
    <w:sig w:usb0="21000007" w:usb1="00000000" w:usb2="00000000" w:usb3="00000000" w:csb0="0001011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910317"/>
    <w:multiLevelType w:val="hybridMultilevel"/>
    <w:tmpl w:val="A0C41662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2F941C1"/>
    <w:multiLevelType w:val="hybridMultilevel"/>
    <w:tmpl w:val="57966D2A"/>
    <w:lvl w:ilvl="0" w:tplc="4C6C4892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AED6207"/>
    <w:multiLevelType w:val="hybridMultilevel"/>
    <w:tmpl w:val="D1C049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7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N7CwNLMwMbewMDZS0lEKTi0uzszPAykwrgUAhLKnkCwAAAA="/>
  </w:docVars>
  <w:rsids>
    <w:rsidRoot w:val="0036564A"/>
    <w:rsid w:val="0001008D"/>
    <w:rsid w:val="00063BEA"/>
    <w:rsid w:val="000F72AA"/>
    <w:rsid w:val="00157779"/>
    <w:rsid w:val="00275D8B"/>
    <w:rsid w:val="00294D40"/>
    <w:rsid w:val="00350DA2"/>
    <w:rsid w:val="0036564A"/>
    <w:rsid w:val="00382F73"/>
    <w:rsid w:val="003836E9"/>
    <w:rsid w:val="00446AB2"/>
    <w:rsid w:val="004F4B6F"/>
    <w:rsid w:val="0054370F"/>
    <w:rsid w:val="005D236D"/>
    <w:rsid w:val="006069D6"/>
    <w:rsid w:val="00621D79"/>
    <w:rsid w:val="00664093"/>
    <w:rsid w:val="006878C7"/>
    <w:rsid w:val="00697ED7"/>
    <w:rsid w:val="00721C77"/>
    <w:rsid w:val="0074082C"/>
    <w:rsid w:val="00790AD9"/>
    <w:rsid w:val="007A25E8"/>
    <w:rsid w:val="007C28BD"/>
    <w:rsid w:val="007D4F36"/>
    <w:rsid w:val="007E1B29"/>
    <w:rsid w:val="007F772F"/>
    <w:rsid w:val="00832E12"/>
    <w:rsid w:val="008824CC"/>
    <w:rsid w:val="0095203E"/>
    <w:rsid w:val="00982963"/>
    <w:rsid w:val="0099396C"/>
    <w:rsid w:val="009C5A6B"/>
    <w:rsid w:val="00AE7982"/>
    <w:rsid w:val="00AF5A20"/>
    <w:rsid w:val="00AF6DEB"/>
    <w:rsid w:val="00B83186"/>
    <w:rsid w:val="00BC3193"/>
    <w:rsid w:val="00C563B6"/>
    <w:rsid w:val="00C67E4D"/>
    <w:rsid w:val="00CA3A67"/>
    <w:rsid w:val="00CC0157"/>
    <w:rsid w:val="00CD7508"/>
    <w:rsid w:val="00CF2619"/>
    <w:rsid w:val="00E15E4B"/>
    <w:rsid w:val="00E42D95"/>
    <w:rsid w:val="00E50FBC"/>
    <w:rsid w:val="00E94F16"/>
    <w:rsid w:val="00EA0A71"/>
    <w:rsid w:val="00F0721F"/>
    <w:rsid w:val="00F342D6"/>
    <w:rsid w:val="00F41BB7"/>
    <w:rsid w:val="00F673EB"/>
    <w:rsid w:val="00FA5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2881B3"/>
  <w15:chartTrackingRefBased/>
  <w15:docId w15:val="{8E215314-216B-4DCE-BC80-CBFC8CCEA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3656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063B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61B92F9D35D94C8D4DD8D34EB8D0BE" ma:contentTypeVersion="1" ma:contentTypeDescription="Create a new document." ma:contentTypeScope="" ma:versionID="be8828e2fd367816212343a48ed1fab6">
  <xsd:schema xmlns:xsd="http://www.w3.org/2001/XMLSchema" xmlns:xs="http://www.w3.org/2001/XMLSchema" xmlns:p="http://schemas.microsoft.com/office/2006/metadata/properties" xmlns:ns2="6a667013-5042-4d50-b65e-5379a807928b" targetNamespace="http://schemas.microsoft.com/office/2006/metadata/properties" ma:root="true" ma:fieldsID="62ace23412d0474f7188d9a3293ada42" ns2:_="">
    <xsd:import namespace="6a667013-5042-4d50-b65e-5379a807928b"/>
    <xsd:element name="properties">
      <xsd:complexType>
        <xsd:sequence>
          <xsd:element name="documentManagement">
            <xsd:complexType>
              <xsd:all>
                <xsd:element ref="ns2:ReferenceId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667013-5042-4d50-b65e-5379a807928b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6a667013-5042-4d50-b65e-5379a807928b" xsi:nil="true"/>
  </documentManagement>
</p:properties>
</file>

<file path=customXml/itemProps1.xml><?xml version="1.0" encoding="utf-8"?>
<ds:datastoreItem xmlns:ds="http://schemas.openxmlformats.org/officeDocument/2006/customXml" ds:itemID="{2D78547E-7B50-434A-B413-AD0D37AF60A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74F8F55-A89D-4A43-A546-CAA0A28E4F6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a667013-5042-4d50-b65e-5379a80792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C6C7F09-F63E-463A-8C61-58DA6F90F5B3}">
  <ds:schemaRefs>
    <ds:schemaRef ds:uri="http://schemas.microsoft.com/office/2006/metadata/properties"/>
    <ds:schemaRef ds:uri="http://schemas.microsoft.com/office/infopath/2007/PartnerControls"/>
    <ds:schemaRef ds:uri="6a667013-5042-4d50-b65e-5379a807928b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</TotalTime>
  <Pages>15</Pages>
  <Words>1568</Words>
  <Characters>8938</Characters>
  <Application>Microsoft Office Word</Application>
  <DocSecurity>0</DocSecurity>
  <Lines>74</Lines>
  <Paragraphs>20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MPONG SUGUNNASIL</dc:creator>
  <cp:keywords/>
  <dc:description/>
  <cp:lastModifiedBy>PAKORN SILLAPAPRAPHA</cp:lastModifiedBy>
  <cp:revision>43</cp:revision>
  <dcterms:created xsi:type="dcterms:W3CDTF">2021-08-18T14:58:00Z</dcterms:created>
  <dcterms:modified xsi:type="dcterms:W3CDTF">2021-08-19T08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61B92F9D35D94C8D4DD8D34EB8D0BE</vt:lpwstr>
  </property>
</Properties>
</file>